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XSpec="center" w:tblpY="-405"/>
        <w:tblW w:w="10703" w:type="dxa"/>
        <w:tblLayout w:type="fixed"/>
        <w:tblLook w:val="04A0" w:firstRow="1" w:lastRow="0" w:firstColumn="1" w:lastColumn="0" w:noHBand="0" w:noVBand="1"/>
      </w:tblPr>
      <w:tblGrid>
        <w:gridCol w:w="872"/>
        <w:gridCol w:w="674"/>
        <w:gridCol w:w="908"/>
        <w:gridCol w:w="808"/>
        <w:gridCol w:w="997"/>
        <w:gridCol w:w="1027"/>
        <w:gridCol w:w="766"/>
        <w:gridCol w:w="878"/>
        <w:gridCol w:w="987"/>
        <w:gridCol w:w="917"/>
        <w:gridCol w:w="1036"/>
        <w:gridCol w:w="833"/>
      </w:tblGrid>
      <w:tr w:rsidR="002A7BBE" w14:paraId="641EA88B" w14:textId="77777777" w:rsidTr="002A7BBE">
        <w:trPr>
          <w:trHeight w:val="566"/>
        </w:trPr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82DD68E" w14:textId="3006CDE5" w:rsidR="001F0FB5" w:rsidRDefault="001F0FB5" w:rsidP="001F0FB5">
            <w:r>
              <w:rPr>
                <w:rFonts w:ascii="Arial" w:hAnsi="Arial" w:cs="Arial"/>
                <w:sz w:val="16"/>
                <w:szCs w:val="16"/>
              </w:rPr>
              <w:t>Day   #</w:t>
            </w:r>
          </w:p>
        </w:tc>
        <w:tc>
          <w:tcPr>
            <w:tcW w:w="67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C5E0B3" w:themeFill="accent6" w:themeFillTint="66"/>
          </w:tcPr>
          <w:p w14:paraId="018CDB02" w14:textId="10159F9D" w:rsidR="001F0FB5" w:rsidRPr="001F0FB5" w:rsidRDefault="001F0FB5" w:rsidP="001F0FB5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Math</w:t>
            </w:r>
          </w:p>
        </w:tc>
        <w:tc>
          <w:tcPr>
            <w:tcW w:w="90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13BA91E7" w14:textId="28990036" w:rsidR="001F0FB5" w:rsidRPr="001F0FB5" w:rsidRDefault="001F0FB5" w:rsidP="001F0FB5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Reading</w:t>
            </w:r>
          </w:p>
        </w:tc>
        <w:tc>
          <w:tcPr>
            <w:tcW w:w="80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777C0AE8" w14:textId="10A9D79C" w:rsidR="001F0FB5" w:rsidRPr="001F0FB5" w:rsidRDefault="001F0FB5" w:rsidP="001F0FB5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Writing</w:t>
            </w:r>
          </w:p>
        </w:tc>
        <w:tc>
          <w:tcPr>
            <w:tcW w:w="99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6CBB5044" w14:textId="5EC133CB" w:rsidR="001F0FB5" w:rsidRPr="001F0FB5" w:rsidRDefault="001F0FB5" w:rsidP="001F0FB5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 xml:space="preserve">Grammar </w:t>
            </w:r>
          </w:p>
        </w:tc>
        <w:tc>
          <w:tcPr>
            <w:tcW w:w="102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</w:tcPr>
          <w:p w14:paraId="69032B2D" w14:textId="34ECCE76" w:rsidR="001F0FB5" w:rsidRPr="001F0FB5" w:rsidRDefault="001F0FB5" w:rsidP="001F0FB5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Computer</w:t>
            </w:r>
          </w:p>
        </w:tc>
        <w:tc>
          <w:tcPr>
            <w:tcW w:w="76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399C3B89" w14:textId="7BB944ED" w:rsidR="001F0FB5" w:rsidRPr="001F0FB5" w:rsidRDefault="001F0FB5" w:rsidP="001F0FB5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Vocab</w:t>
            </w:r>
          </w:p>
        </w:tc>
        <w:tc>
          <w:tcPr>
            <w:tcW w:w="87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39A4B69C" w14:textId="0D9643EB" w:rsidR="001F0FB5" w:rsidRPr="001F0FB5" w:rsidRDefault="001F0FB5" w:rsidP="001F0FB5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Spelling</w:t>
            </w:r>
          </w:p>
        </w:tc>
        <w:tc>
          <w:tcPr>
            <w:tcW w:w="98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7EFE4F37" w14:textId="58B83FBF" w:rsidR="001F0FB5" w:rsidRPr="001F0FB5" w:rsidRDefault="001F0FB5" w:rsidP="001F0FB5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Speaking Speech</w:t>
            </w:r>
          </w:p>
        </w:tc>
        <w:tc>
          <w:tcPr>
            <w:tcW w:w="91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7D31FB4B" w14:textId="2F727720" w:rsidR="001F0FB5" w:rsidRPr="001F0FB5" w:rsidRDefault="001F0FB5" w:rsidP="001F0FB5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Thinking</w:t>
            </w:r>
          </w:p>
        </w:tc>
        <w:tc>
          <w:tcPr>
            <w:tcW w:w="103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01827871" w14:textId="5550E050" w:rsidR="001F0FB5" w:rsidRPr="001F0FB5" w:rsidRDefault="001F0FB5" w:rsidP="001F0FB5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Foreign Language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3A1E1"/>
          </w:tcPr>
          <w:p w14:paraId="055334D6" w14:textId="1ABA472A" w:rsidR="001F0FB5" w:rsidRPr="001F0FB5" w:rsidRDefault="001F0FB5" w:rsidP="001F0FB5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English</w:t>
            </w:r>
          </w:p>
        </w:tc>
      </w:tr>
      <w:tr w:rsidR="002A7BBE" w14:paraId="35866C3D" w14:textId="77777777" w:rsidTr="001C72FB">
        <w:trPr>
          <w:trHeight w:val="424"/>
        </w:trPr>
        <w:tc>
          <w:tcPr>
            <w:tcW w:w="872" w:type="dxa"/>
          </w:tcPr>
          <w:p w14:paraId="0734C7AE" w14:textId="2E145E54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  <w:bookmarkStart w:id="0" w:name="_GoBack" w:colFirst="8" w:colLast="8"/>
          </w:p>
        </w:tc>
        <w:tc>
          <w:tcPr>
            <w:tcW w:w="674" w:type="dxa"/>
            <w:shd w:val="clear" w:color="auto" w:fill="C5E0B3" w:themeFill="accent6" w:themeFillTint="66"/>
          </w:tcPr>
          <w:p w14:paraId="0EDD1703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52C8756D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6F4DBE4C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148A5270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19894AA9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4302032C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3F40774A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272D3697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0C93F721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237C7047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77EC0B9D" w14:textId="77777777" w:rsidR="001F0FB5" w:rsidRDefault="001F0FB5" w:rsidP="001F0FB5"/>
        </w:tc>
      </w:tr>
      <w:tr w:rsidR="002A7BBE" w14:paraId="2A105A99" w14:textId="77777777" w:rsidTr="001C72FB">
        <w:trPr>
          <w:trHeight w:val="401"/>
        </w:trPr>
        <w:tc>
          <w:tcPr>
            <w:tcW w:w="872" w:type="dxa"/>
          </w:tcPr>
          <w:p w14:paraId="00F330B6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0CA073B6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0283CC70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15468FF6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4F0D9318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56D0D3D3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245B2E8E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5915BC73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31EB70D4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305441D2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2B6DCFBC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2EC72CD9" w14:textId="77777777" w:rsidR="001F0FB5" w:rsidRDefault="001F0FB5" w:rsidP="001F0FB5"/>
        </w:tc>
      </w:tr>
      <w:tr w:rsidR="002A7BBE" w14:paraId="0B322A07" w14:textId="77777777" w:rsidTr="001C72FB">
        <w:trPr>
          <w:trHeight w:val="424"/>
        </w:trPr>
        <w:tc>
          <w:tcPr>
            <w:tcW w:w="872" w:type="dxa"/>
          </w:tcPr>
          <w:p w14:paraId="50706A49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03AA5009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37CD10C2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5108B1C0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5597F355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415EE2E3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70330497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704404CC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7C78EE55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465C2632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5832149E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144DE40B" w14:textId="77777777" w:rsidR="001F0FB5" w:rsidRDefault="001F0FB5" w:rsidP="001F0FB5"/>
        </w:tc>
      </w:tr>
      <w:tr w:rsidR="002A7BBE" w14:paraId="1D91300A" w14:textId="77777777" w:rsidTr="001C72FB">
        <w:trPr>
          <w:trHeight w:val="401"/>
        </w:trPr>
        <w:tc>
          <w:tcPr>
            <w:tcW w:w="872" w:type="dxa"/>
          </w:tcPr>
          <w:p w14:paraId="1E831295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256C8EE9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50B33DA3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07506A83" w14:textId="77777777" w:rsidR="001F0FB5" w:rsidRDefault="001F0FB5" w:rsidP="001F0FB5"/>
        </w:tc>
        <w:tc>
          <w:tcPr>
            <w:tcW w:w="997" w:type="dxa"/>
            <w:shd w:val="clear" w:color="auto" w:fill="F0A4D5"/>
          </w:tcPr>
          <w:p w14:paraId="3312E454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76CE41F4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61C52CDE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64572AF8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7F1862A0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658CA1F6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5F2E54B9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0F752ECD" w14:textId="77777777" w:rsidR="001F0FB5" w:rsidRDefault="001F0FB5" w:rsidP="001F0FB5"/>
        </w:tc>
      </w:tr>
      <w:tr w:rsidR="002A7BBE" w14:paraId="5E63B6BE" w14:textId="77777777" w:rsidTr="001C72FB">
        <w:trPr>
          <w:trHeight w:val="424"/>
        </w:trPr>
        <w:tc>
          <w:tcPr>
            <w:tcW w:w="872" w:type="dxa"/>
          </w:tcPr>
          <w:p w14:paraId="65ECA0A2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41DB5F1D" w14:textId="77777777" w:rsidR="001F0FB5" w:rsidRDefault="001F0FB5" w:rsidP="001F0FB5"/>
        </w:tc>
        <w:tc>
          <w:tcPr>
            <w:tcW w:w="908" w:type="dxa"/>
            <w:shd w:val="clear" w:color="auto" w:fill="F0A4D5"/>
          </w:tcPr>
          <w:p w14:paraId="17DCA378" w14:textId="77777777" w:rsidR="001F0FB5" w:rsidRDefault="001F0FB5" w:rsidP="001F0FB5"/>
        </w:tc>
        <w:tc>
          <w:tcPr>
            <w:tcW w:w="808" w:type="dxa"/>
            <w:shd w:val="clear" w:color="auto" w:fill="F0A4D5"/>
          </w:tcPr>
          <w:p w14:paraId="0677F476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42E9F961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2510E604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1454F0E3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19A9E83E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263F59B5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67613DA8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18874C1F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197FFEEE" w14:textId="77777777" w:rsidR="001F0FB5" w:rsidRDefault="001F0FB5" w:rsidP="001F0FB5"/>
        </w:tc>
      </w:tr>
      <w:tr w:rsidR="002A7BBE" w14:paraId="3971408E" w14:textId="77777777" w:rsidTr="001C72FB">
        <w:trPr>
          <w:trHeight w:val="424"/>
        </w:trPr>
        <w:tc>
          <w:tcPr>
            <w:tcW w:w="872" w:type="dxa"/>
          </w:tcPr>
          <w:p w14:paraId="32667F66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213246DF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20D5922F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3C55DF41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456293B5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71C97173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58123BCB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4E8CADB1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05F03C11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6C3D06B4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7C371FDF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69CEB135" w14:textId="77777777" w:rsidR="001F0FB5" w:rsidRDefault="001F0FB5" w:rsidP="001F0FB5"/>
        </w:tc>
      </w:tr>
      <w:tr w:rsidR="002A7BBE" w14:paraId="290027B2" w14:textId="77777777" w:rsidTr="001C72FB">
        <w:trPr>
          <w:trHeight w:val="401"/>
        </w:trPr>
        <w:tc>
          <w:tcPr>
            <w:tcW w:w="872" w:type="dxa"/>
          </w:tcPr>
          <w:p w14:paraId="48C65C8E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7CD98CAC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40F6A190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50A0ED8C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48C604B3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6FAF35FE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2FB751DA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26CBE659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7750A91D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6C74B3FF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542A1E38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6ED6296D" w14:textId="77777777" w:rsidR="001F0FB5" w:rsidRDefault="001F0FB5" w:rsidP="001F0FB5"/>
        </w:tc>
      </w:tr>
      <w:tr w:rsidR="002A7BBE" w14:paraId="57877DFA" w14:textId="77777777" w:rsidTr="001C72FB">
        <w:trPr>
          <w:trHeight w:val="424"/>
        </w:trPr>
        <w:tc>
          <w:tcPr>
            <w:tcW w:w="872" w:type="dxa"/>
          </w:tcPr>
          <w:p w14:paraId="05FF9D20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3A3B96B6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1B11A5E7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0F1643F8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643A4BA5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2B74EEE1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3FFD03D5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6888D0E7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63C3158B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4E1E575A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7D09FA13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02CB97B4" w14:textId="77777777" w:rsidR="001F0FB5" w:rsidRDefault="001F0FB5" w:rsidP="001F0FB5"/>
        </w:tc>
      </w:tr>
      <w:tr w:rsidR="002A7BBE" w14:paraId="49F49419" w14:textId="77777777" w:rsidTr="001C72FB">
        <w:trPr>
          <w:trHeight w:val="401"/>
        </w:trPr>
        <w:tc>
          <w:tcPr>
            <w:tcW w:w="872" w:type="dxa"/>
          </w:tcPr>
          <w:p w14:paraId="03F8B266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76E09D9C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220B7078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2BE67CBE" w14:textId="77777777" w:rsidR="001F0FB5" w:rsidRDefault="001F0FB5" w:rsidP="001F0FB5"/>
        </w:tc>
        <w:tc>
          <w:tcPr>
            <w:tcW w:w="997" w:type="dxa"/>
            <w:shd w:val="clear" w:color="auto" w:fill="F0A4D5"/>
          </w:tcPr>
          <w:p w14:paraId="444C53FF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3F3F48B6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79D5373E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03B55085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5DDEAFB1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43070E0A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00B26F53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586586E3" w14:textId="77777777" w:rsidR="001F0FB5" w:rsidRDefault="001F0FB5" w:rsidP="001F0FB5"/>
        </w:tc>
      </w:tr>
      <w:tr w:rsidR="002A7BBE" w14:paraId="084DB2F0" w14:textId="77777777" w:rsidTr="001C72FB">
        <w:trPr>
          <w:trHeight w:val="424"/>
        </w:trPr>
        <w:tc>
          <w:tcPr>
            <w:tcW w:w="872" w:type="dxa"/>
          </w:tcPr>
          <w:p w14:paraId="46E25C06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74F11CF5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60F0C77B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1021A9DB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767DE6CF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570C9280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185D29B8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49163CED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752C3C11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3D094E90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2917C3DB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0FC15E5C" w14:textId="77777777" w:rsidR="001F0FB5" w:rsidRDefault="001F0FB5" w:rsidP="001F0FB5"/>
        </w:tc>
      </w:tr>
      <w:tr w:rsidR="002A7BBE" w14:paraId="04973834" w14:textId="77777777" w:rsidTr="001C72FB">
        <w:trPr>
          <w:trHeight w:val="401"/>
        </w:trPr>
        <w:tc>
          <w:tcPr>
            <w:tcW w:w="872" w:type="dxa"/>
          </w:tcPr>
          <w:p w14:paraId="27D6478D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6283C60F" w14:textId="77777777" w:rsidR="001F0FB5" w:rsidRDefault="001F0FB5" w:rsidP="001F0FB5"/>
        </w:tc>
        <w:tc>
          <w:tcPr>
            <w:tcW w:w="908" w:type="dxa"/>
            <w:shd w:val="clear" w:color="auto" w:fill="F0A4D5"/>
          </w:tcPr>
          <w:p w14:paraId="7452257B" w14:textId="77777777" w:rsidR="001F0FB5" w:rsidRDefault="001F0FB5" w:rsidP="001F0FB5"/>
        </w:tc>
        <w:tc>
          <w:tcPr>
            <w:tcW w:w="808" w:type="dxa"/>
            <w:shd w:val="clear" w:color="auto" w:fill="F0A4D5"/>
          </w:tcPr>
          <w:p w14:paraId="0E74DF71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34AC99FD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5C9C51A1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73F47BB4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053AB004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377F343D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2603D723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7C611E6C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34D904BB" w14:textId="77777777" w:rsidR="001F0FB5" w:rsidRDefault="001F0FB5" w:rsidP="001F0FB5"/>
        </w:tc>
      </w:tr>
      <w:tr w:rsidR="002A7BBE" w14:paraId="1132554A" w14:textId="77777777" w:rsidTr="001C72FB">
        <w:trPr>
          <w:trHeight w:val="424"/>
        </w:trPr>
        <w:tc>
          <w:tcPr>
            <w:tcW w:w="872" w:type="dxa"/>
          </w:tcPr>
          <w:p w14:paraId="3853D432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03004993" w14:textId="77777777" w:rsidR="001F0FB5" w:rsidRDefault="001F0FB5" w:rsidP="001F0FB5"/>
        </w:tc>
        <w:tc>
          <w:tcPr>
            <w:tcW w:w="908" w:type="dxa"/>
            <w:shd w:val="clear" w:color="auto" w:fill="F0A4D5"/>
          </w:tcPr>
          <w:p w14:paraId="3D1343DA" w14:textId="77777777" w:rsidR="001F0FB5" w:rsidRDefault="001F0FB5" w:rsidP="001F0FB5"/>
        </w:tc>
        <w:tc>
          <w:tcPr>
            <w:tcW w:w="808" w:type="dxa"/>
            <w:shd w:val="clear" w:color="auto" w:fill="F0A4D5"/>
          </w:tcPr>
          <w:p w14:paraId="271EC58F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628DD4BE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76275609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5E1C8F61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08B55CAD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30B1038F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11E24CF5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31AF1BD6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25CBA980" w14:textId="77777777" w:rsidR="001F0FB5" w:rsidRDefault="001F0FB5" w:rsidP="001F0FB5"/>
        </w:tc>
      </w:tr>
      <w:tr w:rsidR="002A7BBE" w14:paraId="36573C0D" w14:textId="77777777" w:rsidTr="001C72FB">
        <w:trPr>
          <w:trHeight w:val="424"/>
        </w:trPr>
        <w:tc>
          <w:tcPr>
            <w:tcW w:w="872" w:type="dxa"/>
          </w:tcPr>
          <w:p w14:paraId="52FEBDCA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11C3DA48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2199C537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232F8648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713F2D94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1FC4742A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4EA92A3A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4AC5CB09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210AFB8D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3D611D8D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51B76F15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052D4FB3" w14:textId="77777777" w:rsidR="001F0FB5" w:rsidRDefault="001F0FB5" w:rsidP="001F0FB5"/>
        </w:tc>
      </w:tr>
      <w:tr w:rsidR="002A7BBE" w14:paraId="56A77F31" w14:textId="77777777" w:rsidTr="001C72FB">
        <w:trPr>
          <w:trHeight w:val="401"/>
        </w:trPr>
        <w:tc>
          <w:tcPr>
            <w:tcW w:w="872" w:type="dxa"/>
          </w:tcPr>
          <w:p w14:paraId="4BA79723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775E0070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6C43CA03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7FA9C2B5" w14:textId="77777777" w:rsidR="001F0FB5" w:rsidRDefault="001F0FB5" w:rsidP="001F0FB5"/>
        </w:tc>
        <w:tc>
          <w:tcPr>
            <w:tcW w:w="997" w:type="dxa"/>
            <w:shd w:val="clear" w:color="auto" w:fill="F0A4D5"/>
          </w:tcPr>
          <w:p w14:paraId="2E9F9011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3A66AED3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104D958B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0B6EB484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310FD637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4799C08A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707C4FB0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6C09FFCE" w14:textId="77777777" w:rsidR="001F0FB5" w:rsidRDefault="001F0FB5" w:rsidP="001F0FB5"/>
        </w:tc>
      </w:tr>
      <w:tr w:rsidR="002A7BBE" w14:paraId="0B0507D8" w14:textId="77777777" w:rsidTr="001C72FB">
        <w:trPr>
          <w:trHeight w:val="424"/>
        </w:trPr>
        <w:tc>
          <w:tcPr>
            <w:tcW w:w="872" w:type="dxa"/>
          </w:tcPr>
          <w:p w14:paraId="72C7504B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636030C0" w14:textId="77777777" w:rsidR="001F0FB5" w:rsidRDefault="001F0FB5" w:rsidP="001F0FB5"/>
        </w:tc>
        <w:tc>
          <w:tcPr>
            <w:tcW w:w="908" w:type="dxa"/>
            <w:shd w:val="clear" w:color="auto" w:fill="F0A4D5"/>
          </w:tcPr>
          <w:p w14:paraId="7C3B17FA" w14:textId="77777777" w:rsidR="001F0FB5" w:rsidRDefault="001F0FB5" w:rsidP="001F0FB5"/>
        </w:tc>
        <w:tc>
          <w:tcPr>
            <w:tcW w:w="808" w:type="dxa"/>
            <w:shd w:val="clear" w:color="auto" w:fill="F0A4D5"/>
          </w:tcPr>
          <w:p w14:paraId="0213D70C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4E2D9956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46605801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791CEE15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65E6A605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5C7BFA89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1B47491E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18CCB43B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002AF4FC" w14:textId="77777777" w:rsidR="001F0FB5" w:rsidRDefault="001F0FB5" w:rsidP="001F0FB5"/>
        </w:tc>
      </w:tr>
      <w:tr w:rsidR="002A7BBE" w14:paraId="36BF94BE" w14:textId="77777777" w:rsidTr="001C72FB">
        <w:trPr>
          <w:trHeight w:val="401"/>
        </w:trPr>
        <w:tc>
          <w:tcPr>
            <w:tcW w:w="872" w:type="dxa"/>
          </w:tcPr>
          <w:p w14:paraId="5B0AA7F6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42DA5CF4" w14:textId="77777777" w:rsidR="001F0FB5" w:rsidRDefault="001F0FB5" w:rsidP="001F0FB5"/>
        </w:tc>
        <w:tc>
          <w:tcPr>
            <w:tcW w:w="908" w:type="dxa"/>
            <w:shd w:val="clear" w:color="auto" w:fill="F0A4D5"/>
          </w:tcPr>
          <w:p w14:paraId="4E2CC9F7" w14:textId="77777777" w:rsidR="001F0FB5" w:rsidRDefault="001F0FB5" w:rsidP="001F0FB5"/>
        </w:tc>
        <w:tc>
          <w:tcPr>
            <w:tcW w:w="808" w:type="dxa"/>
            <w:shd w:val="clear" w:color="auto" w:fill="F0A4D5"/>
          </w:tcPr>
          <w:p w14:paraId="274CF3F4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4E37AEB5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49363224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3F2E677E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7245337F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63D59076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1313EC7E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7E644748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680F871F" w14:textId="77777777" w:rsidR="001F0FB5" w:rsidRDefault="001F0FB5" w:rsidP="001F0FB5"/>
        </w:tc>
      </w:tr>
      <w:tr w:rsidR="002A7BBE" w14:paraId="3A6A1A07" w14:textId="77777777" w:rsidTr="001C72FB">
        <w:trPr>
          <w:trHeight w:val="424"/>
        </w:trPr>
        <w:tc>
          <w:tcPr>
            <w:tcW w:w="872" w:type="dxa"/>
          </w:tcPr>
          <w:p w14:paraId="6EBA06C0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71A1E9C2" w14:textId="77777777" w:rsidR="001F0FB5" w:rsidRDefault="001F0FB5" w:rsidP="001F0FB5"/>
        </w:tc>
        <w:tc>
          <w:tcPr>
            <w:tcW w:w="908" w:type="dxa"/>
            <w:shd w:val="clear" w:color="auto" w:fill="F0A4D5"/>
          </w:tcPr>
          <w:p w14:paraId="6B91BAF9" w14:textId="77777777" w:rsidR="001F0FB5" w:rsidRDefault="001F0FB5" w:rsidP="001F0FB5"/>
        </w:tc>
        <w:tc>
          <w:tcPr>
            <w:tcW w:w="808" w:type="dxa"/>
            <w:shd w:val="clear" w:color="auto" w:fill="F0A4D5"/>
          </w:tcPr>
          <w:p w14:paraId="50BEDA44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44C84DA0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5356D4AE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452A0415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77EB708B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1E497950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03BFAC70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6B46E4E8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19C8762B" w14:textId="77777777" w:rsidR="001F0FB5" w:rsidRDefault="001F0FB5" w:rsidP="001F0FB5"/>
        </w:tc>
      </w:tr>
      <w:tr w:rsidR="002A7BBE" w14:paraId="7627398F" w14:textId="77777777" w:rsidTr="001C72FB">
        <w:trPr>
          <w:trHeight w:val="401"/>
        </w:trPr>
        <w:tc>
          <w:tcPr>
            <w:tcW w:w="872" w:type="dxa"/>
          </w:tcPr>
          <w:p w14:paraId="1375402F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142C030C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777DB122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2C015406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4A012898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297F34D3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101A41D2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5A5BCD7C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0EE6F0BB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4CADF1E0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48250434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4F1F12F6" w14:textId="77777777" w:rsidR="001F0FB5" w:rsidRDefault="001F0FB5" w:rsidP="001F0FB5"/>
        </w:tc>
      </w:tr>
      <w:tr w:rsidR="002A7BBE" w14:paraId="37BD1210" w14:textId="77777777" w:rsidTr="001C72FB">
        <w:trPr>
          <w:trHeight w:val="424"/>
        </w:trPr>
        <w:tc>
          <w:tcPr>
            <w:tcW w:w="872" w:type="dxa"/>
          </w:tcPr>
          <w:p w14:paraId="59D82D1E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5547AFA3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3A29F4F4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76A70E54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01DD969E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2CE7E6AB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5788FB99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3D290662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69E6A35C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5015DE62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720126E5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313E2278" w14:textId="77777777" w:rsidR="001F0FB5" w:rsidRDefault="001F0FB5" w:rsidP="001F0FB5"/>
        </w:tc>
      </w:tr>
      <w:tr w:rsidR="002A7BBE" w14:paraId="1F343AB3" w14:textId="77777777" w:rsidTr="001C72FB">
        <w:trPr>
          <w:trHeight w:val="424"/>
        </w:trPr>
        <w:tc>
          <w:tcPr>
            <w:tcW w:w="872" w:type="dxa"/>
          </w:tcPr>
          <w:p w14:paraId="6B6AB9B1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786298E2" w14:textId="77777777" w:rsidR="001F0FB5" w:rsidRDefault="001F0FB5" w:rsidP="001F0FB5"/>
        </w:tc>
        <w:tc>
          <w:tcPr>
            <w:tcW w:w="908" w:type="dxa"/>
            <w:shd w:val="clear" w:color="auto" w:fill="F0A4D5"/>
          </w:tcPr>
          <w:p w14:paraId="7990115B" w14:textId="77777777" w:rsidR="001F0FB5" w:rsidRDefault="001F0FB5" w:rsidP="001F0FB5"/>
        </w:tc>
        <w:tc>
          <w:tcPr>
            <w:tcW w:w="808" w:type="dxa"/>
            <w:shd w:val="clear" w:color="auto" w:fill="F0A4D5"/>
          </w:tcPr>
          <w:p w14:paraId="26F6C89F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647B3947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66513780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54CB1A1E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0EB5CAF7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6F3825F1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581481F0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25C9C9E7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4953641B" w14:textId="77777777" w:rsidR="001F0FB5" w:rsidRDefault="001F0FB5" w:rsidP="001F0FB5"/>
        </w:tc>
      </w:tr>
      <w:tr w:rsidR="002A7BBE" w14:paraId="196416B9" w14:textId="77777777" w:rsidTr="001C72FB">
        <w:trPr>
          <w:trHeight w:val="401"/>
        </w:trPr>
        <w:tc>
          <w:tcPr>
            <w:tcW w:w="872" w:type="dxa"/>
          </w:tcPr>
          <w:p w14:paraId="31BCA52B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2D1928AE" w14:textId="77777777" w:rsidR="001F0FB5" w:rsidRDefault="001F0FB5" w:rsidP="001F0FB5"/>
        </w:tc>
        <w:tc>
          <w:tcPr>
            <w:tcW w:w="908" w:type="dxa"/>
            <w:shd w:val="clear" w:color="auto" w:fill="F0A4D5"/>
          </w:tcPr>
          <w:p w14:paraId="393A6EAF" w14:textId="77777777" w:rsidR="001F0FB5" w:rsidRDefault="001F0FB5" w:rsidP="001F0FB5"/>
        </w:tc>
        <w:tc>
          <w:tcPr>
            <w:tcW w:w="808" w:type="dxa"/>
            <w:shd w:val="clear" w:color="auto" w:fill="F0A4D5"/>
          </w:tcPr>
          <w:p w14:paraId="11B4F064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6576E45F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1D240B9F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0ADE96F3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1851A6FF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0F803964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45266002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6C3E0CC8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237D4F9E" w14:textId="77777777" w:rsidR="001F0FB5" w:rsidRDefault="001F0FB5" w:rsidP="001F0FB5"/>
        </w:tc>
      </w:tr>
      <w:tr w:rsidR="002A7BBE" w14:paraId="457DED90" w14:textId="77777777" w:rsidTr="001C72FB">
        <w:trPr>
          <w:trHeight w:val="424"/>
        </w:trPr>
        <w:tc>
          <w:tcPr>
            <w:tcW w:w="872" w:type="dxa"/>
          </w:tcPr>
          <w:p w14:paraId="2FC88522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3AA83F98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639C86AE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06E7A099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7F08C9D2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0F337EFE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459B99EF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7D6D407C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634FCD01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0778983A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38749C06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6C92596F" w14:textId="77777777" w:rsidR="001F0FB5" w:rsidRDefault="001F0FB5" w:rsidP="001F0FB5"/>
        </w:tc>
      </w:tr>
      <w:tr w:rsidR="002A7BBE" w14:paraId="63D2CFB5" w14:textId="77777777" w:rsidTr="001C72FB">
        <w:trPr>
          <w:trHeight w:val="401"/>
        </w:trPr>
        <w:tc>
          <w:tcPr>
            <w:tcW w:w="872" w:type="dxa"/>
          </w:tcPr>
          <w:p w14:paraId="0B0F7912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6BA44D27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1930B20E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7C2B7150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29A70D0A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08ABFF98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49791E38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4689266E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16942CDE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4D8A117F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44CE0E9A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3012FF24" w14:textId="77777777" w:rsidR="001F0FB5" w:rsidRDefault="001F0FB5" w:rsidP="001F0FB5"/>
        </w:tc>
      </w:tr>
      <w:tr w:rsidR="002A7BBE" w14:paraId="669B1C4E" w14:textId="77777777" w:rsidTr="001C72FB">
        <w:trPr>
          <w:trHeight w:val="424"/>
        </w:trPr>
        <w:tc>
          <w:tcPr>
            <w:tcW w:w="872" w:type="dxa"/>
          </w:tcPr>
          <w:p w14:paraId="29774579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5FB0E9F4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210C1BEC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6897DDE3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25282D4D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115EA2AA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7693165E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03CE0059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10F014E6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655E88BB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76B04B37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644282A7" w14:textId="77777777" w:rsidR="001F0FB5" w:rsidRDefault="001F0FB5" w:rsidP="001F0FB5"/>
        </w:tc>
      </w:tr>
      <w:tr w:rsidR="002A7BBE" w14:paraId="1BCB63A9" w14:textId="77777777" w:rsidTr="001C72FB">
        <w:trPr>
          <w:trHeight w:val="401"/>
        </w:trPr>
        <w:tc>
          <w:tcPr>
            <w:tcW w:w="872" w:type="dxa"/>
          </w:tcPr>
          <w:p w14:paraId="6799BBCB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0FC64453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4437D501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2CF371B0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125D3D1D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1DFE42A6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3E4FAE3A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11DBAB55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3348A190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046AE84F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145ECDC2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140841A7" w14:textId="77777777" w:rsidR="001F0FB5" w:rsidRDefault="001F0FB5" w:rsidP="001F0FB5"/>
        </w:tc>
      </w:tr>
      <w:tr w:rsidR="002A7BBE" w14:paraId="0DE95BE6" w14:textId="77777777" w:rsidTr="001C72FB">
        <w:trPr>
          <w:trHeight w:val="424"/>
        </w:trPr>
        <w:tc>
          <w:tcPr>
            <w:tcW w:w="872" w:type="dxa"/>
          </w:tcPr>
          <w:p w14:paraId="64BB0284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755C5DAA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7382292F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6372D59A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47795394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14883E6B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49CF46B1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2FD7DA81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06E6576A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4DB43B19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164C13C3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7F9EE5F8" w14:textId="77777777" w:rsidR="001F0FB5" w:rsidRDefault="001F0FB5" w:rsidP="001F0FB5"/>
        </w:tc>
      </w:tr>
      <w:tr w:rsidR="002A7BBE" w14:paraId="6E2490EF" w14:textId="77777777" w:rsidTr="001C72FB">
        <w:trPr>
          <w:trHeight w:val="424"/>
        </w:trPr>
        <w:tc>
          <w:tcPr>
            <w:tcW w:w="872" w:type="dxa"/>
          </w:tcPr>
          <w:p w14:paraId="4C774352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165E868B" w14:textId="77777777" w:rsidR="001F0FB5" w:rsidRDefault="001F0FB5" w:rsidP="001F0FB5"/>
        </w:tc>
        <w:tc>
          <w:tcPr>
            <w:tcW w:w="908" w:type="dxa"/>
            <w:shd w:val="clear" w:color="auto" w:fill="F0A4D5"/>
          </w:tcPr>
          <w:p w14:paraId="435C4F99" w14:textId="77777777" w:rsidR="001F0FB5" w:rsidRDefault="001F0FB5" w:rsidP="001F0FB5"/>
        </w:tc>
        <w:tc>
          <w:tcPr>
            <w:tcW w:w="808" w:type="dxa"/>
            <w:shd w:val="clear" w:color="auto" w:fill="F0A4D5"/>
          </w:tcPr>
          <w:p w14:paraId="476676E6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40EC38FC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4152F6CF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26D3462E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12382A88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0FC45264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79997588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0F3ECCE2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7746B1EC" w14:textId="77777777" w:rsidR="001F0FB5" w:rsidRDefault="001F0FB5" w:rsidP="001F0FB5"/>
        </w:tc>
      </w:tr>
      <w:tr w:rsidR="002A7BBE" w14:paraId="2DB3FF5F" w14:textId="77777777" w:rsidTr="001C72FB">
        <w:trPr>
          <w:trHeight w:val="401"/>
        </w:trPr>
        <w:tc>
          <w:tcPr>
            <w:tcW w:w="872" w:type="dxa"/>
          </w:tcPr>
          <w:p w14:paraId="0BD917BD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22706B54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4DD23BCC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154CE97D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42A614DC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787B1B74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25D921AF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15EE09D3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67FB8F8F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38BF4BB9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1DC8CBD4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3B4052C4" w14:textId="77777777" w:rsidR="001F0FB5" w:rsidRDefault="001F0FB5" w:rsidP="001F0FB5"/>
        </w:tc>
      </w:tr>
      <w:tr w:rsidR="002A7BBE" w14:paraId="4BB86245" w14:textId="77777777" w:rsidTr="001C72FB">
        <w:trPr>
          <w:trHeight w:val="424"/>
        </w:trPr>
        <w:tc>
          <w:tcPr>
            <w:tcW w:w="872" w:type="dxa"/>
          </w:tcPr>
          <w:p w14:paraId="6D58B501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7F24CADD" w14:textId="77777777" w:rsidR="001F0FB5" w:rsidRDefault="001F0FB5" w:rsidP="001F0FB5"/>
        </w:tc>
        <w:tc>
          <w:tcPr>
            <w:tcW w:w="908" w:type="dxa"/>
            <w:shd w:val="clear" w:color="auto" w:fill="F3A1E1"/>
          </w:tcPr>
          <w:p w14:paraId="418788E1" w14:textId="77777777" w:rsidR="001F0FB5" w:rsidRDefault="001F0FB5" w:rsidP="001F0FB5"/>
        </w:tc>
        <w:tc>
          <w:tcPr>
            <w:tcW w:w="808" w:type="dxa"/>
            <w:shd w:val="clear" w:color="auto" w:fill="000000" w:themeFill="text1"/>
          </w:tcPr>
          <w:p w14:paraId="079AFEAD" w14:textId="77777777" w:rsidR="001F0FB5" w:rsidRDefault="001F0FB5" w:rsidP="001F0FB5"/>
        </w:tc>
        <w:tc>
          <w:tcPr>
            <w:tcW w:w="997" w:type="dxa"/>
            <w:shd w:val="clear" w:color="auto" w:fill="F0A4D5"/>
          </w:tcPr>
          <w:p w14:paraId="6028EBA4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1CE4E6A5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14710948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4F7DD19E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28DF78A9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2024B234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3AD54151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2237A4C2" w14:textId="77777777" w:rsidR="001F0FB5" w:rsidRDefault="001F0FB5" w:rsidP="001F0FB5"/>
        </w:tc>
      </w:tr>
      <w:tr w:rsidR="002A7BBE" w14:paraId="60099E3E" w14:textId="77777777" w:rsidTr="001C72FB">
        <w:trPr>
          <w:trHeight w:val="401"/>
        </w:trPr>
        <w:tc>
          <w:tcPr>
            <w:tcW w:w="872" w:type="dxa"/>
          </w:tcPr>
          <w:p w14:paraId="7B9EC8F4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15903B52" w14:textId="77777777" w:rsidR="001F0FB5" w:rsidRDefault="001F0FB5" w:rsidP="001F0FB5"/>
        </w:tc>
        <w:tc>
          <w:tcPr>
            <w:tcW w:w="908" w:type="dxa"/>
            <w:shd w:val="clear" w:color="auto" w:fill="F0A4D5"/>
          </w:tcPr>
          <w:p w14:paraId="594063DF" w14:textId="77777777" w:rsidR="001F0FB5" w:rsidRDefault="001F0FB5" w:rsidP="001F0FB5"/>
        </w:tc>
        <w:tc>
          <w:tcPr>
            <w:tcW w:w="808" w:type="dxa"/>
            <w:shd w:val="clear" w:color="auto" w:fill="F0A4D5"/>
          </w:tcPr>
          <w:p w14:paraId="16444CDD" w14:textId="77777777" w:rsidR="001F0FB5" w:rsidRDefault="001F0FB5" w:rsidP="001F0FB5"/>
        </w:tc>
        <w:tc>
          <w:tcPr>
            <w:tcW w:w="997" w:type="dxa"/>
            <w:shd w:val="clear" w:color="auto" w:fill="000000" w:themeFill="text1"/>
          </w:tcPr>
          <w:p w14:paraId="55456E82" w14:textId="77777777" w:rsidR="001F0FB5" w:rsidRDefault="001F0FB5" w:rsidP="001F0FB5"/>
        </w:tc>
        <w:tc>
          <w:tcPr>
            <w:tcW w:w="1027" w:type="dxa"/>
            <w:shd w:val="clear" w:color="auto" w:fill="000000" w:themeFill="text1"/>
          </w:tcPr>
          <w:p w14:paraId="63AD6237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0D9DD4E4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7AFCDA6F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5154C996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3CC663AC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21EA91B5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3EE48686" w14:textId="77777777" w:rsidR="001F0FB5" w:rsidRDefault="001F0FB5" w:rsidP="001F0FB5"/>
        </w:tc>
      </w:tr>
      <w:tr w:rsidR="00534473" w14:paraId="24A490E0" w14:textId="77777777" w:rsidTr="001C72FB">
        <w:trPr>
          <w:trHeight w:val="424"/>
        </w:trPr>
        <w:tc>
          <w:tcPr>
            <w:tcW w:w="872" w:type="dxa"/>
          </w:tcPr>
          <w:p w14:paraId="6A8C556A" w14:textId="77777777" w:rsidR="001F0FB5" w:rsidRDefault="001F0FB5" w:rsidP="001F0FB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4" w:type="dxa"/>
            <w:shd w:val="clear" w:color="auto" w:fill="C5E0B3" w:themeFill="accent6" w:themeFillTint="66"/>
          </w:tcPr>
          <w:p w14:paraId="24B5A6B7" w14:textId="77777777" w:rsidR="001F0FB5" w:rsidRDefault="001F0FB5" w:rsidP="001F0FB5"/>
        </w:tc>
        <w:tc>
          <w:tcPr>
            <w:tcW w:w="908" w:type="dxa"/>
            <w:shd w:val="clear" w:color="auto" w:fill="F0A4D5"/>
          </w:tcPr>
          <w:p w14:paraId="67C980D6" w14:textId="77777777" w:rsidR="001F0FB5" w:rsidRDefault="001F0FB5" w:rsidP="001F0FB5"/>
        </w:tc>
        <w:tc>
          <w:tcPr>
            <w:tcW w:w="808" w:type="dxa"/>
            <w:shd w:val="clear" w:color="auto" w:fill="F0A4D5"/>
          </w:tcPr>
          <w:p w14:paraId="38608116" w14:textId="77777777" w:rsidR="001F0FB5" w:rsidRDefault="001F0FB5" w:rsidP="001F0FB5"/>
        </w:tc>
        <w:tc>
          <w:tcPr>
            <w:tcW w:w="997" w:type="dxa"/>
            <w:shd w:val="clear" w:color="auto" w:fill="F0A4D5"/>
          </w:tcPr>
          <w:p w14:paraId="6944FFAF" w14:textId="77777777" w:rsidR="001F0FB5" w:rsidRDefault="001F0FB5" w:rsidP="001F0FB5"/>
        </w:tc>
        <w:tc>
          <w:tcPr>
            <w:tcW w:w="1027" w:type="dxa"/>
            <w:shd w:val="clear" w:color="auto" w:fill="E7E6E6" w:themeFill="background2"/>
          </w:tcPr>
          <w:p w14:paraId="1711BC7C" w14:textId="77777777" w:rsidR="001F0FB5" w:rsidRDefault="001F0FB5" w:rsidP="001F0FB5"/>
        </w:tc>
        <w:tc>
          <w:tcPr>
            <w:tcW w:w="766" w:type="dxa"/>
            <w:shd w:val="clear" w:color="auto" w:fill="F0A4D5"/>
          </w:tcPr>
          <w:p w14:paraId="1E78A7B5" w14:textId="77777777" w:rsidR="001F0FB5" w:rsidRDefault="001F0FB5" w:rsidP="001F0FB5"/>
        </w:tc>
        <w:tc>
          <w:tcPr>
            <w:tcW w:w="878" w:type="dxa"/>
            <w:shd w:val="clear" w:color="auto" w:fill="F0A4D5"/>
          </w:tcPr>
          <w:p w14:paraId="15C6893F" w14:textId="77777777" w:rsidR="001F0FB5" w:rsidRDefault="001F0FB5" w:rsidP="001F0FB5"/>
        </w:tc>
        <w:tc>
          <w:tcPr>
            <w:tcW w:w="987" w:type="dxa"/>
            <w:shd w:val="clear" w:color="auto" w:fill="000000" w:themeFill="text1"/>
          </w:tcPr>
          <w:p w14:paraId="7C8BFC17" w14:textId="77777777" w:rsidR="001F0FB5" w:rsidRDefault="001F0FB5" w:rsidP="001F0FB5"/>
        </w:tc>
        <w:tc>
          <w:tcPr>
            <w:tcW w:w="917" w:type="dxa"/>
            <w:shd w:val="clear" w:color="auto" w:fill="000000" w:themeFill="text1"/>
          </w:tcPr>
          <w:p w14:paraId="21530621" w14:textId="77777777" w:rsidR="001F0FB5" w:rsidRDefault="001F0FB5" w:rsidP="001F0FB5"/>
        </w:tc>
        <w:tc>
          <w:tcPr>
            <w:tcW w:w="1036" w:type="dxa"/>
            <w:shd w:val="clear" w:color="auto" w:fill="B4C6E7" w:themeFill="accent1" w:themeFillTint="66"/>
          </w:tcPr>
          <w:p w14:paraId="091ED890" w14:textId="77777777" w:rsidR="001F0FB5" w:rsidRDefault="001F0FB5" w:rsidP="001F0FB5"/>
        </w:tc>
        <w:tc>
          <w:tcPr>
            <w:tcW w:w="833" w:type="dxa"/>
            <w:shd w:val="clear" w:color="auto" w:fill="000000" w:themeFill="text1"/>
          </w:tcPr>
          <w:p w14:paraId="7F66C51B" w14:textId="77777777" w:rsidR="001F0FB5" w:rsidRDefault="001F0FB5" w:rsidP="001F0FB5"/>
        </w:tc>
      </w:tr>
      <w:bookmarkEnd w:id="0"/>
    </w:tbl>
    <w:p w14:paraId="33B5D07F" w14:textId="09FA1AB0" w:rsidR="001F0FB5" w:rsidRDefault="001F0FB5"/>
    <w:tbl>
      <w:tblPr>
        <w:tblStyle w:val="TableGrid1"/>
        <w:tblpPr w:leftFromText="180" w:rightFromText="180" w:horzAnchor="margin" w:tblpXSpec="center" w:tblpY="-405"/>
        <w:tblW w:w="10914" w:type="dxa"/>
        <w:tblLayout w:type="fixed"/>
        <w:tblLook w:val="04A0" w:firstRow="1" w:lastRow="0" w:firstColumn="1" w:lastColumn="0" w:noHBand="0" w:noVBand="1"/>
      </w:tblPr>
      <w:tblGrid>
        <w:gridCol w:w="890"/>
        <w:gridCol w:w="687"/>
        <w:gridCol w:w="926"/>
        <w:gridCol w:w="824"/>
        <w:gridCol w:w="1016"/>
        <w:gridCol w:w="1047"/>
        <w:gridCol w:w="781"/>
        <w:gridCol w:w="896"/>
        <w:gridCol w:w="1006"/>
        <w:gridCol w:w="935"/>
        <w:gridCol w:w="1057"/>
        <w:gridCol w:w="849"/>
      </w:tblGrid>
      <w:tr w:rsidR="00D254CA" w:rsidRPr="001F0FB5" w14:paraId="7CBCEB96" w14:textId="77777777" w:rsidTr="002A7BBE">
        <w:trPr>
          <w:trHeight w:val="567"/>
        </w:trPr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834ED11" w14:textId="77777777" w:rsidR="00D254CA" w:rsidRPr="001F0FB5" w:rsidRDefault="00D254CA" w:rsidP="00D254CA">
            <w:r w:rsidRPr="001F0FB5">
              <w:rPr>
                <w:rFonts w:ascii="Arial" w:hAnsi="Arial" w:cs="Arial"/>
                <w:sz w:val="16"/>
                <w:szCs w:val="16"/>
              </w:rPr>
              <w:lastRenderedPageBreak/>
              <w:t>Day   #</w:t>
            </w:r>
          </w:p>
        </w:tc>
        <w:tc>
          <w:tcPr>
            <w:tcW w:w="68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C5E0B3" w:themeFill="accent6" w:themeFillTint="66"/>
          </w:tcPr>
          <w:p w14:paraId="51778F6C" w14:textId="253D896C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Math</w:t>
            </w:r>
          </w:p>
        </w:tc>
        <w:tc>
          <w:tcPr>
            <w:tcW w:w="92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72C611CD" w14:textId="23D81E10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Reading</w:t>
            </w:r>
          </w:p>
        </w:tc>
        <w:tc>
          <w:tcPr>
            <w:tcW w:w="82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33A5D112" w14:textId="44E2ABBE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Writing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7B527315" w14:textId="1C1019EE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 xml:space="preserve">Grammar </w:t>
            </w:r>
          </w:p>
        </w:tc>
        <w:tc>
          <w:tcPr>
            <w:tcW w:w="104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</w:tcPr>
          <w:p w14:paraId="2515DAC7" w14:textId="3BF3EF7F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Computer</w:t>
            </w:r>
          </w:p>
        </w:tc>
        <w:tc>
          <w:tcPr>
            <w:tcW w:w="78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5276B85E" w14:textId="2D461F90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Vocab</w:t>
            </w:r>
          </w:p>
        </w:tc>
        <w:tc>
          <w:tcPr>
            <w:tcW w:w="89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2F8BD134" w14:textId="008468C4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Spelling</w:t>
            </w:r>
          </w:p>
        </w:tc>
        <w:tc>
          <w:tcPr>
            <w:tcW w:w="100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21E596AD" w14:textId="75B43B18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Speaking Speech</w:t>
            </w:r>
          </w:p>
        </w:tc>
        <w:tc>
          <w:tcPr>
            <w:tcW w:w="935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7FD23C11" w14:textId="62356462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Thinking</w:t>
            </w:r>
          </w:p>
        </w:tc>
        <w:tc>
          <w:tcPr>
            <w:tcW w:w="105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3F57547B" w14:textId="2D0EAB68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Foreign Language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3A1E1"/>
          </w:tcPr>
          <w:p w14:paraId="1450D9B7" w14:textId="732CC42B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English</w:t>
            </w:r>
          </w:p>
        </w:tc>
      </w:tr>
      <w:tr w:rsidR="00D254CA" w:rsidRPr="001F0FB5" w14:paraId="759DFCB4" w14:textId="77777777" w:rsidTr="002A7BBE">
        <w:trPr>
          <w:trHeight w:val="425"/>
        </w:trPr>
        <w:tc>
          <w:tcPr>
            <w:tcW w:w="890" w:type="dxa"/>
          </w:tcPr>
          <w:p w14:paraId="76A6DCD7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7A730DFA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2AEC22FD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4006FE6E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675B967A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3FA8C254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4833DB98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087C3036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1F5240DD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318F2F6F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5D1B844C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03AF42B0" w14:textId="77777777" w:rsidR="00D254CA" w:rsidRPr="001F0FB5" w:rsidRDefault="00D254CA" w:rsidP="00D254CA"/>
        </w:tc>
      </w:tr>
      <w:tr w:rsidR="00D254CA" w:rsidRPr="001F0FB5" w14:paraId="22C9E5C0" w14:textId="77777777" w:rsidTr="002A7BBE">
        <w:trPr>
          <w:trHeight w:val="402"/>
        </w:trPr>
        <w:tc>
          <w:tcPr>
            <w:tcW w:w="890" w:type="dxa"/>
          </w:tcPr>
          <w:p w14:paraId="48F46A05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6394198E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43A55153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382DB6D8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4CCC4034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52C7EC85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5AC99E27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03C53755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3FE86057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50C4C6BE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28093866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04C55E93" w14:textId="77777777" w:rsidR="00D254CA" w:rsidRPr="001F0FB5" w:rsidRDefault="00D254CA" w:rsidP="00D254CA"/>
        </w:tc>
      </w:tr>
      <w:tr w:rsidR="00D254CA" w:rsidRPr="001F0FB5" w14:paraId="5309AA56" w14:textId="77777777" w:rsidTr="002A7BBE">
        <w:trPr>
          <w:trHeight w:val="425"/>
        </w:trPr>
        <w:tc>
          <w:tcPr>
            <w:tcW w:w="890" w:type="dxa"/>
          </w:tcPr>
          <w:p w14:paraId="367FC101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5E1C1D6D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77A1C52C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14161C60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2F4B5E3A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96A9841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095FF6DE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418E62DD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0E738551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00CE1D6A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7E4B2CB1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24FE838E" w14:textId="77777777" w:rsidR="00D254CA" w:rsidRPr="001F0FB5" w:rsidRDefault="00D254CA" w:rsidP="00D254CA"/>
        </w:tc>
      </w:tr>
      <w:tr w:rsidR="00D254CA" w:rsidRPr="001F0FB5" w14:paraId="4CFA42AD" w14:textId="77777777" w:rsidTr="002A7BBE">
        <w:trPr>
          <w:trHeight w:val="402"/>
        </w:trPr>
        <w:tc>
          <w:tcPr>
            <w:tcW w:w="890" w:type="dxa"/>
          </w:tcPr>
          <w:p w14:paraId="34D89795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743C1002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3F3F179C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72799150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3CC89B81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7027E00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35A8B38C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23FCCAEB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340150AB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31808BE9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2B8430AE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094C3E2F" w14:textId="77777777" w:rsidR="00D254CA" w:rsidRPr="001F0FB5" w:rsidRDefault="00D254CA" w:rsidP="00D254CA"/>
        </w:tc>
      </w:tr>
      <w:tr w:rsidR="00D254CA" w:rsidRPr="001F0FB5" w14:paraId="3E9F3D49" w14:textId="77777777" w:rsidTr="002A7BBE">
        <w:trPr>
          <w:trHeight w:val="425"/>
        </w:trPr>
        <w:tc>
          <w:tcPr>
            <w:tcW w:w="890" w:type="dxa"/>
          </w:tcPr>
          <w:p w14:paraId="37DCCA21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2C432151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2661E549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14A5F897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3E3E6EE1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C308626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6C976CE4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0839683C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1D606D96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1758D847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466DEBE4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01FF6A57" w14:textId="77777777" w:rsidR="00D254CA" w:rsidRPr="001F0FB5" w:rsidRDefault="00D254CA" w:rsidP="00D254CA"/>
        </w:tc>
      </w:tr>
      <w:tr w:rsidR="00D254CA" w:rsidRPr="001F0FB5" w14:paraId="4EAAEF93" w14:textId="77777777" w:rsidTr="002A7BBE">
        <w:trPr>
          <w:trHeight w:val="425"/>
        </w:trPr>
        <w:tc>
          <w:tcPr>
            <w:tcW w:w="890" w:type="dxa"/>
          </w:tcPr>
          <w:p w14:paraId="7DFEDD67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3580BEFD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272BD271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57350D6B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2950AFF1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177A83E0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5221DB40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77E50CE6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292CCDEA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36E45550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70A9A697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3768E877" w14:textId="77777777" w:rsidR="00D254CA" w:rsidRPr="001F0FB5" w:rsidRDefault="00D254CA" w:rsidP="00D254CA"/>
        </w:tc>
      </w:tr>
      <w:tr w:rsidR="00D254CA" w:rsidRPr="001F0FB5" w14:paraId="25EB98E9" w14:textId="77777777" w:rsidTr="002A7BBE">
        <w:trPr>
          <w:trHeight w:val="402"/>
        </w:trPr>
        <w:tc>
          <w:tcPr>
            <w:tcW w:w="890" w:type="dxa"/>
          </w:tcPr>
          <w:p w14:paraId="0EB5CC26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6F6576F0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2290CAAD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27BC217F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775DC606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6382B98E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291573A6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370272D5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73FC32D0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2D3642CF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15ADD2BF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487AB12B" w14:textId="77777777" w:rsidR="00D254CA" w:rsidRPr="001F0FB5" w:rsidRDefault="00D254CA" w:rsidP="00D254CA"/>
        </w:tc>
      </w:tr>
      <w:tr w:rsidR="00D254CA" w:rsidRPr="001F0FB5" w14:paraId="3FBCA5A2" w14:textId="77777777" w:rsidTr="002A7BBE">
        <w:trPr>
          <w:trHeight w:val="425"/>
        </w:trPr>
        <w:tc>
          <w:tcPr>
            <w:tcW w:w="890" w:type="dxa"/>
          </w:tcPr>
          <w:p w14:paraId="5A55F7C3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2F0EDADE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67EF471F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61884D3F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450853AF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6B7F4CB2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0DAE26A1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6D0C9992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176C60E4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33CDBF34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772D0674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155D84CF" w14:textId="77777777" w:rsidR="00D254CA" w:rsidRPr="001F0FB5" w:rsidRDefault="00D254CA" w:rsidP="00D254CA"/>
        </w:tc>
      </w:tr>
      <w:tr w:rsidR="00D254CA" w:rsidRPr="001F0FB5" w14:paraId="48A83ABF" w14:textId="77777777" w:rsidTr="002A7BBE">
        <w:trPr>
          <w:trHeight w:val="402"/>
        </w:trPr>
        <w:tc>
          <w:tcPr>
            <w:tcW w:w="890" w:type="dxa"/>
          </w:tcPr>
          <w:p w14:paraId="432B06AD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64ABF7FB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34554FEC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47E7CE40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22E04BF6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11CEE6A0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49723BD3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3E6DF43B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1B3F4876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65CBA637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50B47388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35C1034C" w14:textId="77777777" w:rsidR="00D254CA" w:rsidRPr="001F0FB5" w:rsidRDefault="00D254CA" w:rsidP="00D254CA"/>
        </w:tc>
      </w:tr>
      <w:tr w:rsidR="00D254CA" w:rsidRPr="001F0FB5" w14:paraId="1799ECD8" w14:textId="77777777" w:rsidTr="002A7BBE">
        <w:trPr>
          <w:trHeight w:val="425"/>
        </w:trPr>
        <w:tc>
          <w:tcPr>
            <w:tcW w:w="890" w:type="dxa"/>
          </w:tcPr>
          <w:p w14:paraId="78E29DCE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28CCE1AC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56FA4472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5A20B5C2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33E9C658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2A6AE2E8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618F95F4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5C7889E8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174F6213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5B722FBE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469E78BF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488B005E" w14:textId="77777777" w:rsidR="00D254CA" w:rsidRPr="001F0FB5" w:rsidRDefault="00D254CA" w:rsidP="00D254CA"/>
        </w:tc>
      </w:tr>
      <w:tr w:rsidR="00D254CA" w:rsidRPr="001F0FB5" w14:paraId="1647E7FE" w14:textId="77777777" w:rsidTr="002A7BBE">
        <w:trPr>
          <w:trHeight w:val="402"/>
        </w:trPr>
        <w:tc>
          <w:tcPr>
            <w:tcW w:w="890" w:type="dxa"/>
          </w:tcPr>
          <w:p w14:paraId="071FD404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6B15641C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2EAE6B07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744CB1E6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3D51B3E6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026F5567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042BF18A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24DDF98D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72BB6C74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1B3C91B8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7DAF0D8A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3FA77532" w14:textId="77777777" w:rsidR="00D254CA" w:rsidRPr="001F0FB5" w:rsidRDefault="00D254CA" w:rsidP="00D254CA"/>
        </w:tc>
      </w:tr>
      <w:tr w:rsidR="00D254CA" w:rsidRPr="001F0FB5" w14:paraId="377F9443" w14:textId="77777777" w:rsidTr="002A7BBE">
        <w:trPr>
          <w:trHeight w:val="425"/>
        </w:trPr>
        <w:tc>
          <w:tcPr>
            <w:tcW w:w="890" w:type="dxa"/>
          </w:tcPr>
          <w:p w14:paraId="5F9BB32B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733565CA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628EE92C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1F942151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10CEDC39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6AE3283B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278B621C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293F9D9F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088EA140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62CCC879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6533BAF2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0C97D2D3" w14:textId="77777777" w:rsidR="00D254CA" w:rsidRPr="001F0FB5" w:rsidRDefault="00D254CA" w:rsidP="00D254CA"/>
        </w:tc>
      </w:tr>
      <w:tr w:rsidR="00D254CA" w:rsidRPr="001F0FB5" w14:paraId="3805666A" w14:textId="77777777" w:rsidTr="002A7BBE">
        <w:trPr>
          <w:trHeight w:val="425"/>
        </w:trPr>
        <w:tc>
          <w:tcPr>
            <w:tcW w:w="890" w:type="dxa"/>
          </w:tcPr>
          <w:p w14:paraId="34679D3E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06081145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7E8B2AF3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3BFBB6E5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42A44A87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33CC06FE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353511F8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4FFF2CD0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0B66F99D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0882AB8B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17FBAD1E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2D2D2587" w14:textId="77777777" w:rsidR="00D254CA" w:rsidRPr="001F0FB5" w:rsidRDefault="00D254CA" w:rsidP="00D254CA"/>
        </w:tc>
      </w:tr>
      <w:tr w:rsidR="00D254CA" w:rsidRPr="001F0FB5" w14:paraId="2D76449A" w14:textId="77777777" w:rsidTr="002A7BBE">
        <w:trPr>
          <w:trHeight w:val="402"/>
        </w:trPr>
        <w:tc>
          <w:tcPr>
            <w:tcW w:w="890" w:type="dxa"/>
          </w:tcPr>
          <w:p w14:paraId="4236B717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481ACB3E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46F3D3DA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1313333B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62A11A86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59837A71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23FD333E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43A3A478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77E96C5A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50EEB3F4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707A69D6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233B1A8C" w14:textId="77777777" w:rsidR="00D254CA" w:rsidRPr="001F0FB5" w:rsidRDefault="00D254CA" w:rsidP="00D254CA"/>
        </w:tc>
      </w:tr>
      <w:tr w:rsidR="00D254CA" w:rsidRPr="001F0FB5" w14:paraId="65A825FC" w14:textId="77777777" w:rsidTr="002A7BBE">
        <w:trPr>
          <w:trHeight w:val="425"/>
        </w:trPr>
        <w:tc>
          <w:tcPr>
            <w:tcW w:w="890" w:type="dxa"/>
          </w:tcPr>
          <w:p w14:paraId="2D329652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08BDA17B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6DE8AF6B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129E7D81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65418B6A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1E8E3B46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5184B722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6B7270DC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20609C23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3552BA11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41B8DF5D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6C5DCDAC" w14:textId="77777777" w:rsidR="00D254CA" w:rsidRPr="001F0FB5" w:rsidRDefault="00D254CA" w:rsidP="00D254CA"/>
        </w:tc>
      </w:tr>
      <w:tr w:rsidR="00D254CA" w:rsidRPr="001F0FB5" w14:paraId="087BA3D0" w14:textId="77777777" w:rsidTr="002A7BBE">
        <w:trPr>
          <w:trHeight w:val="402"/>
        </w:trPr>
        <w:tc>
          <w:tcPr>
            <w:tcW w:w="890" w:type="dxa"/>
          </w:tcPr>
          <w:p w14:paraId="7EC620F7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11EB9D91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170884A4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3CD54D90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5E0D59D0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413B6BDC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1FA5B4F6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331BF345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525076DB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73EC92C3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55C72F8F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5578705E" w14:textId="77777777" w:rsidR="00D254CA" w:rsidRPr="001F0FB5" w:rsidRDefault="00D254CA" w:rsidP="00D254CA"/>
        </w:tc>
      </w:tr>
      <w:tr w:rsidR="00D254CA" w:rsidRPr="001F0FB5" w14:paraId="7B78D60F" w14:textId="77777777" w:rsidTr="002A7BBE">
        <w:trPr>
          <w:trHeight w:val="425"/>
        </w:trPr>
        <w:tc>
          <w:tcPr>
            <w:tcW w:w="890" w:type="dxa"/>
          </w:tcPr>
          <w:p w14:paraId="0A4817FD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0ACD0BF2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774FFDE1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52CB9F11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68A2329A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317C3F93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069FA706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35D742A2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1E241633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697451BB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2E705D68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27BC3CE5" w14:textId="77777777" w:rsidR="00D254CA" w:rsidRPr="001F0FB5" w:rsidRDefault="00D254CA" w:rsidP="00D254CA"/>
        </w:tc>
      </w:tr>
      <w:tr w:rsidR="00D254CA" w:rsidRPr="001F0FB5" w14:paraId="5FDA4698" w14:textId="77777777" w:rsidTr="002A7BBE">
        <w:trPr>
          <w:trHeight w:val="402"/>
        </w:trPr>
        <w:tc>
          <w:tcPr>
            <w:tcW w:w="890" w:type="dxa"/>
          </w:tcPr>
          <w:p w14:paraId="65B8F87B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04216A6B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10FC3549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3694DDA7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080828FC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3C1912CE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28F338B6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15D369B9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6A8B9C3F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08F60604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615174DC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0CFCF89D" w14:textId="77777777" w:rsidR="00D254CA" w:rsidRPr="001F0FB5" w:rsidRDefault="00D254CA" w:rsidP="00D254CA"/>
        </w:tc>
      </w:tr>
      <w:tr w:rsidR="00D254CA" w:rsidRPr="001F0FB5" w14:paraId="00C94D7C" w14:textId="77777777" w:rsidTr="002A7BBE">
        <w:trPr>
          <w:trHeight w:val="425"/>
        </w:trPr>
        <w:tc>
          <w:tcPr>
            <w:tcW w:w="890" w:type="dxa"/>
          </w:tcPr>
          <w:p w14:paraId="53D331D3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682B481D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5F7A5FEB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74BE9CF9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4F98FE28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3B5B2E8E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3415D840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4515E0D9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735FB740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3A060AF6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14DF4AD3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554630C1" w14:textId="77777777" w:rsidR="00D254CA" w:rsidRPr="001F0FB5" w:rsidRDefault="00D254CA" w:rsidP="00D254CA"/>
        </w:tc>
      </w:tr>
      <w:tr w:rsidR="00D254CA" w:rsidRPr="001F0FB5" w14:paraId="4DB11596" w14:textId="77777777" w:rsidTr="002A7BBE">
        <w:trPr>
          <w:trHeight w:val="425"/>
        </w:trPr>
        <w:tc>
          <w:tcPr>
            <w:tcW w:w="890" w:type="dxa"/>
          </w:tcPr>
          <w:p w14:paraId="45AE3AB4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480EEF1F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7FF8547F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74CE7CFA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309D71F1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2328EC6A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74026B62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1BDE7661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407030BE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2B0ACA22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57F93D69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0FB5D4CA" w14:textId="77777777" w:rsidR="00D254CA" w:rsidRPr="001F0FB5" w:rsidRDefault="00D254CA" w:rsidP="00D254CA"/>
        </w:tc>
      </w:tr>
      <w:tr w:rsidR="00D254CA" w:rsidRPr="001F0FB5" w14:paraId="4C71AF52" w14:textId="77777777" w:rsidTr="002A7BBE">
        <w:trPr>
          <w:trHeight w:val="402"/>
        </w:trPr>
        <w:tc>
          <w:tcPr>
            <w:tcW w:w="890" w:type="dxa"/>
          </w:tcPr>
          <w:p w14:paraId="1D95EAEB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1B620188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19E16ED0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7864E213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5141DBCD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669A2CB3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43B1B814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13EFA412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6B7600FB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29109119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7B9B45EB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0ED64069" w14:textId="77777777" w:rsidR="00D254CA" w:rsidRPr="001F0FB5" w:rsidRDefault="00D254CA" w:rsidP="00D254CA"/>
        </w:tc>
      </w:tr>
      <w:tr w:rsidR="00D254CA" w:rsidRPr="001F0FB5" w14:paraId="6029B795" w14:textId="77777777" w:rsidTr="002A7BBE">
        <w:trPr>
          <w:trHeight w:val="425"/>
        </w:trPr>
        <w:tc>
          <w:tcPr>
            <w:tcW w:w="890" w:type="dxa"/>
          </w:tcPr>
          <w:p w14:paraId="405FB8F3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33472C27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4C75A0E5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57AA4B08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3B0D4394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06E65E29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4EB6F2C1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5B8BC83A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1C8D4B6A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7392DC06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640FCD0F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4D3AB474" w14:textId="77777777" w:rsidR="00D254CA" w:rsidRPr="001F0FB5" w:rsidRDefault="00D254CA" w:rsidP="00D254CA"/>
        </w:tc>
      </w:tr>
      <w:tr w:rsidR="00D254CA" w:rsidRPr="001F0FB5" w14:paraId="6328685F" w14:textId="77777777" w:rsidTr="002A7BBE">
        <w:trPr>
          <w:trHeight w:val="402"/>
        </w:trPr>
        <w:tc>
          <w:tcPr>
            <w:tcW w:w="890" w:type="dxa"/>
          </w:tcPr>
          <w:p w14:paraId="3B74A91E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0588C383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6AC1235F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0E76E8DA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02CFB7E9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5CF0869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228288C7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04C6029A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3B5E8C49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3538AB28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5A0AE0D1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6E5F901C" w14:textId="77777777" w:rsidR="00D254CA" w:rsidRPr="001F0FB5" w:rsidRDefault="00D254CA" w:rsidP="00D254CA"/>
        </w:tc>
      </w:tr>
      <w:tr w:rsidR="00D254CA" w:rsidRPr="001F0FB5" w14:paraId="39D2C8EE" w14:textId="77777777" w:rsidTr="002A7BBE">
        <w:trPr>
          <w:trHeight w:val="425"/>
        </w:trPr>
        <w:tc>
          <w:tcPr>
            <w:tcW w:w="890" w:type="dxa"/>
          </w:tcPr>
          <w:p w14:paraId="2038FB6D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45124230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6882111D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60D77208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443E7758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2B754E07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4E3F1AF7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65FA46F3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4D80D495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62683F14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5448D222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08B24376" w14:textId="77777777" w:rsidR="00D254CA" w:rsidRPr="001F0FB5" w:rsidRDefault="00D254CA" w:rsidP="00D254CA"/>
        </w:tc>
      </w:tr>
      <w:tr w:rsidR="00D254CA" w:rsidRPr="001F0FB5" w14:paraId="3B0E9FF5" w14:textId="77777777" w:rsidTr="002A7BBE">
        <w:trPr>
          <w:trHeight w:val="402"/>
        </w:trPr>
        <w:tc>
          <w:tcPr>
            <w:tcW w:w="890" w:type="dxa"/>
          </w:tcPr>
          <w:p w14:paraId="66731BBD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68FC1439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29A0C47F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179F044C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4A748803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392C1F7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602809A1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7B064AB7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3B6D3788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67F8295B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365776CE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54758225" w14:textId="77777777" w:rsidR="00D254CA" w:rsidRPr="001F0FB5" w:rsidRDefault="00D254CA" w:rsidP="00D254CA"/>
        </w:tc>
      </w:tr>
      <w:tr w:rsidR="00D254CA" w:rsidRPr="001F0FB5" w14:paraId="6086DEF4" w14:textId="77777777" w:rsidTr="002A7BBE">
        <w:trPr>
          <w:trHeight w:val="425"/>
        </w:trPr>
        <w:tc>
          <w:tcPr>
            <w:tcW w:w="890" w:type="dxa"/>
          </w:tcPr>
          <w:p w14:paraId="3B1B3DAA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1F197D6C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2FED69D5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4201E2CD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5D66A4D1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45CDD7AB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04D78AA0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5BEDC4E2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4BA70B1C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6262186C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684FCC9C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586973A8" w14:textId="77777777" w:rsidR="00D254CA" w:rsidRPr="001F0FB5" w:rsidRDefault="00D254CA" w:rsidP="00D254CA"/>
        </w:tc>
      </w:tr>
      <w:tr w:rsidR="00D254CA" w:rsidRPr="001F0FB5" w14:paraId="191A5516" w14:textId="77777777" w:rsidTr="002A7BBE">
        <w:trPr>
          <w:trHeight w:val="425"/>
        </w:trPr>
        <w:tc>
          <w:tcPr>
            <w:tcW w:w="890" w:type="dxa"/>
          </w:tcPr>
          <w:p w14:paraId="31241833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50C12309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1C69E730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25D6EAE4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40FDE71F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6798763D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5EFCE42A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26CA0F94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30C45EF5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787BADB3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3BC39DEB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5A8E1DCE" w14:textId="77777777" w:rsidR="00D254CA" w:rsidRPr="001F0FB5" w:rsidRDefault="00D254CA" w:rsidP="00D254CA"/>
        </w:tc>
      </w:tr>
      <w:tr w:rsidR="00D254CA" w:rsidRPr="001F0FB5" w14:paraId="27DB9596" w14:textId="77777777" w:rsidTr="002A7BBE">
        <w:trPr>
          <w:trHeight w:val="402"/>
        </w:trPr>
        <w:tc>
          <w:tcPr>
            <w:tcW w:w="890" w:type="dxa"/>
          </w:tcPr>
          <w:p w14:paraId="223EDA07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603EF863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6ACBD07E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280A6C82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32F17F15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5A529E2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5C44BA76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53B22858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74C28BE3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667D6E16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74F52E1C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7CF6EC7E" w14:textId="77777777" w:rsidR="00D254CA" w:rsidRPr="001F0FB5" w:rsidRDefault="00D254CA" w:rsidP="00D254CA"/>
        </w:tc>
      </w:tr>
      <w:tr w:rsidR="00D254CA" w:rsidRPr="001F0FB5" w14:paraId="27D9EBD8" w14:textId="77777777" w:rsidTr="002A7BBE">
        <w:trPr>
          <w:trHeight w:val="425"/>
        </w:trPr>
        <w:tc>
          <w:tcPr>
            <w:tcW w:w="890" w:type="dxa"/>
          </w:tcPr>
          <w:p w14:paraId="2E06600E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459FB447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1AD3F4AB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505DF4AD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3F805F4C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3AD4C744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0FED61AF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20C93238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6198584C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2C80402A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4F2A5BF4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27169189" w14:textId="77777777" w:rsidR="00D254CA" w:rsidRPr="001F0FB5" w:rsidRDefault="00D254CA" w:rsidP="00D254CA"/>
        </w:tc>
      </w:tr>
      <w:tr w:rsidR="00D254CA" w:rsidRPr="001F0FB5" w14:paraId="043EBBE0" w14:textId="77777777" w:rsidTr="002A7BBE">
        <w:trPr>
          <w:trHeight w:val="402"/>
        </w:trPr>
        <w:tc>
          <w:tcPr>
            <w:tcW w:w="890" w:type="dxa"/>
          </w:tcPr>
          <w:p w14:paraId="6E398459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2F974418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591C06A3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233784B7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23EB30BB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10B93E05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2D8CEF41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12C35540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6AAA3A69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1F8FB6E6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6768467B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2664CDFA" w14:textId="77777777" w:rsidR="00D254CA" w:rsidRPr="001F0FB5" w:rsidRDefault="00D254CA" w:rsidP="00D254CA"/>
        </w:tc>
      </w:tr>
      <w:tr w:rsidR="00D254CA" w:rsidRPr="001F0FB5" w14:paraId="70D640ED" w14:textId="77777777" w:rsidTr="002A7BBE">
        <w:trPr>
          <w:trHeight w:val="425"/>
        </w:trPr>
        <w:tc>
          <w:tcPr>
            <w:tcW w:w="890" w:type="dxa"/>
          </w:tcPr>
          <w:p w14:paraId="75BA41DC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057D8BB0" w14:textId="77777777" w:rsidR="00D254CA" w:rsidRPr="001F0FB5" w:rsidRDefault="00D254CA" w:rsidP="00D254CA"/>
        </w:tc>
        <w:tc>
          <w:tcPr>
            <w:tcW w:w="926" w:type="dxa"/>
            <w:shd w:val="clear" w:color="auto" w:fill="F0A4D5"/>
          </w:tcPr>
          <w:p w14:paraId="3C648EAB" w14:textId="77777777" w:rsidR="00D254CA" w:rsidRPr="001F0FB5" w:rsidRDefault="00D254CA" w:rsidP="00D254CA"/>
        </w:tc>
        <w:tc>
          <w:tcPr>
            <w:tcW w:w="824" w:type="dxa"/>
            <w:shd w:val="clear" w:color="auto" w:fill="F0A4D5"/>
          </w:tcPr>
          <w:p w14:paraId="78C204A5" w14:textId="77777777" w:rsidR="00D254CA" w:rsidRPr="001F0FB5" w:rsidRDefault="00D254CA" w:rsidP="00D254CA"/>
        </w:tc>
        <w:tc>
          <w:tcPr>
            <w:tcW w:w="1016" w:type="dxa"/>
            <w:shd w:val="clear" w:color="auto" w:fill="F0A4D5"/>
          </w:tcPr>
          <w:p w14:paraId="46391591" w14:textId="77777777" w:rsidR="00D254CA" w:rsidRPr="001F0FB5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16FD3D9C" w14:textId="77777777" w:rsidR="00D254CA" w:rsidRPr="001F0FB5" w:rsidRDefault="00D254CA" w:rsidP="00D254CA"/>
        </w:tc>
        <w:tc>
          <w:tcPr>
            <w:tcW w:w="781" w:type="dxa"/>
            <w:shd w:val="clear" w:color="auto" w:fill="F0A4D5"/>
          </w:tcPr>
          <w:p w14:paraId="0C314CA9" w14:textId="77777777" w:rsidR="00D254CA" w:rsidRPr="001F0FB5" w:rsidRDefault="00D254CA" w:rsidP="00D254CA"/>
        </w:tc>
        <w:tc>
          <w:tcPr>
            <w:tcW w:w="896" w:type="dxa"/>
            <w:shd w:val="clear" w:color="auto" w:fill="F0A4D5"/>
          </w:tcPr>
          <w:p w14:paraId="5A56B1B4" w14:textId="77777777" w:rsidR="00D254CA" w:rsidRPr="001F0FB5" w:rsidRDefault="00D254CA" w:rsidP="00D254CA"/>
        </w:tc>
        <w:tc>
          <w:tcPr>
            <w:tcW w:w="1006" w:type="dxa"/>
            <w:shd w:val="clear" w:color="auto" w:fill="F0A4D5"/>
          </w:tcPr>
          <w:p w14:paraId="4AEC3D14" w14:textId="77777777" w:rsidR="00D254CA" w:rsidRPr="001F0FB5" w:rsidRDefault="00D254CA" w:rsidP="00D254CA"/>
        </w:tc>
        <w:tc>
          <w:tcPr>
            <w:tcW w:w="935" w:type="dxa"/>
            <w:shd w:val="clear" w:color="auto" w:fill="F0A4D5"/>
          </w:tcPr>
          <w:p w14:paraId="63EFF750" w14:textId="77777777" w:rsidR="00D254CA" w:rsidRPr="001F0FB5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07EFAA1B" w14:textId="77777777" w:rsidR="00D254CA" w:rsidRPr="001F0FB5" w:rsidRDefault="00D254CA" w:rsidP="00D254CA"/>
        </w:tc>
        <w:tc>
          <w:tcPr>
            <w:tcW w:w="849" w:type="dxa"/>
            <w:shd w:val="clear" w:color="auto" w:fill="F3A1E1"/>
          </w:tcPr>
          <w:p w14:paraId="105D92D2" w14:textId="77777777" w:rsidR="00D254CA" w:rsidRPr="001F0FB5" w:rsidRDefault="00D254CA" w:rsidP="00D254CA"/>
        </w:tc>
      </w:tr>
    </w:tbl>
    <w:p w14:paraId="5ADE8929" w14:textId="460852BC" w:rsidR="001F0FB5" w:rsidRDefault="001F0FB5"/>
    <w:tbl>
      <w:tblPr>
        <w:tblStyle w:val="TableGrid1"/>
        <w:tblpPr w:leftFromText="180" w:rightFromText="180" w:horzAnchor="margin" w:tblpXSpec="center" w:tblpY="-405"/>
        <w:tblW w:w="10953" w:type="dxa"/>
        <w:tblLayout w:type="fixed"/>
        <w:tblLook w:val="04A0" w:firstRow="1" w:lastRow="0" w:firstColumn="1" w:lastColumn="0" w:noHBand="0" w:noVBand="1"/>
      </w:tblPr>
      <w:tblGrid>
        <w:gridCol w:w="893"/>
        <w:gridCol w:w="689"/>
        <w:gridCol w:w="929"/>
        <w:gridCol w:w="827"/>
        <w:gridCol w:w="1020"/>
        <w:gridCol w:w="1051"/>
        <w:gridCol w:w="784"/>
        <w:gridCol w:w="899"/>
        <w:gridCol w:w="1010"/>
        <w:gridCol w:w="938"/>
        <w:gridCol w:w="1061"/>
        <w:gridCol w:w="852"/>
      </w:tblGrid>
      <w:tr w:rsidR="00D254CA" w:rsidRPr="001F0FB5" w14:paraId="18EB87BF" w14:textId="77777777" w:rsidTr="00C71080">
        <w:trPr>
          <w:trHeight w:val="564"/>
        </w:trPr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11ED3D3" w14:textId="77777777" w:rsidR="00D254CA" w:rsidRPr="001F0FB5" w:rsidRDefault="00D254CA" w:rsidP="00D254CA">
            <w:r w:rsidRPr="001F0FB5">
              <w:rPr>
                <w:rFonts w:ascii="Arial" w:hAnsi="Arial" w:cs="Arial"/>
                <w:sz w:val="16"/>
                <w:szCs w:val="16"/>
              </w:rPr>
              <w:lastRenderedPageBreak/>
              <w:t>Day   #</w:t>
            </w:r>
          </w:p>
        </w:tc>
        <w:tc>
          <w:tcPr>
            <w:tcW w:w="689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C5E0B3" w:themeFill="accent6" w:themeFillTint="66"/>
          </w:tcPr>
          <w:p w14:paraId="46B13DC3" w14:textId="45B330D2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Math</w:t>
            </w:r>
          </w:p>
        </w:tc>
        <w:tc>
          <w:tcPr>
            <w:tcW w:w="929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189B4246" w14:textId="641ECAA6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Reading</w:t>
            </w:r>
          </w:p>
        </w:tc>
        <w:tc>
          <w:tcPr>
            <w:tcW w:w="82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174A4881" w14:textId="1FD3DC0E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Writing</w:t>
            </w:r>
          </w:p>
        </w:tc>
        <w:tc>
          <w:tcPr>
            <w:tcW w:w="102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17CC44DF" w14:textId="2D5A54CE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 xml:space="preserve">Grammar </w:t>
            </w:r>
          </w:p>
        </w:tc>
        <w:tc>
          <w:tcPr>
            <w:tcW w:w="105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</w:tcPr>
          <w:p w14:paraId="127AE7D8" w14:textId="6B9C94CF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Computer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101D123A" w14:textId="00F900A0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Vocab</w:t>
            </w:r>
          </w:p>
        </w:tc>
        <w:tc>
          <w:tcPr>
            <w:tcW w:w="899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4650FCDB" w14:textId="001350BA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Spelling</w:t>
            </w:r>
          </w:p>
        </w:tc>
        <w:tc>
          <w:tcPr>
            <w:tcW w:w="101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2C0149D5" w14:textId="01BABF4F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Speaking Speech</w:t>
            </w:r>
          </w:p>
        </w:tc>
        <w:tc>
          <w:tcPr>
            <w:tcW w:w="93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487A35EA" w14:textId="54D24905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Thinking</w:t>
            </w:r>
          </w:p>
        </w:tc>
        <w:tc>
          <w:tcPr>
            <w:tcW w:w="106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13731B11" w14:textId="4656877A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Foreign Language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3A1E1"/>
          </w:tcPr>
          <w:p w14:paraId="41E21279" w14:textId="675FE2B4" w:rsidR="00D254CA" w:rsidRPr="001F0FB5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English</w:t>
            </w:r>
          </w:p>
        </w:tc>
      </w:tr>
      <w:tr w:rsidR="00D254CA" w:rsidRPr="001F0FB5" w14:paraId="3905CFEC" w14:textId="77777777" w:rsidTr="00C71080">
        <w:trPr>
          <w:trHeight w:val="422"/>
        </w:trPr>
        <w:tc>
          <w:tcPr>
            <w:tcW w:w="893" w:type="dxa"/>
          </w:tcPr>
          <w:p w14:paraId="1EC3716C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4AE2F734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00325DDC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27477DD7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7CB36E6E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0AA06B93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474B9263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393BAB58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41291E78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6182B0B7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6DC2557D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535683A9" w14:textId="77777777" w:rsidR="00D254CA" w:rsidRPr="001F0FB5" w:rsidRDefault="00D254CA" w:rsidP="00D254CA"/>
        </w:tc>
      </w:tr>
      <w:tr w:rsidR="00D254CA" w:rsidRPr="001F0FB5" w14:paraId="6A56065F" w14:textId="77777777" w:rsidTr="00C71080">
        <w:trPr>
          <w:trHeight w:val="399"/>
        </w:trPr>
        <w:tc>
          <w:tcPr>
            <w:tcW w:w="893" w:type="dxa"/>
          </w:tcPr>
          <w:p w14:paraId="2F066F4C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24E872EE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048DD068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4F80E53F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1EE775F5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30A50A34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46852A55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7DB5D69E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43F76023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042FF88F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3F5F3142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41F18A5E" w14:textId="77777777" w:rsidR="00D254CA" w:rsidRPr="001F0FB5" w:rsidRDefault="00D254CA" w:rsidP="00D254CA"/>
        </w:tc>
      </w:tr>
      <w:tr w:rsidR="00D254CA" w:rsidRPr="001F0FB5" w14:paraId="4699AD3F" w14:textId="77777777" w:rsidTr="00C71080">
        <w:trPr>
          <w:trHeight w:val="422"/>
        </w:trPr>
        <w:tc>
          <w:tcPr>
            <w:tcW w:w="893" w:type="dxa"/>
          </w:tcPr>
          <w:p w14:paraId="013F5CA2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76D15876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583BAE1D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04936EAC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270971AF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305B1F11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32C39682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1471D012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6D480A05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7FB54697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68621AE5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16AEAFC4" w14:textId="77777777" w:rsidR="00D254CA" w:rsidRPr="001F0FB5" w:rsidRDefault="00D254CA" w:rsidP="00D254CA"/>
        </w:tc>
      </w:tr>
      <w:tr w:rsidR="00D254CA" w:rsidRPr="001F0FB5" w14:paraId="60B80AA5" w14:textId="77777777" w:rsidTr="00C71080">
        <w:trPr>
          <w:trHeight w:val="399"/>
        </w:trPr>
        <w:tc>
          <w:tcPr>
            <w:tcW w:w="893" w:type="dxa"/>
          </w:tcPr>
          <w:p w14:paraId="109828D3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3862DF73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44230C7A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0FA28C06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69E284A4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320765D7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60DAAFE9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409B706F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263536A8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627E86D2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2B07248B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4C11C4CF" w14:textId="77777777" w:rsidR="00D254CA" w:rsidRPr="001F0FB5" w:rsidRDefault="00D254CA" w:rsidP="00D254CA"/>
        </w:tc>
      </w:tr>
      <w:tr w:rsidR="00D254CA" w:rsidRPr="001F0FB5" w14:paraId="62F594C3" w14:textId="77777777" w:rsidTr="00C71080">
        <w:trPr>
          <w:trHeight w:val="422"/>
        </w:trPr>
        <w:tc>
          <w:tcPr>
            <w:tcW w:w="893" w:type="dxa"/>
          </w:tcPr>
          <w:p w14:paraId="0F7D46CB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54118DF8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40805416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1626A68A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63CFA7BD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3062F2ED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5F0E2BD6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3DB4A45B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56121B50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0FAEA741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3A531E43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21BCCC47" w14:textId="77777777" w:rsidR="00D254CA" w:rsidRPr="001F0FB5" w:rsidRDefault="00D254CA" w:rsidP="00D254CA"/>
        </w:tc>
      </w:tr>
      <w:tr w:rsidR="00D254CA" w:rsidRPr="001F0FB5" w14:paraId="4AD0680A" w14:textId="77777777" w:rsidTr="00C71080">
        <w:trPr>
          <w:trHeight w:val="422"/>
        </w:trPr>
        <w:tc>
          <w:tcPr>
            <w:tcW w:w="893" w:type="dxa"/>
          </w:tcPr>
          <w:p w14:paraId="0258D5EF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2513E42E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07256E97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421051F9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0725A35D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49F8DB76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6B080BF1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2EBF00BB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708BDA3A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403FCA2C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6A3BD16C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13DE1B77" w14:textId="77777777" w:rsidR="00D254CA" w:rsidRPr="001F0FB5" w:rsidRDefault="00D254CA" w:rsidP="00D254CA"/>
        </w:tc>
      </w:tr>
      <w:tr w:rsidR="00D254CA" w:rsidRPr="001F0FB5" w14:paraId="7380352F" w14:textId="77777777" w:rsidTr="00C71080">
        <w:trPr>
          <w:trHeight w:val="399"/>
        </w:trPr>
        <w:tc>
          <w:tcPr>
            <w:tcW w:w="893" w:type="dxa"/>
          </w:tcPr>
          <w:p w14:paraId="3834303C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452B3727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25EFA657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75CD22E8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59C10D2D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5E234A97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0AF17B7E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6D1B552E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4C9FBFB2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2789DE6A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6F265EAC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2E0AE858" w14:textId="77777777" w:rsidR="00D254CA" w:rsidRPr="001F0FB5" w:rsidRDefault="00D254CA" w:rsidP="00D254CA"/>
        </w:tc>
      </w:tr>
      <w:tr w:rsidR="00D254CA" w:rsidRPr="001F0FB5" w14:paraId="65422A87" w14:textId="77777777" w:rsidTr="00C71080">
        <w:trPr>
          <w:trHeight w:val="422"/>
        </w:trPr>
        <w:tc>
          <w:tcPr>
            <w:tcW w:w="893" w:type="dxa"/>
          </w:tcPr>
          <w:p w14:paraId="18853547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4959992B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0D55DF31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326002BD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2855DF62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01677A76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79D1BBC2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7E1CF8D6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38831CC2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18F3116D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3FF038FF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7DC76387" w14:textId="77777777" w:rsidR="00D254CA" w:rsidRPr="001F0FB5" w:rsidRDefault="00D254CA" w:rsidP="00D254CA"/>
        </w:tc>
      </w:tr>
      <w:tr w:rsidR="00D254CA" w:rsidRPr="001F0FB5" w14:paraId="0EB03650" w14:textId="77777777" w:rsidTr="00C71080">
        <w:trPr>
          <w:trHeight w:val="399"/>
        </w:trPr>
        <w:tc>
          <w:tcPr>
            <w:tcW w:w="893" w:type="dxa"/>
          </w:tcPr>
          <w:p w14:paraId="366659E1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0F92E89B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11F229F3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12400621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3D37D1F7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217ED07E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19112A7F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429810DF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5ECC0078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533AE40B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154B5BC8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070CBCB6" w14:textId="77777777" w:rsidR="00D254CA" w:rsidRPr="001F0FB5" w:rsidRDefault="00D254CA" w:rsidP="00D254CA"/>
        </w:tc>
      </w:tr>
      <w:tr w:rsidR="00D254CA" w:rsidRPr="001F0FB5" w14:paraId="131B84DB" w14:textId="77777777" w:rsidTr="00C71080">
        <w:trPr>
          <w:trHeight w:val="422"/>
        </w:trPr>
        <w:tc>
          <w:tcPr>
            <w:tcW w:w="893" w:type="dxa"/>
          </w:tcPr>
          <w:p w14:paraId="19204447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05E80787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31756E35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0111A885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1D7AB1D0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07043496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47620A10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1728E66A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171C1D2B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2C97B7FD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537A35AF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126A4D13" w14:textId="77777777" w:rsidR="00D254CA" w:rsidRPr="001F0FB5" w:rsidRDefault="00D254CA" w:rsidP="00D254CA"/>
        </w:tc>
      </w:tr>
      <w:tr w:rsidR="00D254CA" w:rsidRPr="001F0FB5" w14:paraId="18E5BF7C" w14:textId="77777777" w:rsidTr="00C71080">
        <w:trPr>
          <w:trHeight w:val="399"/>
        </w:trPr>
        <w:tc>
          <w:tcPr>
            <w:tcW w:w="893" w:type="dxa"/>
          </w:tcPr>
          <w:p w14:paraId="21C48CD1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0C5AFDCE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19C76D14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12B0564F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11EBD777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1FB59DA4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156D52E7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1E1235D9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3BA875B6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48B8A394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6E684426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310B4869" w14:textId="77777777" w:rsidR="00D254CA" w:rsidRPr="001F0FB5" w:rsidRDefault="00D254CA" w:rsidP="00D254CA"/>
        </w:tc>
      </w:tr>
      <w:tr w:rsidR="00D254CA" w:rsidRPr="001F0FB5" w14:paraId="29DB6496" w14:textId="77777777" w:rsidTr="00C71080">
        <w:trPr>
          <w:trHeight w:val="422"/>
        </w:trPr>
        <w:tc>
          <w:tcPr>
            <w:tcW w:w="893" w:type="dxa"/>
          </w:tcPr>
          <w:p w14:paraId="40EFBBA2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47FE098C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77C11593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4565A0D0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66D72181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662D38D0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6FE9736E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69FE2411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55BA8999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703DA239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07855747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2171E7EE" w14:textId="77777777" w:rsidR="00D254CA" w:rsidRPr="001F0FB5" w:rsidRDefault="00D254CA" w:rsidP="00D254CA"/>
        </w:tc>
      </w:tr>
      <w:tr w:rsidR="00D254CA" w:rsidRPr="001F0FB5" w14:paraId="0E6DB951" w14:textId="77777777" w:rsidTr="00C71080">
        <w:trPr>
          <w:trHeight w:val="422"/>
        </w:trPr>
        <w:tc>
          <w:tcPr>
            <w:tcW w:w="893" w:type="dxa"/>
          </w:tcPr>
          <w:p w14:paraId="60AEA123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2668A2F8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1740C31C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2A89D9CC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05752BAC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7B1920AD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0E0779B9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4FD55ED6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47A40D29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7B99BA6D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5391F450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21567FB3" w14:textId="77777777" w:rsidR="00D254CA" w:rsidRPr="001F0FB5" w:rsidRDefault="00D254CA" w:rsidP="00D254CA"/>
        </w:tc>
      </w:tr>
      <w:tr w:rsidR="00D254CA" w:rsidRPr="001F0FB5" w14:paraId="26718D91" w14:textId="77777777" w:rsidTr="00C71080">
        <w:trPr>
          <w:trHeight w:val="399"/>
        </w:trPr>
        <w:tc>
          <w:tcPr>
            <w:tcW w:w="893" w:type="dxa"/>
          </w:tcPr>
          <w:p w14:paraId="226B1040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005B2718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43F76DE7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06401AE1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6453D113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7E88AD99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5C78D5C5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22ADC4E7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7F679FB1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456637F8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7D7E09DE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674D959D" w14:textId="77777777" w:rsidR="00D254CA" w:rsidRPr="001F0FB5" w:rsidRDefault="00D254CA" w:rsidP="00D254CA"/>
        </w:tc>
      </w:tr>
      <w:tr w:rsidR="00D254CA" w:rsidRPr="001F0FB5" w14:paraId="7E556093" w14:textId="77777777" w:rsidTr="00C71080">
        <w:trPr>
          <w:trHeight w:val="422"/>
        </w:trPr>
        <w:tc>
          <w:tcPr>
            <w:tcW w:w="893" w:type="dxa"/>
          </w:tcPr>
          <w:p w14:paraId="6D50ABDF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4ADE6CB1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51FCA4AE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64469401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02A8E0AE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23C01F6C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1C822C29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48E4D4AB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0DBF91AB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09441608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140DDA45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727B46BB" w14:textId="77777777" w:rsidR="00D254CA" w:rsidRPr="001F0FB5" w:rsidRDefault="00D254CA" w:rsidP="00D254CA"/>
        </w:tc>
      </w:tr>
      <w:tr w:rsidR="00D254CA" w:rsidRPr="001F0FB5" w14:paraId="5AFCAC36" w14:textId="77777777" w:rsidTr="00C71080">
        <w:trPr>
          <w:trHeight w:val="399"/>
        </w:trPr>
        <w:tc>
          <w:tcPr>
            <w:tcW w:w="893" w:type="dxa"/>
          </w:tcPr>
          <w:p w14:paraId="2C66F64B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05035DB6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6D2EC703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3695AB43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26D7F5D8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45FF2467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68246173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56BB7768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70E0A992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75D6293E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33F91C3F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76BD65F0" w14:textId="77777777" w:rsidR="00D254CA" w:rsidRPr="001F0FB5" w:rsidRDefault="00D254CA" w:rsidP="00D254CA"/>
        </w:tc>
      </w:tr>
      <w:tr w:rsidR="00D254CA" w:rsidRPr="001F0FB5" w14:paraId="4CB1D8FE" w14:textId="77777777" w:rsidTr="00C71080">
        <w:trPr>
          <w:trHeight w:val="422"/>
        </w:trPr>
        <w:tc>
          <w:tcPr>
            <w:tcW w:w="893" w:type="dxa"/>
          </w:tcPr>
          <w:p w14:paraId="2A676F8E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5D2F6F8E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7FD773AC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077D8C91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76864C8C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193387B4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68E9CD25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6C6FEC97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1CD44921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17063C99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654F899A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375ED8D9" w14:textId="77777777" w:rsidR="00D254CA" w:rsidRPr="001F0FB5" w:rsidRDefault="00D254CA" w:rsidP="00D254CA"/>
        </w:tc>
      </w:tr>
      <w:tr w:rsidR="00D254CA" w:rsidRPr="001F0FB5" w14:paraId="60A59B6A" w14:textId="77777777" w:rsidTr="00C71080">
        <w:trPr>
          <w:trHeight w:val="399"/>
        </w:trPr>
        <w:tc>
          <w:tcPr>
            <w:tcW w:w="893" w:type="dxa"/>
          </w:tcPr>
          <w:p w14:paraId="5DDE7225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39CDE888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2B5E833F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63DDD98F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50F01C57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267C03D5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7EABCE21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200FBA55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166C098D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49B72251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11AC4AD4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19BF72D9" w14:textId="77777777" w:rsidR="00D254CA" w:rsidRPr="001F0FB5" w:rsidRDefault="00D254CA" w:rsidP="00D254CA"/>
        </w:tc>
      </w:tr>
      <w:tr w:rsidR="00D254CA" w:rsidRPr="001F0FB5" w14:paraId="689F39BD" w14:textId="77777777" w:rsidTr="00C71080">
        <w:trPr>
          <w:trHeight w:val="422"/>
        </w:trPr>
        <w:tc>
          <w:tcPr>
            <w:tcW w:w="893" w:type="dxa"/>
          </w:tcPr>
          <w:p w14:paraId="4C480E45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035841F7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6BE74C7C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236E3440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55D730D3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3B78E39F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27C123DA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37893AE9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26A5D8E2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437E2095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58B4BCBC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28B95283" w14:textId="77777777" w:rsidR="00D254CA" w:rsidRPr="001F0FB5" w:rsidRDefault="00D254CA" w:rsidP="00D254CA"/>
        </w:tc>
      </w:tr>
      <w:tr w:rsidR="00D254CA" w:rsidRPr="001F0FB5" w14:paraId="458434A0" w14:textId="77777777" w:rsidTr="00C71080">
        <w:trPr>
          <w:trHeight w:val="422"/>
        </w:trPr>
        <w:tc>
          <w:tcPr>
            <w:tcW w:w="893" w:type="dxa"/>
          </w:tcPr>
          <w:p w14:paraId="3F76F2CF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514DBF4C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2EB0A71E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4A0801F0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303F3E70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054B17E5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2CE0716D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396C3625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0765F13A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6CE3F1FE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7FC798C0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273C0B24" w14:textId="77777777" w:rsidR="00D254CA" w:rsidRPr="001F0FB5" w:rsidRDefault="00D254CA" w:rsidP="00D254CA"/>
        </w:tc>
      </w:tr>
      <w:tr w:rsidR="00D254CA" w:rsidRPr="001F0FB5" w14:paraId="178EE2AA" w14:textId="77777777" w:rsidTr="00C71080">
        <w:trPr>
          <w:trHeight w:val="399"/>
        </w:trPr>
        <w:tc>
          <w:tcPr>
            <w:tcW w:w="893" w:type="dxa"/>
          </w:tcPr>
          <w:p w14:paraId="7BE3C213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6B995EF1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75DC301E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1B2EF6BF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73BCBCFF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2AAB8B02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120095AF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3B7B18C4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7C71E7E6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38DA5472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2AE676DA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666A5013" w14:textId="77777777" w:rsidR="00D254CA" w:rsidRPr="001F0FB5" w:rsidRDefault="00D254CA" w:rsidP="00D254CA"/>
        </w:tc>
      </w:tr>
      <w:tr w:rsidR="00D254CA" w:rsidRPr="001F0FB5" w14:paraId="69736234" w14:textId="77777777" w:rsidTr="00C71080">
        <w:trPr>
          <w:trHeight w:val="422"/>
        </w:trPr>
        <w:tc>
          <w:tcPr>
            <w:tcW w:w="893" w:type="dxa"/>
          </w:tcPr>
          <w:p w14:paraId="5F9A4D9A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3D9FEF7A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3BB2EFB1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5AA22101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18D91D0D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5C3C2E99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0BD48A3D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73C7F3CA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58E07DF9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374DA162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383503F8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64E612FD" w14:textId="77777777" w:rsidR="00D254CA" w:rsidRPr="001F0FB5" w:rsidRDefault="00D254CA" w:rsidP="00D254CA"/>
        </w:tc>
      </w:tr>
      <w:tr w:rsidR="00D254CA" w:rsidRPr="001F0FB5" w14:paraId="5B162716" w14:textId="77777777" w:rsidTr="00C71080">
        <w:trPr>
          <w:trHeight w:val="399"/>
        </w:trPr>
        <w:tc>
          <w:tcPr>
            <w:tcW w:w="893" w:type="dxa"/>
          </w:tcPr>
          <w:p w14:paraId="0A8B4D1F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1D1A44C7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13CD47B5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4544B42F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77C14936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4D228A29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411B3650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4BFF78B9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22C72CFF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4E15F9AB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3C17F674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7E56981A" w14:textId="77777777" w:rsidR="00D254CA" w:rsidRPr="001F0FB5" w:rsidRDefault="00D254CA" w:rsidP="00D254CA"/>
        </w:tc>
      </w:tr>
      <w:tr w:rsidR="00D254CA" w:rsidRPr="001F0FB5" w14:paraId="4D8A0CAE" w14:textId="77777777" w:rsidTr="00C71080">
        <w:trPr>
          <w:trHeight w:val="422"/>
        </w:trPr>
        <w:tc>
          <w:tcPr>
            <w:tcW w:w="893" w:type="dxa"/>
          </w:tcPr>
          <w:p w14:paraId="7BE66AC1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519A604E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2A6D6348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41869DEB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64651543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14EDA3D4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7BB2B27C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11764147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00B2E896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6A9160E9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663FC11B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36E014C8" w14:textId="77777777" w:rsidR="00D254CA" w:rsidRPr="001F0FB5" w:rsidRDefault="00D254CA" w:rsidP="00D254CA"/>
        </w:tc>
      </w:tr>
      <w:tr w:rsidR="00D254CA" w:rsidRPr="001F0FB5" w14:paraId="0200D67D" w14:textId="77777777" w:rsidTr="00C71080">
        <w:trPr>
          <w:trHeight w:val="399"/>
        </w:trPr>
        <w:tc>
          <w:tcPr>
            <w:tcW w:w="893" w:type="dxa"/>
          </w:tcPr>
          <w:p w14:paraId="441548C0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7F94C9E9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0A12D986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102F901F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0BB8AFB6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4739804E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03FC0A1B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771C5225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14885951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4DD74647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56AFE111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345A29C2" w14:textId="77777777" w:rsidR="00D254CA" w:rsidRPr="001F0FB5" w:rsidRDefault="00D254CA" w:rsidP="00D254CA"/>
        </w:tc>
      </w:tr>
      <w:tr w:rsidR="00D254CA" w:rsidRPr="001F0FB5" w14:paraId="1E1CFF8D" w14:textId="77777777" w:rsidTr="00C71080">
        <w:trPr>
          <w:trHeight w:val="422"/>
        </w:trPr>
        <w:tc>
          <w:tcPr>
            <w:tcW w:w="893" w:type="dxa"/>
          </w:tcPr>
          <w:p w14:paraId="7531392C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7C6B3CED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390D4F40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4EA62D88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582D87BB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65BCFC27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1E22619A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280706F8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30A33083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7F88D1F3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3EEB589B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65B2F990" w14:textId="77777777" w:rsidR="00D254CA" w:rsidRPr="001F0FB5" w:rsidRDefault="00D254CA" w:rsidP="00D254CA"/>
        </w:tc>
      </w:tr>
      <w:tr w:rsidR="00D254CA" w:rsidRPr="001F0FB5" w14:paraId="1EDB4335" w14:textId="77777777" w:rsidTr="00C71080">
        <w:trPr>
          <w:trHeight w:val="422"/>
        </w:trPr>
        <w:tc>
          <w:tcPr>
            <w:tcW w:w="893" w:type="dxa"/>
          </w:tcPr>
          <w:p w14:paraId="59848FD3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4D8E760E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6D53E035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45CD4B63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6FD1F1CC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64362155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0BA9AE65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07941D7B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583BA16B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02AC6662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2AE06F48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7F19E10A" w14:textId="77777777" w:rsidR="00D254CA" w:rsidRPr="001F0FB5" w:rsidRDefault="00D254CA" w:rsidP="00D254CA"/>
        </w:tc>
      </w:tr>
      <w:tr w:rsidR="00D254CA" w:rsidRPr="001F0FB5" w14:paraId="3A740037" w14:textId="77777777" w:rsidTr="00C71080">
        <w:trPr>
          <w:trHeight w:val="399"/>
        </w:trPr>
        <w:tc>
          <w:tcPr>
            <w:tcW w:w="893" w:type="dxa"/>
          </w:tcPr>
          <w:p w14:paraId="5CAE046B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1AEC779B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7CB53D03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4FF295C6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2868A62C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51BBA646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26E69F6D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787EE3D3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36F6FD94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3C6AEE35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6D41401E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7B45A912" w14:textId="77777777" w:rsidR="00D254CA" w:rsidRPr="001F0FB5" w:rsidRDefault="00D254CA" w:rsidP="00D254CA"/>
        </w:tc>
      </w:tr>
      <w:tr w:rsidR="00D254CA" w:rsidRPr="001F0FB5" w14:paraId="4768B310" w14:textId="77777777" w:rsidTr="00C71080">
        <w:trPr>
          <w:trHeight w:val="422"/>
        </w:trPr>
        <w:tc>
          <w:tcPr>
            <w:tcW w:w="893" w:type="dxa"/>
          </w:tcPr>
          <w:p w14:paraId="0F390E62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1AE97542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09442C89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176D4928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569C3EA6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431C4C35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2FA4684B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5141D352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6554D4F7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027B0251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44149732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64F934BA" w14:textId="77777777" w:rsidR="00D254CA" w:rsidRPr="001F0FB5" w:rsidRDefault="00D254CA" w:rsidP="00D254CA"/>
        </w:tc>
      </w:tr>
      <w:tr w:rsidR="00D254CA" w:rsidRPr="001F0FB5" w14:paraId="5001D31A" w14:textId="77777777" w:rsidTr="00C71080">
        <w:trPr>
          <w:trHeight w:val="399"/>
        </w:trPr>
        <w:tc>
          <w:tcPr>
            <w:tcW w:w="893" w:type="dxa"/>
          </w:tcPr>
          <w:p w14:paraId="16AA5172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1F0333B8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58E3E140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39453210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2E9E532D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0AE9A424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404AB4CC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0D06C709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580E5E56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3A4600AE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2A94DB38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2BAABC2D" w14:textId="77777777" w:rsidR="00D254CA" w:rsidRPr="001F0FB5" w:rsidRDefault="00D254CA" w:rsidP="00D254CA"/>
        </w:tc>
      </w:tr>
      <w:tr w:rsidR="00C71080" w:rsidRPr="001F0FB5" w14:paraId="4BE58571" w14:textId="77777777" w:rsidTr="00C71080">
        <w:trPr>
          <w:trHeight w:val="422"/>
        </w:trPr>
        <w:tc>
          <w:tcPr>
            <w:tcW w:w="893" w:type="dxa"/>
          </w:tcPr>
          <w:p w14:paraId="710C7498" w14:textId="77777777" w:rsidR="00D254CA" w:rsidRPr="001F0FB5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9" w:type="dxa"/>
            <w:shd w:val="clear" w:color="auto" w:fill="C5E0B3" w:themeFill="accent6" w:themeFillTint="66"/>
          </w:tcPr>
          <w:p w14:paraId="05E1D77E" w14:textId="77777777" w:rsidR="00D254CA" w:rsidRPr="001F0FB5" w:rsidRDefault="00D254CA" w:rsidP="00D254CA"/>
        </w:tc>
        <w:tc>
          <w:tcPr>
            <w:tcW w:w="929" w:type="dxa"/>
            <w:shd w:val="clear" w:color="auto" w:fill="F0A4D5"/>
          </w:tcPr>
          <w:p w14:paraId="4414C262" w14:textId="77777777" w:rsidR="00D254CA" w:rsidRPr="001F0FB5" w:rsidRDefault="00D254CA" w:rsidP="00D254CA"/>
        </w:tc>
        <w:tc>
          <w:tcPr>
            <w:tcW w:w="827" w:type="dxa"/>
            <w:shd w:val="clear" w:color="auto" w:fill="F0A4D5"/>
          </w:tcPr>
          <w:p w14:paraId="6B71F99F" w14:textId="77777777" w:rsidR="00D254CA" w:rsidRPr="001F0FB5" w:rsidRDefault="00D254CA" w:rsidP="00D254CA"/>
        </w:tc>
        <w:tc>
          <w:tcPr>
            <w:tcW w:w="1020" w:type="dxa"/>
            <w:shd w:val="clear" w:color="auto" w:fill="F0A4D5"/>
          </w:tcPr>
          <w:p w14:paraId="0E8248AB" w14:textId="77777777" w:rsidR="00D254CA" w:rsidRPr="001F0FB5" w:rsidRDefault="00D254CA" w:rsidP="00D254CA"/>
        </w:tc>
        <w:tc>
          <w:tcPr>
            <w:tcW w:w="1051" w:type="dxa"/>
            <w:shd w:val="clear" w:color="auto" w:fill="E7E6E6" w:themeFill="background2"/>
          </w:tcPr>
          <w:p w14:paraId="372A7DFF" w14:textId="77777777" w:rsidR="00D254CA" w:rsidRPr="001F0FB5" w:rsidRDefault="00D254CA" w:rsidP="00D254CA"/>
        </w:tc>
        <w:tc>
          <w:tcPr>
            <w:tcW w:w="784" w:type="dxa"/>
            <w:shd w:val="clear" w:color="auto" w:fill="F0A4D5"/>
          </w:tcPr>
          <w:p w14:paraId="74306A1D" w14:textId="77777777" w:rsidR="00D254CA" w:rsidRPr="001F0FB5" w:rsidRDefault="00D254CA" w:rsidP="00D254CA"/>
        </w:tc>
        <w:tc>
          <w:tcPr>
            <w:tcW w:w="899" w:type="dxa"/>
            <w:shd w:val="clear" w:color="auto" w:fill="F0A4D5"/>
          </w:tcPr>
          <w:p w14:paraId="0063C982" w14:textId="77777777" w:rsidR="00D254CA" w:rsidRPr="001F0FB5" w:rsidRDefault="00D254CA" w:rsidP="00D254CA"/>
        </w:tc>
        <w:tc>
          <w:tcPr>
            <w:tcW w:w="1010" w:type="dxa"/>
            <w:shd w:val="clear" w:color="auto" w:fill="F0A4D5"/>
          </w:tcPr>
          <w:p w14:paraId="0F363428" w14:textId="77777777" w:rsidR="00D254CA" w:rsidRPr="001F0FB5" w:rsidRDefault="00D254CA" w:rsidP="00D254CA"/>
        </w:tc>
        <w:tc>
          <w:tcPr>
            <w:tcW w:w="938" w:type="dxa"/>
            <w:shd w:val="clear" w:color="auto" w:fill="F0A4D5"/>
          </w:tcPr>
          <w:p w14:paraId="2D7B914A" w14:textId="77777777" w:rsidR="00D254CA" w:rsidRPr="001F0FB5" w:rsidRDefault="00D254CA" w:rsidP="00D254CA"/>
        </w:tc>
        <w:tc>
          <w:tcPr>
            <w:tcW w:w="1061" w:type="dxa"/>
            <w:shd w:val="clear" w:color="auto" w:fill="B4C6E7" w:themeFill="accent1" w:themeFillTint="66"/>
          </w:tcPr>
          <w:p w14:paraId="788192E9" w14:textId="77777777" w:rsidR="00D254CA" w:rsidRPr="001F0FB5" w:rsidRDefault="00D254CA" w:rsidP="00D254CA"/>
        </w:tc>
        <w:tc>
          <w:tcPr>
            <w:tcW w:w="852" w:type="dxa"/>
            <w:shd w:val="clear" w:color="auto" w:fill="F3A1E1"/>
          </w:tcPr>
          <w:p w14:paraId="1DEDEE8E" w14:textId="77777777" w:rsidR="00D254CA" w:rsidRPr="001F0FB5" w:rsidRDefault="00D254CA" w:rsidP="00D254CA"/>
        </w:tc>
      </w:tr>
    </w:tbl>
    <w:p w14:paraId="485AC964" w14:textId="55B58348" w:rsidR="001F0FB5" w:rsidRDefault="001F0FB5"/>
    <w:tbl>
      <w:tblPr>
        <w:tblStyle w:val="TableGrid11"/>
        <w:tblpPr w:leftFromText="180" w:rightFromText="180" w:horzAnchor="margin" w:tblpXSpec="center" w:tblpY="-405"/>
        <w:tblW w:w="10914" w:type="dxa"/>
        <w:tblLayout w:type="fixed"/>
        <w:tblLook w:val="04A0" w:firstRow="1" w:lastRow="0" w:firstColumn="1" w:lastColumn="0" w:noHBand="0" w:noVBand="1"/>
      </w:tblPr>
      <w:tblGrid>
        <w:gridCol w:w="890"/>
        <w:gridCol w:w="687"/>
        <w:gridCol w:w="926"/>
        <w:gridCol w:w="824"/>
        <w:gridCol w:w="1016"/>
        <w:gridCol w:w="1047"/>
        <w:gridCol w:w="781"/>
        <w:gridCol w:w="896"/>
        <w:gridCol w:w="1006"/>
        <w:gridCol w:w="935"/>
        <w:gridCol w:w="1057"/>
        <w:gridCol w:w="849"/>
      </w:tblGrid>
      <w:tr w:rsidR="00D254CA" w:rsidRPr="00534473" w14:paraId="315920E9" w14:textId="77777777" w:rsidTr="00C71080">
        <w:trPr>
          <w:trHeight w:val="569"/>
        </w:trPr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AF00004" w14:textId="77777777" w:rsidR="00D254CA" w:rsidRPr="00534473" w:rsidRDefault="00D254CA" w:rsidP="00D254CA">
            <w:r w:rsidRPr="00534473">
              <w:rPr>
                <w:rFonts w:ascii="Arial" w:hAnsi="Arial" w:cs="Arial"/>
                <w:sz w:val="16"/>
                <w:szCs w:val="16"/>
              </w:rPr>
              <w:lastRenderedPageBreak/>
              <w:t>Day   #</w:t>
            </w:r>
          </w:p>
        </w:tc>
        <w:tc>
          <w:tcPr>
            <w:tcW w:w="68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C5E0B3" w:themeFill="accent6" w:themeFillTint="66"/>
          </w:tcPr>
          <w:p w14:paraId="143D8521" w14:textId="103A3C0A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Math</w:t>
            </w:r>
          </w:p>
        </w:tc>
        <w:tc>
          <w:tcPr>
            <w:tcW w:w="92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1728F737" w14:textId="0D62E93B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Reading</w:t>
            </w:r>
          </w:p>
        </w:tc>
        <w:tc>
          <w:tcPr>
            <w:tcW w:w="82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19A0C39D" w14:textId="0668D596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Writing</w:t>
            </w:r>
          </w:p>
        </w:tc>
        <w:tc>
          <w:tcPr>
            <w:tcW w:w="101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477D0E37" w14:textId="05FB8B81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 xml:space="preserve">Grammar </w:t>
            </w:r>
          </w:p>
        </w:tc>
        <w:tc>
          <w:tcPr>
            <w:tcW w:w="104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</w:tcPr>
          <w:p w14:paraId="239725F4" w14:textId="56284DF7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Computer</w:t>
            </w:r>
          </w:p>
        </w:tc>
        <w:tc>
          <w:tcPr>
            <w:tcW w:w="78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7897D089" w14:textId="3B5ABE6C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Vocab</w:t>
            </w:r>
          </w:p>
        </w:tc>
        <w:tc>
          <w:tcPr>
            <w:tcW w:w="89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7328223C" w14:textId="1ADF46F6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Spelling</w:t>
            </w:r>
          </w:p>
        </w:tc>
        <w:tc>
          <w:tcPr>
            <w:tcW w:w="100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65B64B69" w14:textId="03A11E17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Speaking Speech</w:t>
            </w:r>
          </w:p>
        </w:tc>
        <w:tc>
          <w:tcPr>
            <w:tcW w:w="935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1D77DF7A" w14:textId="043A5288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Thinking</w:t>
            </w:r>
          </w:p>
        </w:tc>
        <w:tc>
          <w:tcPr>
            <w:tcW w:w="105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1AC5071E" w14:textId="6D0F3AD1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Foreign Language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3A1E1"/>
          </w:tcPr>
          <w:p w14:paraId="13AEBB6E" w14:textId="2E63EE42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English</w:t>
            </w:r>
          </w:p>
        </w:tc>
      </w:tr>
      <w:tr w:rsidR="00D254CA" w:rsidRPr="00534473" w14:paraId="43E3C06E" w14:textId="77777777" w:rsidTr="00C71080">
        <w:trPr>
          <w:trHeight w:val="426"/>
        </w:trPr>
        <w:tc>
          <w:tcPr>
            <w:tcW w:w="890" w:type="dxa"/>
          </w:tcPr>
          <w:p w14:paraId="43505C17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7CE9C933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2FD8AA7B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2610FB64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7488E279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4265302C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3EF5D755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7852BF6D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1986B9DA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6094A068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40DAA92C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1F98CC56" w14:textId="77777777" w:rsidR="00D254CA" w:rsidRPr="00534473" w:rsidRDefault="00D254CA" w:rsidP="00D254CA"/>
        </w:tc>
      </w:tr>
      <w:tr w:rsidR="00D254CA" w:rsidRPr="00534473" w14:paraId="4F19BEC3" w14:textId="77777777" w:rsidTr="00C71080">
        <w:trPr>
          <w:trHeight w:val="403"/>
        </w:trPr>
        <w:tc>
          <w:tcPr>
            <w:tcW w:w="890" w:type="dxa"/>
          </w:tcPr>
          <w:p w14:paraId="135A16DA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022B6957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5674CE4D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5A1B3372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6091743A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4724D0C7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6A6A37DC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07EDDD66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4B5349CD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5431CB5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0AB1206D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4835B2D0" w14:textId="77777777" w:rsidR="00D254CA" w:rsidRPr="00534473" w:rsidRDefault="00D254CA" w:rsidP="00D254CA"/>
        </w:tc>
      </w:tr>
      <w:tr w:rsidR="00D254CA" w:rsidRPr="00534473" w14:paraId="71C6205B" w14:textId="77777777" w:rsidTr="00C71080">
        <w:trPr>
          <w:trHeight w:val="426"/>
        </w:trPr>
        <w:tc>
          <w:tcPr>
            <w:tcW w:w="890" w:type="dxa"/>
          </w:tcPr>
          <w:p w14:paraId="29B81994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16BA1B55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7CB75A2D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210B696F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4DD88F2E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07F9B8F9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1239D318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4F6400C2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4A7DDF6D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9F14757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184AC048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6BF3E4F" w14:textId="77777777" w:rsidR="00D254CA" w:rsidRPr="00534473" w:rsidRDefault="00D254CA" w:rsidP="00D254CA"/>
        </w:tc>
      </w:tr>
      <w:tr w:rsidR="00D254CA" w:rsidRPr="00534473" w14:paraId="2F3D573E" w14:textId="77777777" w:rsidTr="00C71080">
        <w:trPr>
          <w:trHeight w:val="403"/>
        </w:trPr>
        <w:tc>
          <w:tcPr>
            <w:tcW w:w="890" w:type="dxa"/>
          </w:tcPr>
          <w:p w14:paraId="58D44415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6244D1BD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052F2006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7BEC29EB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2E110EDD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5F73FCBD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FB3D14C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30714D5E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05B1D343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12026917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0186503B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18C095BE" w14:textId="77777777" w:rsidR="00D254CA" w:rsidRPr="00534473" w:rsidRDefault="00D254CA" w:rsidP="00D254CA"/>
        </w:tc>
      </w:tr>
      <w:tr w:rsidR="00D254CA" w:rsidRPr="00534473" w14:paraId="291AFA4E" w14:textId="77777777" w:rsidTr="00C71080">
        <w:trPr>
          <w:trHeight w:val="426"/>
        </w:trPr>
        <w:tc>
          <w:tcPr>
            <w:tcW w:w="890" w:type="dxa"/>
          </w:tcPr>
          <w:p w14:paraId="5F48B3DC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0328E850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5364F7B7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637FF93A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3F891D6E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0A3AEC5E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118A78BD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0846B30B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1B4F724F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1E0F4D9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3E1E12DB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22C63639" w14:textId="77777777" w:rsidR="00D254CA" w:rsidRPr="00534473" w:rsidRDefault="00D254CA" w:rsidP="00D254CA"/>
        </w:tc>
      </w:tr>
      <w:tr w:rsidR="00D254CA" w:rsidRPr="00534473" w14:paraId="73567113" w14:textId="77777777" w:rsidTr="00C71080">
        <w:trPr>
          <w:trHeight w:val="426"/>
        </w:trPr>
        <w:tc>
          <w:tcPr>
            <w:tcW w:w="890" w:type="dxa"/>
          </w:tcPr>
          <w:p w14:paraId="0B0154C3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4D1D68D3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7C4B3207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6BCB2C67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6C7360FA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215C56E0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6E7D932F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62845AAC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0A976835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6D85660F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31A93F1E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44E72A81" w14:textId="77777777" w:rsidR="00D254CA" w:rsidRPr="00534473" w:rsidRDefault="00D254CA" w:rsidP="00D254CA"/>
        </w:tc>
      </w:tr>
      <w:tr w:rsidR="00D254CA" w:rsidRPr="00534473" w14:paraId="519952CC" w14:textId="77777777" w:rsidTr="00C71080">
        <w:trPr>
          <w:trHeight w:val="403"/>
        </w:trPr>
        <w:tc>
          <w:tcPr>
            <w:tcW w:w="890" w:type="dxa"/>
          </w:tcPr>
          <w:p w14:paraId="563CDA6A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7793FFBA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03C68001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71295C89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5ACFDA1F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2EFB5E5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121FBD6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3FC74571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5ABFCDE6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0B4AE632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536DC662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35607C9D" w14:textId="77777777" w:rsidR="00D254CA" w:rsidRPr="00534473" w:rsidRDefault="00D254CA" w:rsidP="00D254CA"/>
        </w:tc>
      </w:tr>
      <w:tr w:rsidR="00D254CA" w:rsidRPr="00534473" w14:paraId="70292EC7" w14:textId="77777777" w:rsidTr="00C71080">
        <w:trPr>
          <w:trHeight w:val="426"/>
        </w:trPr>
        <w:tc>
          <w:tcPr>
            <w:tcW w:w="890" w:type="dxa"/>
          </w:tcPr>
          <w:p w14:paraId="020A4C0E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601476CC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0C1E556B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02BFA42B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0D09C53D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4AE070CE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1F546FC9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05513E3A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18CCE022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06BF4083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721A91FE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05FA427" w14:textId="77777777" w:rsidR="00D254CA" w:rsidRPr="00534473" w:rsidRDefault="00D254CA" w:rsidP="00D254CA"/>
        </w:tc>
      </w:tr>
      <w:tr w:rsidR="00D254CA" w:rsidRPr="00534473" w14:paraId="74225F79" w14:textId="77777777" w:rsidTr="00C71080">
        <w:trPr>
          <w:trHeight w:val="403"/>
        </w:trPr>
        <w:tc>
          <w:tcPr>
            <w:tcW w:w="890" w:type="dxa"/>
          </w:tcPr>
          <w:p w14:paraId="76F4747D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1B25D2BA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1511F207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6C7EC2D1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5604C8AE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1093A5B0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0B4808B0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658200CE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4765D9DE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2963FD3B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7BF68344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3B16C8CE" w14:textId="77777777" w:rsidR="00D254CA" w:rsidRPr="00534473" w:rsidRDefault="00D254CA" w:rsidP="00D254CA"/>
        </w:tc>
      </w:tr>
      <w:tr w:rsidR="00D254CA" w:rsidRPr="00534473" w14:paraId="762901DC" w14:textId="77777777" w:rsidTr="00C71080">
        <w:trPr>
          <w:trHeight w:val="426"/>
        </w:trPr>
        <w:tc>
          <w:tcPr>
            <w:tcW w:w="890" w:type="dxa"/>
          </w:tcPr>
          <w:p w14:paraId="65B5A096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03DE8F9C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0C38037B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5BEA34D0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42F8F311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6391B568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67E935A3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78BBACC4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52DFD363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6FBD644A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4FBD573A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2DC83F16" w14:textId="77777777" w:rsidR="00D254CA" w:rsidRPr="00534473" w:rsidRDefault="00D254CA" w:rsidP="00D254CA"/>
        </w:tc>
      </w:tr>
      <w:tr w:rsidR="00D254CA" w:rsidRPr="00534473" w14:paraId="7B4402F8" w14:textId="77777777" w:rsidTr="00C71080">
        <w:trPr>
          <w:trHeight w:val="403"/>
        </w:trPr>
        <w:tc>
          <w:tcPr>
            <w:tcW w:w="890" w:type="dxa"/>
          </w:tcPr>
          <w:p w14:paraId="1E395115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17E8455C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44B98CC6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1D5A642B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2FC1901A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2FC1FE0D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403C12F0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5BAF4F56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6F838163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2307A96E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77FB9B2D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A7D12B9" w14:textId="77777777" w:rsidR="00D254CA" w:rsidRPr="00534473" w:rsidRDefault="00D254CA" w:rsidP="00D254CA"/>
        </w:tc>
      </w:tr>
      <w:tr w:rsidR="00D254CA" w:rsidRPr="00534473" w14:paraId="3EB182D2" w14:textId="77777777" w:rsidTr="00C71080">
        <w:trPr>
          <w:trHeight w:val="426"/>
        </w:trPr>
        <w:tc>
          <w:tcPr>
            <w:tcW w:w="890" w:type="dxa"/>
          </w:tcPr>
          <w:p w14:paraId="7B32D409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67FD457E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7A5FE616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4C0AC8BC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54C3C01E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4AE2758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5828631D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206F2B06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63D256B3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175502D9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335AEEF0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428D3831" w14:textId="77777777" w:rsidR="00D254CA" w:rsidRPr="00534473" w:rsidRDefault="00D254CA" w:rsidP="00D254CA"/>
        </w:tc>
      </w:tr>
      <w:tr w:rsidR="00D254CA" w:rsidRPr="00534473" w14:paraId="749DCA25" w14:textId="77777777" w:rsidTr="00C71080">
        <w:trPr>
          <w:trHeight w:val="426"/>
        </w:trPr>
        <w:tc>
          <w:tcPr>
            <w:tcW w:w="890" w:type="dxa"/>
          </w:tcPr>
          <w:p w14:paraId="3AF49605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542C0E97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3938895A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48FA1B02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3DEB0959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CD26B34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2F679BDC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34D3050A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1E751A5D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0D813170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30524C63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60493C5E" w14:textId="77777777" w:rsidR="00D254CA" w:rsidRPr="00534473" w:rsidRDefault="00D254CA" w:rsidP="00D254CA"/>
        </w:tc>
      </w:tr>
      <w:tr w:rsidR="00D254CA" w:rsidRPr="00534473" w14:paraId="0DDEBCCE" w14:textId="77777777" w:rsidTr="00C71080">
        <w:trPr>
          <w:trHeight w:val="403"/>
        </w:trPr>
        <w:tc>
          <w:tcPr>
            <w:tcW w:w="890" w:type="dxa"/>
          </w:tcPr>
          <w:p w14:paraId="6460F223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76361CED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1500A5BD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54E2FE07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23383F7E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3FE87C4C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54F539F0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5EBC8D38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02827FCE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636DA8DF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00F46535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3ADB65D7" w14:textId="77777777" w:rsidR="00D254CA" w:rsidRPr="00534473" w:rsidRDefault="00D254CA" w:rsidP="00D254CA"/>
        </w:tc>
      </w:tr>
      <w:tr w:rsidR="00D254CA" w:rsidRPr="00534473" w14:paraId="0C058A29" w14:textId="77777777" w:rsidTr="00C71080">
        <w:trPr>
          <w:trHeight w:val="426"/>
        </w:trPr>
        <w:tc>
          <w:tcPr>
            <w:tcW w:w="890" w:type="dxa"/>
          </w:tcPr>
          <w:p w14:paraId="34FDE5A8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0B602810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02EDB2FA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73F7C708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039B702E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D2B38E6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E32C57D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7CCF4903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3730FAFE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6D19A256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0B75A2B3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3AEF5E68" w14:textId="77777777" w:rsidR="00D254CA" w:rsidRPr="00534473" w:rsidRDefault="00D254CA" w:rsidP="00D254CA"/>
        </w:tc>
      </w:tr>
      <w:tr w:rsidR="00D254CA" w:rsidRPr="00534473" w14:paraId="31376783" w14:textId="77777777" w:rsidTr="00C71080">
        <w:trPr>
          <w:trHeight w:val="403"/>
        </w:trPr>
        <w:tc>
          <w:tcPr>
            <w:tcW w:w="890" w:type="dxa"/>
          </w:tcPr>
          <w:p w14:paraId="4B91FA38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3A392071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3C9E70AF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2555B70D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645C4084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4223FD24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9B32B36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698DAE5A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7B6696B9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29B123DB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0BB94AB9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5E745D98" w14:textId="77777777" w:rsidR="00D254CA" w:rsidRPr="00534473" w:rsidRDefault="00D254CA" w:rsidP="00D254CA"/>
        </w:tc>
      </w:tr>
      <w:tr w:rsidR="00D254CA" w:rsidRPr="00534473" w14:paraId="3D178520" w14:textId="77777777" w:rsidTr="00C71080">
        <w:trPr>
          <w:trHeight w:val="426"/>
        </w:trPr>
        <w:tc>
          <w:tcPr>
            <w:tcW w:w="890" w:type="dxa"/>
          </w:tcPr>
          <w:p w14:paraId="358AD785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2A7AD55F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45585F00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6A415365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67294612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35720E76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3A18A3F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17419ABC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4AD9DDE9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232315A7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140271A0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3CCDC551" w14:textId="77777777" w:rsidR="00D254CA" w:rsidRPr="00534473" w:rsidRDefault="00D254CA" w:rsidP="00D254CA"/>
        </w:tc>
      </w:tr>
      <w:tr w:rsidR="00D254CA" w:rsidRPr="00534473" w14:paraId="45243ADE" w14:textId="77777777" w:rsidTr="00C71080">
        <w:trPr>
          <w:trHeight w:val="403"/>
        </w:trPr>
        <w:tc>
          <w:tcPr>
            <w:tcW w:w="890" w:type="dxa"/>
          </w:tcPr>
          <w:p w14:paraId="4A5AE827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1C88FD9B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4E75EA31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1CA62D33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2E20B760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38279A0B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624D6C5D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4F4319DB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5C43B9E1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2D3EC5FB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5C3DEE78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4EF26BF3" w14:textId="77777777" w:rsidR="00D254CA" w:rsidRPr="00534473" w:rsidRDefault="00D254CA" w:rsidP="00D254CA"/>
        </w:tc>
      </w:tr>
      <w:tr w:rsidR="00D254CA" w:rsidRPr="00534473" w14:paraId="4A4FBDD7" w14:textId="77777777" w:rsidTr="00C71080">
        <w:trPr>
          <w:trHeight w:val="426"/>
        </w:trPr>
        <w:tc>
          <w:tcPr>
            <w:tcW w:w="890" w:type="dxa"/>
          </w:tcPr>
          <w:p w14:paraId="19F33E94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23B464C5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5A8AAB76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14E0BC2A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0C9F5920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582AC723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C26717D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69DCB833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53937D07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C306316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47563243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50D30410" w14:textId="77777777" w:rsidR="00D254CA" w:rsidRPr="00534473" w:rsidRDefault="00D254CA" w:rsidP="00D254CA"/>
        </w:tc>
      </w:tr>
      <w:tr w:rsidR="00D254CA" w:rsidRPr="00534473" w14:paraId="2E4A4B88" w14:textId="77777777" w:rsidTr="00C71080">
        <w:trPr>
          <w:trHeight w:val="426"/>
        </w:trPr>
        <w:tc>
          <w:tcPr>
            <w:tcW w:w="890" w:type="dxa"/>
          </w:tcPr>
          <w:p w14:paraId="7032CDC0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680C271F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3545D184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52837517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182FDFC8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FA8A8C2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045F2805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518EFFF0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75FD75E6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17A0DEFC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119728B7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6F01ACAD" w14:textId="77777777" w:rsidR="00D254CA" w:rsidRPr="00534473" w:rsidRDefault="00D254CA" w:rsidP="00D254CA"/>
        </w:tc>
      </w:tr>
      <w:tr w:rsidR="00D254CA" w:rsidRPr="00534473" w14:paraId="34BD63AF" w14:textId="77777777" w:rsidTr="00C71080">
        <w:trPr>
          <w:trHeight w:val="403"/>
        </w:trPr>
        <w:tc>
          <w:tcPr>
            <w:tcW w:w="890" w:type="dxa"/>
          </w:tcPr>
          <w:p w14:paraId="73405C6C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07268809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6C3D6ADA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0B392622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2A78A06C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0AF204E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09773EB5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3EAD6EA9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1E7B191F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737F77ED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7C28ABBE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3F51808C" w14:textId="77777777" w:rsidR="00D254CA" w:rsidRPr="00534473" w:rsidRDefault="00D254CA" w:rsidP="00D254CA"/>
        </w:tc>
      </w:tr>
      <w:tr w:rsidR="00D254CA" w:rsidRPr="00534473" w14:paraId="4A77094F" w14:textId="77777777" w:rsidTr="00C71080">
        <w:trPr>
          <w:trHeight w:val="426"/>
        </w:trPr>
        <w:tc>
          <w:tcPr>
            <w:tcW w:w="890" w:type="dxa"/>
          </w:tcPr>
          <w:p w14:paraId="60A60ED5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5D93EE8C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0F3363A7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4182BBA2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4F651802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456DC9D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435A75B6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00629892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6183B729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15167A7D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1A65C010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4C85F78F" w14:textId="77777777" w:rsidR="00D254CA" w:rsidRPr="00534473" w:rsidRDefault="00D254CA" w:rsidP="00D254CA"/>
        </w:tc>
      </w:tr>
      <w:tr w:rsidR="00D254CA" w:rsidRPr="00534473" w14:paraId="335A6E09" w14:textId="77777777" w:rsidTr="00C71080">
        <w:trPr>
          <w:trHeight w:val="403"/>
        </w:trPr>
        <w:tc>
          <w:tcPr>
            <w:tcW w:w="890" w:type="dxa"/>
          </w:tcPr>
          <w:p w14:paraId="53ACE5CD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2AF8DBF7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281B5B30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3C860CB7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7DA29EDF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62B5BB68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0E38249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630A0DDF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13C31ED2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3F822CF7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0003CEEF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2D265A14" w14:textId="77777777" w:rsidR="00D254CA" w:rsidRPr="00534473" w:rsidRDefault="00D254CA" w:rsidP="00D254CA"/>
        </w:tc>
      </w:tr>
      <w:tr w:rsidR="00D254CA" w:rsidRPr="00534473" w14:paraId="706152E3" w14:textId="77777777" w:rsidTr="00C71080">
        <w:trPr>
          <w:trHeight w:val="426"/>
        </w:trPr>
        <w:tc>
          <w:tcPr>
            <w:tcW w:w="890" w:type="dxa"/>
          </w:tcPr>
          <w:p w14:paraId="2F3C1C7C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301D8EA3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78F5CD47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08D11EFC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599E60EB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2BF8FA21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09A086E7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6E640742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0E7769CA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162212C6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3436E5BC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391832CA" w14:textId="77777777" w:rsidR="00D254CA" w:rsidRPr="00534473" w:rsidRDefault="00D254CA" w:rsidP="00D254CA"/>
        </w:tc>
      </w:tr>
      <w:tr w:rsidR="00D254CA" w:rsidRPr="00534473" w14:paraId="0984E7F1" w14:textId="77777777" w:rsidTr="00C71080">
        <w:trPr>
          <w:trHeight w:val="403"/>
        </w:trPr>
        <w:tc>
          <w:tcPr>
            <w:tcW w:w="890" w:type="dxa"/>
          </w:tcPr>
          <w:p w14:paraId="60B5B0B2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35487B99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38BA7BBE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6529F5B9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15C4A1E9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33842A1B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0502C11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4EB77559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6F1DA3D5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F230DAD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5ED083E2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0604D5F" w14:textId="77777777" w:rsidR="00D254CA" w:rsidRPr="00534473" w:rsidRDefault="00D254CA" w:rsidP="00D254CA"/>
        </w:tc>
      </w:tr>
      <w:tr w:rsidR="00D254CA" w:rsidRPr="00534473" w14:paraId="359A130C" w14:textId="77777777" w:rsidTr="00C71080">
        <w:trPr>
          <w:trHeight w:val="426"/>
        </w:trPr>
        <w:tc>
          <w:tcPr>
            <w:tcW w:w="890" w:type="dxa"/>
          </w:tcPr>
          <w:p w14:paraId="4AC2C565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2D1B886D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144D98DD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7FEE12E6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6B57FFBB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29FAA4A4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0F8AFD39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62213EC9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30727F02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337F4F56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36136764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2172364E" w14:textId="77777777" w:rsidR="00D254CA" w:rsidRPr="00534473" w:rsidRDefault="00D254CA" w:rsidP="00D254CA"/>
        </w:tc>
      </w:tr>
      <w:tr w:rsidR="00D254CA" w:rsidRPr="00534473" w14:paraId="785DC5EE" w14:textId="77777777" w:rsidTr="00C71080">
        <w:trPr>
          <w:trHeight w:val="426"/>
        </w:trPr>
        <w:tc>
          <w:tcPr>
            <w:tcW w:w="890" w:type="dxa"/>
          </w:tcPr>
          <w:p w14:paraId="72D97C7D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1C89AC0B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6899D35F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704ED83F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1BCAE8F1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5257295C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4DA9705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00E08A8A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412F7D04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5DBD4B9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6D7CB371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63FCE804" w14:textId="77777777" w:rsidR="00D254CA" w:rsidRPr="00534473" w:rsidRDefault="00D254CA" w:rsidP="00D254CA"/>
        </w:tc>
      </w:tr>
      <w:tr w:rsidR="00D254CA" w:rsidRPr="00534473" w14:paraId="69F46457" w14:textId="77777777" w:rsidTr="00C71080">
        <w:trPr>
          <w:trHeight w:val="403"/>
        </w:trPr>
        <w:tc>
          <w:tcPr>
            <w:tcW w:w="890" w:type="dxa"/>
          </w:tcPr>
          <w:p w14:paraId="407F2B8E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69B6B63C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2179F8DC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5F4CDA53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22608A28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6CA0D880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19E9AA3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6C9F4E08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36817B9F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20706033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12274B6A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884CE8B" w14:textId="77777777" w:rsidR="00D254CA" w:rsidRPr="00534473" w:rsidRDefault="00D254CA" w:rsidP="00D254CA"/>
        </w:tc>
      </w:tr>
      <w:tr w:rsidR="00D254CA" w:rsidRPr="00534473" w14:paraId="68A5D9B6" w14:textId="77777777" w:rsidTr="00C71080">
        <w:trPr>
          <w:trHeight w:val="426"/>
        </w:trPr>
        <w:tc>
          <w:tcPr>
            <w:tcW w:w="890" w:type="dxa"/>
          </w:tcPr>
          <w:p w14:paraId="5FBA4022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073B5317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09EF3AB4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39ABB859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0BCC0793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2D4B52B1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3DB0244C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296D42D7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5FA9F3AB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15F5BE7E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0F99934F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11B505A2" w14:textId="77777777" w:rsidR="00D254CA" w:rsidRPr="00534473" w:rsidRDefault="00D254CA" w:rsidP="00D254CA"/>
        </w:tc>
      </w:tr>
      <w:tr w:rsidR="00D254CA" w:rsidRPr="00534473" w14:paraId="36D183DB" w14:textId="77777777" w:rsidTr="00C71080">
        <w:trPr>
          <w:trHeight w:val="403"/>
        </w:trPr>
        <w:tc>
          <w:tcPr>
            <w:tcW w:w="890" w:type="dxa"/>
          </w:tcPr>
          <w:p w14:paraId="3D9E0E5B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7399A0D5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67BBFB2B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319FA120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53F50FCE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7B6C411A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030A7889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43BEDD70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0C41D7FA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5074479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12DAA7B5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696084BF" w14:textId="77777777" w:rsidR="00D254CA" w:rsidRPr="00534473" w:rsidRDefault="00D254CA" w:rsidP="00D254CA"/>
        </w:tc>
      </w:tr>
      <w:tr w:rsidR="00D254CA" w:rsidRPr="00534473" w14:paraId="48019BE0" w14:textId="77777777" w:rsidTr="00C71080">
        <w:trPr>
          <w:trHeight w:val="426"/>
        </w:trPr>
        <w:tc>
          <w:tcPr>
            <w:tcW w:w="890" w:type="dxa"/>
          </w:tcPr>
          <w:p w14:paraId="1EBC34B0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7" w:type="dxa"/>
            <w:shd w:val="clear" w:color="auto" w:fill="C5E0B3" w:themeFill="accent6" w:themeFillTint="66"/>
          </w:tcPr>
          <w:p w14:paraId="353E0C65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286E4AF8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2A3EE27D" w14:textId="77777777" w:rsidR="00D254CA" w:rsidRPr="00534473" w:rsidRDefault="00D254CA" w:rsidP="00D254CA"/>
        </w:tc>
        <w:tc>
          <w:tcPr>
            <w:tcW w:w="1016" w:type="dxa"/>
            <w:shd w:val="clear" w:color="auto" w:fill="F0A4D5"/>
          </w:tcPr>
          <w:p w14:paraId="49839972" w14:textId="77777777" w:rsidR="00D254CA" w:rsidRPr="00534473" w:rsidRDefault="00D254CA" w:rsidP="00D254CA"/>
        </w:tc>
        <w:tc>
          <w:tcPr>
            <w:tcW w:w="1047" w:type="dxa"/>
            <w:shd w:val="clear" w:color="auto" w:fill="E7E6E6" w:themeFill="background2"/>
          </w:tcPr>
          <w:p w14:paraId="58A2818E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6D5107F0" w14:textId="77777777" w:rsidR="00D254CA" w:rsidRPr="00534473" w:rsidRDefault="00D254CA" w:rsidP="00D254CA"/>
        </w:tc>
        <w:tc>
          <w:tcPr>
            <w:tcW w:w="896" w:type="dxa"/>
            <w:shd w:val="clear" w:color="auto" w:fill="F0A4D5"/>
          </w:tcPr>
          <w:p w14:paraId="58AA7CD8" w14:textId="77777777" w:rsidR="00D254CA" w:rsidRPr="00534473" w:rsidRDefault="00D254CA" w:rsidP="00D254CA"/>
        </w:tc>
        <w:tc>
          <w:tcPr>
            <w:tcW w:w="1006" w:type="dxa"/>
            <w:shd w:val="clear" w:color="auto" w:fill="F0A4D5"/>
          </w:tcPr>
          <w:p w14:paraId="1F8451A6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323D055A" w14:textId="77777777" w:rsidR="00D254CA" w:rsidRPr="00534473" w:rsidRDefault="00D254CA" w:rsidP="00D254CA"/>
        </w:tc>
        <w:tc>
          <w:tcPr>
            <w:tcW w:w="1057" w:type="dxa"/>
            <w:shd w:val="clear" w:color="auto" w:fill="B4C6E7" w:themeFill="accent1" w:themeFillTint="66"/>
          </w:tcPr>
          <w:p w14:paraId="6A032270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154D0D3D" w14:textId="77777777" w:rsidR="00D254CA" w:rsidRPr="00534473" w:rsidRDefault="00D254CA" w:rsidP="00D254CA"/>
        </w:tc>
      </w:tr>
    </w:tbl>
    <w:p w14:paraId="2F7A4124" w14:textId="5D0491B1" w:rsidR="00534473" w:rsidRDefault="00534473"/>
    <w:tbl>
      <w:tblPr>
        <w:tblStyle w:val="TableGrid12"/>
        <w:tblpPr w:leftFromText="180" w:rightFromText="180" w:horzAnchor="margin" w:tblpXSpec="center" w:tblpY="-405"/>
        <w:tblW w:w="10780" w:type="dxa"/>
        <w:tblLayout w:type="fixed"/>
        <w:tblLook w:val="04A0" w:firstRow="1" w:lastRow="0" w:firstColumn="1" w:lastColumn="0" w:noHBand="0" w:noVBand="1"/>
      </w:tblPr>
      <w:tblGrid>
        <w:gridCol w:w="879"/>
        <w:gridCol w:w="679"/>
        <w:gridCol w:w="914"/>
        <w:gridCol w:w="814"/>
        <w:gridCol w:w="1004"/>
        <w:gridCol w:w="1034"/>
        <w:gridCol w:w="771"/>
        <w:gridCol w:w="885"/>
        <w:gridCol w:w="994"/>
        <w:gridCol w:w="923"/>
        <w:gridCol w:w="1044"/>
        <w:gridCol w:w="839"/>
      </w:tblGrid>
      <w:tr w:rsidR="00D254CA" w:rsidRPr="00534473" w14:paraId="212A884A" w14:textId="77777777" w:rsidTr="00C71080">
        <w:trPr>
          <w:trHeight w:val="563"/>
        </w:trPr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0BF88CB" w14:textId="77777777" w:rsidR="00D254CA" w:rsidRPr="00534473" w:rsidRDefault="00D254CA" w:rsidP="00D254CA">
            <w:r w:rsidRPr="00534473">
              <w:rPr>
                <w:rFonts w:ascii="Arial" w:hAnsi="Arial" w:cs="Arial"/>
                <w:sz w:val="16"/>
                <w:szCs w:val="16"/>
              </w:rPr>
              <w:lastRenderedPageBreak/>
              <w:t>Day   #</w:t>
            </w:r>
          </w:p>
        </w:tc>
        <w:tc>
          <w:tcPr>
            <w:tcW w:w="679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C5E0B3" w:themeFill="accent6" w:themeFillTint="66"/>
          </w:tcPr>
          <w:p w14:paraId="1EEF8B92" w14:textId="2B2DD408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Math</w:t>
            </w:r>
          </w:p>
        </w:tc>
        <w:tc>
          <w:tcPr>
            <w:tcW w:w="91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66CA1FE0" w14:textId="6B9CD74D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Reading</w:t>
            </w:r>
          </w:p>
        </w:tc>
        <w:tc>
          <w:tcPr>
            <w:tcW w:w="81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7335CB49" w14:textId="4645E488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Writing</w:t>
            </w:r>
          </w:p>
        </w:tc>
        <w:tc>
          <w:tcPr>
            <w:tcW w:w="100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71C49379" w14:textId="44DA0FAF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 xml:space="preserve">Grammar </w:t>
            </w:r>
          </w:p>
        </w:tc>
        <w:tc>
          <w:tcPr>
            <w:tcW w:w="103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</w:tcPr>
          <w:p w14:paraId="1D5A6EC9" w14:textId="009D8DE1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Computer</w:t>
            </w:r>
          </w:p>
        </w:tc>
        <w:tc>
          <w:tcPr>
            <w:tcW w:w="77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3158E92A" w14:textId="5E4A6788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Vocab</w:t>
            </w:r>
          </w:p>
        </w:tc>
        <w:tc>
          <w:tcPr>
            <w:tcW w:w="885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3AF5C96C" w14:textId="374ECECE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Spelling</w:t>
            </w:r>
          </w:p>
        </w:tc>
        <w:tc>
          <w:tcPr>
            <w:tcW w:w="99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023D13EC" w14:textId="440677C1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Speaking Speech</w:t>
            </w:r>
          </w:p>
        </w:tc>
        <w:tc>
          <w:tcPr>
            <w:tcW w:w="923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7C31F67C" w14:textId="22AA57E9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Thinking</w:t>
            </w:r>
          </w:p>
        </w:tc>
        <w:tc>
          <w:tcPr>
            <w:tcW w:w="104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23C9E445" w14:textId="75208E80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Foreign Language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3A1E1"/>
          </w:tcPr>
          <w:p w14:paraId="1346E0CB" w14:textId="2DDE4177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English</w:t>
            </w:r>
          </w:p>
        </w:tc>
      </w:tr>
      <w:tr w:rsidR="00D254CA" w:rsidRPr="00534473" w14:paraId="4DAEE622" w14:textId="77777777" w:rsidTr="00C71080">
        <w:trPr>
          <w:trHeight w:val="421"/>
        </w:trPr>
        <w:tc>
          <w:tcPr>
            <w:tcW w:w="879" w:type="dxa"/>
          </w:tcPr>
          <w:p w14:paraId="77BB4FBA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67EE9265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46732866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4AE1A69F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4DC20C3C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285C37E9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74D99E83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5BA3029F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17A8717E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3416BF8C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67BF305A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2CAEEC60" w14:textId="77777777" w:rsidR="00D254CA" w:rsidRPr="00534473" w:rsidRDefault="00D254CA" w:rsidP="00D254CA"/>
        </w:tc>
      </w:tr>
      <w:tr w:rsidR="00D254CA" w:rsidRPr="00534473" w14:paraId="27A113BF" w14:textId="77777777" w:rsidTr="00C71080">
        <w:trPr>
          <w:trHeight w:val="399"/>
        </w:trPr>
        <w:tc>
          <w:tcPr>
            <w:tcW w:w="879" w:type="dxa"/>
          </w:tcPr>
          <w:p w14:paraId="49BF763A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51275AAC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6DCE5CE3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20CE5997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274FC9B4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3AF9BBAF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19A1F262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74DC49DA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420A2F80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1BCD0C5B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245FC425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08F4850E" w14:textId="77777777" w:rsidR="00D254CA" w:rsidRPr="00534473" w:rsidRDefault="00D254CA" w:rsidP="00D254CA"/>
        </w:tc>
      </w:tr>
      <w:tr w:rsidR="00D254CA" w:rsidRPr="00534473" w14:paraId="6DC74AAE" w14:textId="77777777" w:rsidTr="00C71080">
        <w:trPr>
          <w:trHeight w:val="421"/>
        </w:trPr>
        <w:tc>
          <w:tcPr>
            <w:tcW w:w="879" w:type="dxa"/>
          </w:tcPr>
          <w:p w14:paraId="697F5FEC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568FE342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690E44D9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63742BEC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7AC5D692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12C59714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41418D71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0ADC0437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359A757E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019A2F81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131D1B58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5EAEAA47" w14:textId="77777777" w:rsidR="00D254CA" w:rsidRPr="00534473" w:rsidRDefault="00D254CA" w:rsidP="00D254CA"/>
        </w:tc>
      </w:tr>
      <w:tr w:rsidR="00D254CA" w:rsidRPr="00534473" w14:paraId="7C9FC85F" w14:textId="77777777" w:rsidTr="00C71080">
        <w:trPr>
          <w:trHeight w:val="399"/>
        </w:trPr>
        <w:tc>
          <w:tcPr>
            <w:tcW w:w="879" w:type="dxa"/>
          </w:tcPr>
          <w:p w14:paraId="1188F87D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4EB18FE0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0CE9749F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732BAEFB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6DE4CE5D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7DCDB74C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57FDE601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426D96E5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0142A391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74899304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5CD9FA23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315DF57F" w14:textId="77777777" w:rsidR="00D254CA" w:rsidRPr="00534473" w:rsidRDefault="00D254CA" w:rsidP="00D254CA"/>
        </w:tc>
      </w:tr>
      <w:tr w:rsidR="00D254CA" w:rsidRPr="00534473" w14:paraId="0D7B33F1" w14:textId="77777777" w:rsidTr="00C71080">
        <w:trPr>
          <w:trHeight w:val="421"/>
        </w:trPr>
        <w:tc>
          <w:tcPr>
            <w:tcW w:w="879" w:type="dxa"/>
          </w:tcPr>
          <w:p w14:paraId="18D6F068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08D17E0E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67DDA25F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3CAAF4B2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057A36DF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3C97B332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22C2691F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17478994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2E75B8E6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754329FD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2CAED855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4AADED73" w14:textId="77777777" w:rsidR="00D254CA" w:rsidRPr="00534473" w:rsidRDefault="00D254CA" w:rsidP="00D254CA"/>
        </w:tc>
      </w:tr>
      <w:tr w:rsidR="00D254CA" w:rsidRPr="00534473" w14:paraId="1AD87675" w14:textId="77777777" w:rsidTr="00C71080">
        <w:trPr>
          <w:trHeight w:val="421"/>
        </w:trPr>
        <w:tc>
          <w:tcPr>
            <w:tcW w:w="879" w:type="dxa"/>
          </w:tcPr>
          <w:p w14:paraId="4A844BE3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50602B2A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1464D316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7B02AAE3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3062B3A3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559240B7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66C997C7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5ED08B54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017DEDC9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5717EA72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4B89FA9F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07607796" w14:textId="77777777" w:rsidR="00D254CA" w:rsidRPr="00534473" w:rsidRDefault="00D254CA" w:rsidP="00D254CA"/>
        </w:tc>
      </w:tr>
      <w:tr w:rsidR="00D254CA" w:rsidRPr="00534473" w14:paraId="6B5CB3E9" w14:textId="77777777" w:rsidTr="00C71080">
        <w:trPr>
          <w:trHeight w:val="399"/>
        </w:trPr>
        <w:tc>
          <w:tcPr>
            <w:tcW w:w="879" w:type="dxa"/>
          </w:tcPr>
          <w:p w14:paraId="7D452C7C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61C883E9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64796D04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21581775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4B88B7A6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56FA3478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57BBBF47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58A5DEE8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6E655B7F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41740296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1A93FA41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39F44736" w14:textId="77777777" w:rsidR="00D254CA" w:rsidRPr="00534473" w:rsidRDefault="00D254CA" w:rsidP="00D254CA"/>
        </w:tc>
      </w:tr>
      <w:tr w:rsidR="00D254CA" w:rsidRPr="00534473" w14:paraId="497F8488" w14:textId="77777777" w:rsidTr="00C71080">
        <w:trPr>
          <w:trHeight w:val="421"/>
        </w:trPr>
        <w:tc>
          <w:tcPr>
            <w:tcW w:w="879" w:type="dxa"/>
          </w:tcPr>
          <w:p w14:paraId="5E6EF4EB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61B6BE33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3AAB9AC5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645D5526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6B988DFC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568BEE10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5138BCD8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08B18CEE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1E782D80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03765355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6D679075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391DDBA1" w14:textId="77777777" w:rsidR="00D254CA" w:rsidRPr="00534473" w:rsidRDefault="00D254CA" w:rsidP="00D254CA"/>
        </w:tc>
      </w:tr>
      <w:tr w:rsidR="00D254CA" w:rsidRPr="00534473" w14:paraId="299DE9DA" w14:textId="77777777" w:rsidTr="00C71080">
        <w:trPr>
          <w:trHeight w:val="399"/>
        </w:trPr>
        <w:tc>
          <w:tcPr>
            <w:tcW w:w="879" w:type="dxa"/>
          </w:tcPr>
          <w:p w14:paraId="3C0C3577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3B6BEAD3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361C7D44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7DFE60A8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22CF0DC3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7C4FA7B6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16E1E1F6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72A6631F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74358469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44259C91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71F43A38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416A647D" w14:textId="77777777" w:rsidR="00D254CA" w:rsidRPr="00534473" w:rsidRDefault="00D254CA" w:rsidP="00D254CA"/>
        </w:tc>
      </w:tr>
      <w:tr w:rsidR="00D254CA" w:rsidRPr="00534473" w14:paraId="31FE420C" w14:textId="77777777" w:rsidTr="00C71080">
        <w:trPr>
          <w:trHeight w:val="421"/>
        </w:trPr>
        <w:tc>
          <w:tcPr>
            <w:tcW w:w="879" w:type="dxa"/>
          </w:tcPr>
          <w:p w14:paraId="2A210CE4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50F83F40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5E9F4B79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201F36E7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6889FC81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10A8D0BC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375C770B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714FA40E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17559CBB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4A6A7E49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727B93E1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09E50505" w14:textId="77777777" w:rsidR="00D254CA" w:rsidRPr="00534473" w:rsidRDefault="00D254CA" w:rsidP="00D254CA"/>
        </w:tc>
      </w:tr>
      <w:tr w:rsidR="00D254CA" w:rsidRPr="00534473" w14:paraId="09C9F0B1" w14:textId="77777777" w:rsidTr="00C71080">
        <w:trPr>
          <w:trHeight w:val="399"/>
        </w:trPr>
        <w:tc>
          <w:tcPr>
            <w:tcW w:w="879" w:type="dxa"/>
          </w:tcPr>
          <w:p w14:paraId="023886CD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4D98220A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605EC2FC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2E6B16DD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5D58E38A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361E1B5F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3C0CD71D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53A557F0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092B7B51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64267FD5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3402EB11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6F00B919" w14:textId="77777777" w:rsidR="00D254CA" w:rsidRPr="00534473" w:rsidRDefault="00D254CA" w:rsidP="00D254CA"/>
        </w:tc>
      </w:tr>
      <w:tr w:rsidR="00D254CA" w:rsidRPr="00534473" w14:paraId="7365CB46" w14:textId="77777777" w:rsidTr="00C71080">
        <w:trPr>
          <w:trHeight w:val="421"/>
        </w:trPr>
        <w:tc>
          <w:tcPr>
            <w:tcW w:w="879" w:type="dxa"/>
          </w:tcPr>
          <w:p w14:paraId="23236C7A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21054450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621A692F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2A420BCA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42CB0472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01766EDF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3788123E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7A3094F6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34CF8EC3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19A4B02D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5E075FF3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5BF8D08E" w14:textId="77777777" w:rsidR="00D254CA" w:rsidRPr="00534473" w:rsidRDefault="00D254CA" w:rsidP="00D254CA"/>
        </w:tc>
      </w:tr>
      <w:tr w:rsidR="00D254CA" w:rsidRPr="00534473" w14:paraId="2ACB177E" w14:textId="77777777" w:rsidTr="00C71080">
        <w:trPr>
          <w:trHeight w:val="421"/>
        </w:trPr>
        <w:tc>
          <w:tcPr>
            <w:tcW w:w="879" w:type="dxa"/>
          </w:tcPr>
          <w:p w14:paraId="233427A7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22E208D0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5478D08E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39E5ABE2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3AFFBDD7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0022B88D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4F0EABB9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00DEC263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7CD3FA39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6B3347A1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294FD8A9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773797E5" w14:textId="77777777" w:rsidR="00D254CA" w:rsidRPr="00534473" w:rsidRDefault="00D254CA" w:rsidP="00D254CA"/>
        </w:tc>
      </w:tr>
      <w:tr w:rsidR="00D254CA" w:rsidRPr="00534473" w14:paraId="39C4F315" w14:textId="77777777" w:rsidTr="00C71080">
        <w:trPr>
          <w:trHeight w:val="399"/>
        </w:trPr>
        <w:tc>
          <w:tcPr>
            <w:tcW w:w="879" w:type="dxa"/>
          </w:tcPr>
          <w:p w14:paraId="4C50F472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58BE91AE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21E79901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4CE57834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1A414F9D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56980304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20B88726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62257659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523A215A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1B1E5E8D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771E0D6D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56F6165E" w14:textId="77777777" w:rsidR="00D254CA" w:rsidRPr="00534473" w:rsidRDefault="00D254CA" w:rsidP="00D254CA"/>
        </w:tc>
      </w:tr>
      <w:tr w:rsidR="00D254CA" w:rsidRPr="00534473" w14:paraId="46E52731" w14:textId="77777777" w:rsidTr="00C71080">
        <w:trPr>
          <w:trHeight w:val="421"/>
        </w:trPr>
        <w:tc>
          <w:tcPr>
            <w:tcW w:w="879" w:type="dxa"/>
          </w:tcPr>
          <w:p w14:paraId="53AE4BC9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609E5215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34BFD755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3EB49A57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3191D9DE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435FE075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5032B4EE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4453F2CA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63961189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0F2BB307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1A7FC97E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3361B839" w14:textId="77777777" w:rsidR="00D254CA" w:rsidRPr="00534473" w:rsidRDefault="00D254CA" w:rsidP="00D254CA"/>
        </w:tc>
      </w:tr>
      <w:tr w:rsidR="00D254CA" w:rsidRPr="00534473" w14:paraId="0209FA1C" w14:textId="77777777" w:rsidTr="00C71080">
        <w:trPr>
          <w:trHeight w:val="399"/>
        </w:trPr>
        <w:tc>
          <w:tcPr>
            <w:tcW w:w="879" w:type="dxa"/>
          </w:tcPr>
          <w:p w14:paraId="601D5D63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61948FF4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1B63808C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53474CD4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715B5647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5809C5E5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09F9D5CF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508C2417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2B51618B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6C17ED81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6CFF7029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1E7ED04E" w14:textId="77777777" w:rsidR="00D254CA" w:rsidRPr="00534473" w:rsidRDefault="00D254CA" w:rsidP="00D254CA"/>
        </w:tc>
      </w:tr>
      <w:tr w:rsidR="00D254CA" w:rsidRPr="00534473" w14:paraId="75E3FCCE" w14:textId="77777777" w:rsidTr="00C71080">
        <w:trPr>
          <w:trHeight w:val="421"/>
        </w:trPr>
        <w:tc>
          <w:tcPr>
            <w:tcW w:w="879" w:type="dxa"/>
          </w:tcPr>
          <w:p w14:paraId="53CCB95F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6FF04A00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7053E6B2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5DC62EE0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17013D17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25915C8C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54981B62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6A5F651A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68B682DD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3CC7521E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45A63013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138F2751" w14:textId="77777777" w:rsidR="00D254CA" w:rsidRPr="00534473" w:rsidRDefault="00D254CA" w:rsidP="00D254CA"/>
        </w:tc>
      </w:tr>
      <w:tr w:rsidR="00D254CA" w:rsidRPr="00534473" w14:paraId="1CC8A847" w14:textId="77777777" w:rsidTr="00C71080">
        <w:trPr>
          <w:trHeight w:val="399"/>
        </w:trPr>
        <w:tc>
          <w:tcPr>
            <w:tcW w:w="879" w:type="dxa"/>
          </w:tcPr>
          <w:p w14:paraId="46665562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5EE675D4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4A432F11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0E716BFB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304836A1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5D648C0A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755D3565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13D654C3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207E7410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2E375EA2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1D363802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440F5F52" w14:textId="77777777" w:rsidR="00D254CA" w:rsidRPr="00534473" w:rsidRDefault="00D254CA" w:rsidP="00D254CA"/>
        </w:tc>
      </w:tr>
      <w:tr w:rsidR="00D254CA" w:rsidRPr="00534473" w14:paraId="40BA59F8" w14:textId="77777777" w:rsidTr="00C71080">
        <w:trPr>
          <w:trHeight w:val="421"/>
        </w:trPr>
        <w:tc>
          <w:tcPr>
            <w:tcW w:w="879" w:type="dxa"/>
          </w:tcPr>
          <w:p w14:paraId="58EC7D50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039057E2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53882934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29A1A142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38B433FF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743BA15D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2EAA63EC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59C82761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6E9B9B7D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62A8EFC9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0603E916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5F119628" w14:textId="77777777" w:rsidR="00D254CA" w:rsidRPr="00534473" w:rsidRDefault="00D254CA" w:rsidP="00D254CA"/>
        </w:tc>
      </w:tr>
      <w:tr w:rsidR="00D254CA" w:rsidRPr="00534473" w14:paraId="76B1507D" w14:textId="77777777" w:rsidTr="00C71080">
        <w:trPr>
          <w:trHeight w:val="421"/>
        </w:trPr>
        <w:tc>
          <w:tcPr>
            <w:tcW w:w="879" w:type="dxa"/>
          </w:tcPr>
          <w:p w14:paraId="481A45FA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32FB5B37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6FE72D30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12BD6CF9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080A3A8B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0B748ED0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11976A67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78D9A4AA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508F1740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1C7BD814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561D4B56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3CDFF470" w14:textId="77777777" w:rsidR="00D254CA" w:rsidRPr="00534473" w:rsidRDefault="00D254CA" w:rsidP="00D254CA"/>
        </w:tc>
      </w:tr>
      <w:tr w:rsidR="00D254CA" w:rsidRPr="00534473" w14:paraId="1C0AD1A2" w14:textId="77777777" w:rsidTr="00C71080">
        <w:trPr>
          <w:trHeight w:val="399"/>
        </w:trPr>
        <w:tc>
          <w:tcPr>
            <w:tcW w:w="879" w:type="dxa"/>
          </w:tcPr>
          <w:p w14:paraId="0B69C985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74649B66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52AA9F13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76A58207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467A367C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59891B45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7BE8194E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121FAD1D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6440FB0A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2BEB8FBE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06F62F17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2D792846" w14:textId="77777777" w:rsidR="00D254CA" w:rsidRPr="00534473" w:rsidRDefault="00D254CA" w:rsidP="00D254CA"/>
        </w:tc>
      </w:tr>
      <w:tr w:rsidR="00D254CA" w:rsidRPr="00534473" w14:paraId="45AB3DE4" w14:textId="77777777" w:rsidTr="00C71080">
        <w:trPr>
          <w:trHeight w:val="421"/>
        </w:trPr>
        <w:tc>
          <w:tcPr>
            <w:tcW w:w="879" w:type="dxa"/>
          </w:tcPr>
          <w:p w14:paraId="66190346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689F82F2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4A6F7B0B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31D03BE0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1C95C2EA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386349E0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5415D90F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6535079D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3E71F2D8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347E1605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641F9794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2B06F9D6" w14:textId="77777777" w:rsidR="00D254CA" w:rsidRPr="00534473" w:rsidRDefault="00D254CA" w:rsidP="00D254CA"/>
        </w:tc>
      </w:tr>
      <w:tr w:rsidR="00D254CA" w:rsidRPr="00534473" w14:paraId="0E25C480" w14:textId="77777777" w:rsidTr="00C71080">
        <w:trPr>
          <w:trHeight w:val="399"/>
        </w:trPr>
        <w:tc>
          <w:tcPr>
            <w:tcW w:w="879" w:type="dxa"/>
          </w:tcPr>
          <w:p w14:paraId="557221AD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1682DF7D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35C478A1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4D54977F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4144C944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06E9FF49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59F3553B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67199DBC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5CC52550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12355D1C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2441B5FE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07EF9B4E" w14:textId="77777777" w:rsidR="00D254CA" w:rsidRPr="00534473" w:rsidRDefault="00D254CA" w:rsidP="00D254CA"/>
        </w:tc>
      </w:tr>
      <w:tr w:rsidR="00D254CA" w:rsidRPr="00534473" w14:paraId="2BCA4657" w14:textId="77777777" w:rsidTr="00C71080">
        <w:trPr>
          <w:trHeight w:val="421"/>
        </w:trPr>
        <w:tc>
          <w:tcPr>
            <w:tcW w:w="879" w:type="dxa"/>
          </w:tcPr>
          <w:p w14:paraId="59F008B6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688B2061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3C662984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36538598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3D38ED7D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4BFBA302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0FA97253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72939186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2242A470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71AB1FBF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4CEDD208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5A9F4942" w14:textId="77777777" w:rsidR="00D254CA" w:rsidRPr="00534473" w:rsidRDefault="00D254CA" w:rsidP="00D254CA"/>
        </w:tc>
      </w:tr>
      <w:tr w:rsidR="00D254CA" w:rsidRPr="00534473" w14:paraId="145AE773" w14:textId="77777777" w:rsidTr="00C71080">
        <w:trPr>
          <w:trHeight w:val="399"/>
        </w:trPr>
        <w:tc>
          <w:tcPr>
            <w:tcW w:w="879" w:type="dxa"/>
          </w:tcPr>
          <w:p w14:paraId="09F93786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38D3C0D5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2E998B37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537E7CAB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36819519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2441A5EB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0586E6F1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2356525E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41A29712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158A6CDA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7A7E9C77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6645870D" w14:textId="77777777" w:rsidR="00D254CA" w:rsidRPr="00534473" w:rsidRDefault="00D254CA" w:rsidP="00D254CA"/>
        </w:tc>
      </w:tr>
      <w:tr w:rsidR="00D254CA" w:rsidRPr="00534473" w14:paraId="08FC8EA6" w14:textId="77777777" w:rsidTr="00C71080">
        <w:trPr>
          <w:trHeight w:val="421"/>
        </w:trPr>
        <w:tc>
          <w:tcPr>
            <w:tcW w:w="879" w:type="dxa"/>
          </w:tcPr>
          <w:p w14:paraId="7E6DE590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590CCDC1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5B3E5C79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026E755D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6299175F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26228643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15856E4B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3AE4DE55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7932275C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141CF560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35FE2E94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734DC146" w14:textId="77777777" w:rsidR="00D254CA" w:rsidRPr="00534473" w:rsidRDefault="00D254CA" w:rsidP="00D254CA"/>
        </w:tc>
      </w:tr>
      <w:tr w:rsidR="00D254CA" w:rsidRPr="00534473" w14:paraId="1E1A6BE9" w14:textId="77777777" w:rsidTr="00C71080">
        <w:trPr>
          <w:trHeight w:val="421"/>
        </w:trPr>
        <w:tc>
          <w:tcPr>
            <w:tcW w:w="879" w:type="dxa"/>
          </w:tcPr>
          <w:p w14:paraId="5BF91F4A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7F32416E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46051A36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4CCB7032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339BFB31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02005627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61F5D75B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2F5398F3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351F796C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1381E13B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78AA425D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36C0D0E3" w14:textId="77777777" w:rsidR="00D254CA" w:rsidRPr="00534473" w:rsidRDefault="00D254CA" w:rsidP="00D254CA"/>
        </w:tc>
      </w:tr>
      <w:tr w:rsidR="00D254CA" w:rsidRPr="00534473" w14:paraId="340002E0" w14:textId="77777777" w:rsidTr="00C71080">
        <w:trPr>
          <w:trHeight w:val="399"/>
        </w:trPr>
        <w:tc>
          <w:tcPr>
            <w:tcW w:w="879" w:type="dxa"/>
          </w:tcPr>
          <w:p w14:paraId="76AA7C25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0569819E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3B9E4CB6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42F1B271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4D57681A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2D417920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43D085A2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31A37CDB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67F9B1B3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71231F8D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6B7E6A44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6BBFB141" w14:textId="77777777" w:rsidR="00D254CA" w:rsidRPr="00534473" w:rsidRDefault="00D254CA" w:rsidP="00D254CA"/>
        </w:tc>
      </w:tr>
      <w:tr w:rsidR="00D254CA" w:rsidRPr="00534473" w14:paraId="628292CB" w14:textId="77777777" w:rsidTr="00C71080">
        <w:trPr>
          <w:trHeight w:val="421"/>
        </w:trPr>
        <w:tc>
          <w:tcPr>
            <w:tcW w:w="879" w:type="dxa"/>
          </w:tcPr>
          <w:p w14:paraId="7F7B1361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2FA35F6F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2990EE15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380A5D6B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00AE97C9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45019931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695EB5DB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71737BAE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765CBC57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5EB258CE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7B05B2C5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24A82AE6" w14:textId="77777777" w:rsidR="00D254CA" w:rsidRPr="00534473" w:rsidRDefault="00D254CA" w:rsidP="00D254CA"/>
        </w:tc>
      </w:tr>
      <w:tr w:rsidR="00D254CA" w:rsidRPr="00534473" w14:paraId="4E123C8C" w14:textId="77777777" w:rsidTr="00C71080">
        <w:trPr>
          <w:trHeight w:val="399"/>
        </w:trPr>
        <w:tc>
          <w:tcPr>
            <w:tcW w:w="879" w:type="dxa"/>
          </w:tcPr>
          <w:p w14:paraId="46465C66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1453890D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63BD82F3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78558C33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04F07E43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19287C07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412AC80C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21495458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15358199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40B984F4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282E4B3A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1308A798" w14:textId="77777777" w:rsidR="00D254CA" w:rsidRPr="00534473" w:rsidRDefault="00D254CA" w:rsidP="00D254CA"/>
        </w:tc>
      </w:tr>
      <w:tr w:rsidR="00D254CA" w:rsidRPr="00534473" w14:paraId="53565F6C" w14:textId="77777777" w:rsidTr="00C71080">
        <w:trPr>
          <w:trHeight w:val="421"/>
        </w:trPr>
        <w:tc>
          <w:tcPr>
            <w:tcW w:w="879" w:type="dxa"/>
          </w:tcPr>
          <w:p w14:paraId="2CA9A7E5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79" w:type="dxa"/>
            <w:shd w:val="clear" w:color="auto" w:fill="C5E0B3" w:themeFill="accent6" w:themeFillTint="66"/>
          </w:tcPr>
          <w:p w14:paraId="039AB84A" w14:textId="77777777" w:rsidR="00D254CA" w:rsidRPr="00534473" w:rsidRDefault="00D254CA" w:rsidP="00D254CA"/>
        </w:tc>
        <w:tc>
          <w:tcPr>
            <w:tcW w:w="914" w:type="dxa"/>
            <w:shd w:val="clear" w:color="auto" w:fill="F0A4D5"/>
          </w:tcPr>
          <w:p w14:paraId="619C95EB" w14:textId="77777777" w:rsidR="00D254CA" w:rsidRPr="00534473" w:rsidRDefault="00D254CA" w:rsidP="00D254CA"/>
        </w:tc>
        <w:tc>
          <w:tcPr>
            <w:tcW w:w="814" w:type="dxa"/>
            <w:shd w:val="clear" w:color="auto" w:fill="F0A4D5"/>
          </w:tcPr>
          <w:p w14:paraId="4F304A90" w14:textId="77777777" w:rsidR="00D254CA" w:rsidRPr="00534473" w:rsidRDefault="00D254CA" w:rsidP="00D254CA"/>
        </w:tc>
        <w:tc>
          <w:tcPr>
            <w:tcW w:w="1004" w:type="dxa"/>
            <w:shd w:val="clear" w:color="auto" w:fill="F0A4D5"/>
          </w:tcPr>
          <w:p w14:paraId="0AA94943" w14:textId="77777777" w:rsidR="00D254CA" w:rsidRPr="00534473" w:rsidRDefault="00D254CA" w:rsidP="00D254CA"/>
        </w:tc>
        <w:tc>
          <w:tcPr>
            <w:tcW w:w="1034" w:type="dxa"/>
            <w:shd w:val="clear" w:color="auto" w:fill="E7E6E6" w:themeFill="background2"/>
          </w:tcPr>
          <w:p w14:paraId="1B6C45BE" w14:textId="77777777" w:rsidR="00D254CA" w:rsidRPr="00534473" w:rsidRDefault="00D254CA" w:rsidP="00D254CA"/>
        </w:tc>
        <w:tc>
          <w:tcPr>
            <w:tcW w:w="771" w:type="dxa"/>
            <w:shd w:val="clear" w:color="auto" w:fill="F0A4D5"/>
          </w:tcPr>
          <w:p w14:paraId="23BC388E" w14:textId="77777777" w:rsidR="00D254CA" w:rsidRPr="00534473" w:rsidRDefault="00D254CA" w:rsidP="00D254CA"/>
        </w:tc>
        <w:tc>
          <w:tcPr>
            <w:tcW w:w="885" w:type="dxa"/>
            <w:shd w:val="clear" w:color="auto" w:fill="F0A4D5"/>
          </w:tcPr>
          <w:p w14:paraId="06D271B6" w14:textId="77777777" w:rsidR="00D254CA" w:rsidRPr="00534473" w:rsidRDefault="00D254CA" w:rsidP="00D254CA"/>
        </w:tc>
        <w:tc>
          <w:tcPr>
            <w:tcW w:w="994" w:type="dxa"/>
            <w:shd w:val="clear" w:color="auto" w:fill="F0A4D5"/>
          </w:tcPr>
          <w:p w14:paraId="52610997" w14:textId="77777777" w:rsidR="00D254CA" w:rsidRPr="00534473" w:rsidRDefault="00D254CA" w:rsidP="00D254CA"/>
        </w:tc>
        <w:tc>
          <w:tcPr>
            <w:tcW w:w="923" w:type="dxa"/>
            <w:shd w:val="clear" w:color="auto" w:fill="F0A4D5"/>
          </w:tcPr>
          <w:p w14:paraId="6FB9C1B7" w14:textId="77777777" w:rsidR="00D254CA" w:rsidRPr="00534473" w:rsidRDefault="00D254CA" w:rsidP="00D254CA"/>
        </w:tc>
        <w:tc>
          <w:tcPr>
            <w:tcW w:w="1044" w:type="dxa"/>
            <w:shd w:val="clear" w:color="auto" w:fill="B4C6E7" w:themeFill="accent1" w:themeFillTint="66"/>
          </w:tcPr>
          <w:p w14:paraId="44497DD8" w14:textId="77777777" w:rsidR="00D254CA" w:rsidRPr="00534473" w:rsidRDefault="00D254CA" w:rsidP="00D254CA"/>
        </w:tc>
        <w:tc>
          <w:tcPr>
            <w:tcW w:w="839" w:type="dxa"/>
            <w:shd w:val="clear" w:color="auto" w:fill="F3A1E1"/>
          </w:tcPr>
          <w:p w14:paraId="526DA4C1" w14:textId="77777777" w:rsidR="00D254CA" w:rsidRPr="00534473" w:rsidRDefault="00D254CA" w:rsidP="00D254CA"/>
        </w:tc>
      </w:tr>
    </w:tbl>
    <w:p w14:paraId="13560BDE" w14:textId="3E8049C2" w:rsidR="00534473" w:rsidRDefault="00534473"/>
    <w:tbl>
      <w:tblPr>
        <w:tblStyle w:val="TableGrid13"/>
        <w:tblpPr w:leftFromText="180" w:rightFromText="180" w:horzAnchor="margin" w:tblpXSpec="center" w:tblpY="-405"/>
        <w:tblW w:w="10911" w:type="dxa"/>
        <w:tblLayout w:type="fixed"/>
        <w:tblLook w:val="04A0" w:firstRow="1" w:lastRow="0" w:firstColumn="1" w:lastColumn="0" w:noHBand="0" w:noVBand="1"/>
      </w:tblPr>
      <w:tblGrid>
        <w:gridCol w:w="889"/>
        <w:gridCol w:w="686"/>
        <w:gridCol w:w="926"/>
        <w:gridCol w:w="824"/>
        <w:gridCol w:w="1017"/>
        <w:gridCol w:w="1046"/>
        <w:gridCol w:w="781"/>
        <w:gridCol w:w="895"/>
        <w:gridCol w:w="1007"/>
        <w:gridCol w:w="935"/>
        <w:gridCol w:w="1056"/>
        <w:gridCol w:w="849"/>
      </w:tblGrid>
      <w:tr w:rsidR="00E1424F" w:rsidRPr="00534473" w14:paraId="1E3011F7" w14:textId="77777777" w:rsidTr="00E1424F">
        <w:trPr>
          <w:trHeight w:val="584"/>
        </w:trPr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30B15CF" w14:textId="77777777" w:rsidR="00D254CA" w:rsidRPr="00534473" w:rsidRDefault="00D254CA" w:rsidP="00D254CA">
            <w:r w:rsidRPr="00534473">
              <w:rPr>
                <w:rFonts w:ascii="Arial" w:hAnsi="Arial" w:cs="Arial"/>
                <w:sz w:val="16"/>
                <w:szCs w:val="16"/>
              </w:rPr>
              <w:lastRenderedPageBreak/>
              <w:t>Day   #</w:t>
            </w:r>
          </w:p>
        </w:tc>
        <w:tc>
          <w:tcPr>
            <w:tcW w:w="68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C5E0B3" w:themeFill="accent6" w:themeFillTint="66"/>
          </w:tcPr>
          <w:p w14:paraId="0B509E17" w14:textId="4851C082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Math</w:t>
            </w:r>
          </w:p>
        </w:tc>
        <w:tc>
          <w:tcPr>
            <w:tcW w:w="92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2ECD7D72" w14:textId="279AE4FC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Reading</w:t>
            </w:r>
          </w:p>
        </w:tc>
        <w:tc>
          <w:tcPr>
            <w:tcW w:w="82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1C5254E2" w14:textId="0BE3AC7E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Writing</w:t>
            </w:r>
          </w:p>
        </w:tc>
        <w:tc>
          <w:tcPr>
            <w:tcW w:w="101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1D8F2D1B" w14:textId="65A51355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 xml:space="preserve">Grammar </w:t>
            </w:r>
          </w:p>
        </w:tc>
        <w:tc>
          <w:tcPr>
            <w:tcW w:w="104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</w:tcPr>
          <w:p w14:paraId="18C237D5" w14:textId="1F2ED5E8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Computer</w:t>
            </w:r>
          </w:p>
        </w:tc>
        <w:tc>
          <w:tcPr>
            <w:tcW w:w="78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6DE4A3BE" w14:textId="05AD2763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Vocab</w:t>
            </w:r>
          </w:p>
        </w:tc>
        <w:tc>
          <w:tcPr>
            <w:tcW w:w="895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776AA728" w14:textId="6F1EDA1E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Spelling</w:t>
            </w:r>
          </w:p>
        </w:tc>
        <w:tc>
          <w:tcPr>
            <w:tcW w:w="100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519BA28A" w14:textId="30B9BA83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Speaking Speech</w:t>
            </w:r>
          </w:p>
        </w:tc>
        <w:tc>
          <w:tcPr>
            <w:tcW w:w="935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0A4D5"/>
          </w:tcPr>
          <w:p w14:paraId="5AB76F75" w14:textId="6A37D5D6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Thinking</w:t>
            </w: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B4C6E7" w:themeFill="accent1" w:themeFillTint="66"/>
          </w:tcPr>
          <w:p w14:paraId="4A3BC7DA" w14:textId="2F9014BD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Foreign Language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3A1E1"/>
          </w:tcPr>
          <w:p w14:paraId="726EC2B2" w14:textId="394FA6DC" w:rsidR="00D254CA" w:rsidRPr="00534473" w:rsidRDefault="00D254CA" w:rsidP="00D254CA">
            <w:pPr>
              <w:rPr>
                <w:sz w:val="18"/>
                <w:szCs w:val="18"/>
              </w:rPr>
            </w:pPr>
            <w:r w:rsidRPr="001F0FB5">
              <w:rPr>
                <w:rFonts w:ascii="Arial" w:hAnsi="Arial" w:cs="Arial"/>
                <w:sz w:val="18"/>
                <w:szCs w:val="18"/>
              </w:rPr>
              <w:t>English</w:t>
            </w:r>
          </w:p>
        </w:tc>
      </w:tr>
      <w:tr w:rsidR="00E1424F" w:rsidRPr="00534473" w14:paraId="3337BA9D" w14:textId="77777777" w:rsidTr="00E1424F">
        <w:trPr>
          <w:trHeight w:val="438"/>
        </w:trPr>
        <w:tc>
          <w:tcPr>
            <w:tcW w:w="889" w:type="dxa"/>
          </w:tcPr>
          <w:p w14:paraId="352DE867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3D398FAF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644A055D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06BCA3FE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0DEC0DA2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33D3C8D5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5ECC6A12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630E1472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2E334670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0021F52F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31C7ABEC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541B37C7" w14:textId="77777777" w:rsidR="00D254CA" w:rsidRPr="00534473" w:rsidRDefault="00D254CA" w:rsidP="00D254CA"/>
        </w:tc>
      </w:tr>
      <w:tr w:rsidR="00E1424F" w:rsidRPr="00534473" w14:paraId="39082BB3" w14:textId="77777777" w:rsidTr="00E1424F">
        <w:trPr>
          <w:trHeight w:val="413"/>
        </w:trPr>
        <w:tc>
          <w:tcPr>
            <w:tcW w:w="889" w:type="dxa"/>
          </w:tcPr>
          <w:p w14:paraId="7BFEF365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7ECC6C23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035D8410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35A00B57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57DFE4EA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435DDCD1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02ED28C7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5F420E84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0433CEF4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2970775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070602C7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CA535A8" w14:textId="77777777" w:rsidR="00D254CA" w:rsidRPr="00534473" w:rsidRDefault="00D254CA" w:rsidP="00D254CA"/>
        </w:tc>
      </w:tr>
      <w:tr w:rsidR="00E1424F" w:rsidRPr="00534473" w14:paraId="2FA75E4F" w14:textId="77777777" w:rsidTr="00E1424F">
        <w:trPr>
          <w:trHeight w:val="438"/>
        </w:trPr>
        <w:tc>
          <w:tcPr>
            <w:tcW w:w="889" w:type="dxa"/>
          </w:tcPr>
          <w:p w14:paraId="09813850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3D5A1713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44340EB7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1C256204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612DFDA1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3C6802F3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D45E89C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7DF99BAF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6BD681E1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1F4197F1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326EAE20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5B1AD698" w14:textId="77777777" w:rsidR="00D254CA" w:rsidRPr="00534473" w:rsidRDefault="00D254CA" w:rsidP="00D254CA"/>
        </w:tc>
      </w:tr>
      <w:tr w:rsidR="00E1424F" w:rsidRPr="00534473" w14:paraId="4F29E972" w14:textId="77777777" w:rsidTr="00E1424F">
        <w:trPr>
          <w:trHeight w:val="413"/>
        </w:trPr>
        <w:tc>
          <w:tcPr>
            <w:tcW w:w="889" w:type="dxa"/>
          </w:tcPr>
          <w:p w14:paraId="42D9D56A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39DD1FBF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7317ACDD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6E4F8940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7C515CE6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5865DF1C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572D233E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79ADD4D7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1CCB3BB6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3BBE757B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14ADCAA6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6A440969" w14:textId="77777777" w:rsidR="00D254CA" w:rsidRPr="00534473" w:rsidRDefault="00D254CA" w:rsidP="00D254CA"/>
        </w:tc>
      </w:tr>
      <w:tr w:rsidR="00E1424F" w:rsidRPr="00534473" w14:paraId="2EF593E7" w14:textId="77777777" w:rsidTr="00E1424F">
        <w:trPr>
          <w:trHeight w:val="438"/>
        </w:trPr>
        <w:tc>
          <w:tcPr>
            <w:tcW w:w="889" w:type="dxa"/>
          </w:tcPr>
          <w:p w14:paraId="15ED8E43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55775DA1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5F4FD9A8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155DD8A7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4C4D313F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486708AA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33C4463D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0BC75BE5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7A1D0979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47016A62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1C5AFC28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69885A1A" w14:textId="77777777" w:rsidR="00D254CA" w:rsidRPr="00534473" w:rsidRDefault="00D254CA" w:rsidP="00D254CA"/>
        </w:tc>
      </w:tr>
      <w:tr w:rsidR="00E1424F" w:rsidRPr="00534473" w14:paraId="3A161DAF" w14:textId="77777777" w:rsidTr="00E1424F">
        <w:trPr>
          <w:trHeight w:val="438"/>
        </w:trPr>
        <w:tc>
          <w:tcPr>
            <w:tcW w:w="889" w:type="dxa"/>
          </w:tcPr>
          <w:p w14:paraId="1E37D372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5EB77DAD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405D37B4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532ED6C5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46F2305D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54362FBC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3DD211DE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3F0451EF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23C800F6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4AD9AD9D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1BE64E7B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6D5D947B" w14:textId="77777777" w:rsidR="00D254CA" w:rsidRPr="00534473" w:rsidRDefault="00D254CA" w:rsidP="00D254CA"/>
        </w:tc>
      </w:tr>
      <w:tr w:rsidR="00E1424F" w:rsidRPr="00534473" w14:paraId="4CC19E98" w14:textId="77777777" w:rsidTr="00E1424F">
        <w:trPr>
          <w:trHeight w:val="413"/>
        </w:trPr>
        <w:tc>
          <w:tcPr>
            <w:tcW w:w="889" w:type="dxa"/>
          </w:tcPr>
          <w:p w14:paraId="7D7D84BC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535A090C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4019E8CD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3D04D957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7E12A26A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2BEDA51C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56E3EC87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00F5CA38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705B6B48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7E2F980C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02E90983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411E9186" w14:textId="77777777" w:rsidR="00D254CA" w:rsidRPr="00534473" w:rsidRDefault="00D254CA" w:rsidP="00D254CA"/>
        </w:tc>
      </w:tr>
      <w:tr w:rsidR="00E1424F" w:rsidRPr="00534473" w14:paraId="0CC104E3" w14:textId="77777777" w:rsidTr="00E1424F">
        <w:trPr>
          <w:trHeight w:val="438"/>
        </w:trPr>
        <w:tc>
          <w:tcPr>
            <w:tcW w:w="889" w:type="dxa"/>
          </w:tcPr>
          <w:p w14:paraId="3AEE00B1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579D471D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47BE01F2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5F5D75A8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1F779895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4A254AD8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13B51B96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25EFF82D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0210900C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072CA97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5ED2DF78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5AD3DC8D" w14:textId="77777777" w:rsidR="00D254CA" w:rsidRPr="00534473" w:rsidRDefault="00D254CA" w:rsidP="00D254CA"/>
        </w:tc>
      </w:tr>
      <w:tr w:rsidR="00E1424F" w:rsidRPr="00534473" w14:paraId="0CAB95A9" w14:textId="77777777" w:rsidTr="00E1424F">
        <w:trPr>
          <w:trHeight w:val="413"/>
        </w:trPr>
        <w:tc>
          <w:tcPr>
            <w:tcW w:w="889" w:type="dxa"/>
          </w:tcPr>
          <w:p w14:paraId="63E52F03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6A4968EB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1D4AEF9E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5ED7379E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017DA396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4BF95648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376FE91E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5B4EE47C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7CA058E9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2E7FEA1E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7C4543F5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84CFDA7" w14:textId="77777777" w:rsidR="00D254CA" w:rsidRPr="00534473" w:rsidRDefault="00D254CA" w:rsidP="00D254CA"/>
        </w:tc>
      </w:tr>
      <w:tr w:rsidR="00E1424F" w:rsidRPr="00534473" w14:paraId="45677E3B" w14:textId="77777777" w:rsidTr="00E1424F">
        <w:trPr>
          <w:trHeight w:val="438"/>
        </w:trPr>
        <w:tc>
          <w:tcPr>
            <w:tcW w:w="889" w:type="dxa"/>
          </w:tcPr>
          <w:p w14:paraId="2D992B65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6822819A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0ED2EED4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4D20F47C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04501F1A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10C5EB0F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13D76449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492F0316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2B96302B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3BC2BEE8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3922A997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1D0E17F" w14:textId="77777777" w:rsidR="00D254CA" w:rsidRPr="00534473" w:rsidRDefault="00D254CA" w:rsidP="00D254CA"/>
        </w:tc>
      </w:tr>
      <w:tr w:rsidR="00E1424F" w:rsidRPr="00534473" w14:paraId="12FD169C" w14:textId="77777777" w:rsidTr="00E1424F">
        <w:trPr>
          <w:trHeight w:val="413"/>
        </w:trPr>
        <w:tc>
          <w:tcPr>
            <w:tcW w:w="889" w:type="dxa"/>
          </w:tcPr>
          <w:p w14:paraId="2E628703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14E245F3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47A2362C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350506FC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1CE9B296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4C74F171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3D5F6ACC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1090D96C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1FF1B863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173B71A1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5E82E1C9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5E1CD3FA" w14:textId="77777777" w:rsidR="00D254CA" w:rsidRPr="00534473" w:rsidRDefault="00D254CA" w:rsidP="00D254CA"/>
        </w:tc>
      </w:tr>
      <w:tr w:rsidR="00E1424F" w:rsidRPr="00534473" w14:paraId="6C2FEE31" w14:textId="77777777" w:rsidTr="00E1424F">
        <w:trPr>
          <w:trHeight w:val="438"/>
        </w:trPr>
        <w:tc>
          <w:tcPr>
            <w:tcW w:w="889" w:type="dxa"/>
          </w:tcPr>
          <w:p w14:paraId="12590AA8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7CFA9A68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35027DA5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3B9AF224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424828B1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654DF16E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A33EEB6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3559AF95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4CB1BD85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9C081B7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493D209F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4919571E" w14:textId="77777777" w:rsidR="00D254CA" w:rsidRPr="00534473" w:rsidRDefault="00D254CA" w:rsidP="00D254CA"/>
        </w:tc>
      </w:tr>
      <w:tr w:rsidR="00E1424F" w:rsidRPr="00534473" w14:paraId="65301D90" w14:textId="77777777" w:rsidTr="00E1424F">
        <w:trPr>
          <w:trHeight w:val="438"/>
        </w:trPr>
        <w:tc>
          <w:tcPr>
            <w:tcW w:w="889" w:type="dxa"/>
          </w:tcPr>
          <w:p w14:paraId="05D1B4E8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5915D95C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3640774A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622D15B1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76A60FE6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5BBCDA45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70E82AC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02B7F91F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66DCDED2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425CFFD9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04D00559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3B69CED2" w14:textId="77777777" w:rsidR="00D254CA" w:rsidRPr="00534473" w:rsidRDefault="00D254CA" w:rsidP="00D254CA"/>
        </w:tc>
      </w:tr>
      <w:tr w:rsidR="00E1424F" w:rsidRPr="00534473" w14:paraId="4C201438" w14:textId="77777777" w:rsidTr="00E1424F">
        <w:trPr>
          <w:trHeight w:val="413"/>
        </w:trPr>
        <w:tc>
          <w:tcPr>
            <w:tcW w:w="889" w:type="dxa"/>
          </w:tcPr>
          <w:p w14:paraId="01EAFDE6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2F1B1934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3DA29FA8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22D3D09E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32F6F60C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4749EA20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9A79734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2D608DF8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6C33221B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00B05CCD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08E4C2AC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4B0CFBAE" w14:textId="77777777" w:rsidR="00D254CA" w:rsidRPr="00534473" w:rsidRDefault="00D254CA" w:rsidP="00D254CA"/>
        </w:tc>
      </w:tr>
      <w:tr w:rsidR="00E1424F" w:rsidRPr="00534473" w14:paraId="1287F7E9" w14:textId="77777777" w:rsidTr="00E1424F">
        <w:trPr>
          <w:trHeight w:val="438"/>
        </w:trPr>
        <w:tc>
          <w:tcPr>
            <w:tcW w:w="889" w:type="dxa"/>
          </w:tcPr>
          <w:p w14:paraId="05B48DF3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7AB66270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41EB679C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7EF2AE80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3F1D54BE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6348DAC2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CFD273B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16D6EBB6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4E1D6089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80D432E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0FD72CA2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4CD7EC10" w14:textId="77777777" w:rsidR="00D254CA" w:rsidRPr="00534473" w:rsidRDefault="00D254CA" w:rsidP="00D254CA"/>
        </w:tc>
      </w:tr>
      <w:tr w:rsidR="00E1424F" w:rsidRPr="00534473" w14:paraId="7CBAFABB" w14:textId="77777777" w:rsidTr="00E1424F">
        <w:trPr>
          <w:trHeight w:val="413"/>
        </w:trPr>
        <w:tc>
          <w:tcPr>
            <w:tcW w:w="889" w:type="dxa"/>
          </w:tcPr>
          <w:p w14:paraId="053E4DCF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423BBF76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092CF3BA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1C8EE297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3097814A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3F47C3D5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3F3094F3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45CF0E8F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336E6D73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2E69A507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25ECC5A0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7665AED" w14:textId="77777777" w:rsidR="00D254CA" w:rsidRPr="00534473" w:rsidRDefault="00D254CA" w:rsidP="00D254CA"/>
        </w:tc>
      </w:tr>
      <w:tr w:rsidR="00E1424F" w:rsidRPr="00534473" w14:paraId="3CDA19D4" w14:textId="77777777" w:rsidTr="00E1424F">
        <w:trPr>
          <w:trHeight w:val="438"/>
        </w:trPr>
        <w:tc>
          <w:tcPr>
            <w:tcW w:w="889" w:type="dxa"/>
          </w:tcPr>
          <w:p w14:paraId="2C31C076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0BB13155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27BE41C7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48EE361A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759E4FDF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556B0257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0545A5D7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5BF7E19A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4F96A923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61E37589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6E20F018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0A7B512" w14:textId="77777777" w:rsidR="00D254CA" w:rsidRPr="00534473" w:rsidRDefault="00D254CA" w:rsidP="00D254CA"/>
        </w:tc>
      </w:tr>
      <w:tr w:rsidR="00E1424F" w:rsidRPr="00534473" w14:paraId="4844D0D1" w14:textId="77777777" w:rsidTr="00E1424F">
        <w:trPr>
          <w:trHeight w:val="413"/>
        </w:trPr>
        <w:tc>
          <w:tcPr>
            <w:tcW w:w="889" w:type="dxa"/>
          </w:tcPr>
          <w:p w14:paraId="161DACE4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0B7E61BA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0A77C735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3021FD4B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22FEF333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29C4B3E9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A36B6F3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20158928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753B8730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07BE3D78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2848CFFB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C5F8A2E" w14:textId="77777777" w:rsidR="00D254CA" w:rsidRPr="00534473" w:rsidRDefault="00D254CA" w:rsidP="00D254CA"/>
        </w:tc>
      </w:tr>
      <w:tr w:rsidR="00E1424F" w:rsidRPr="00534473" w14:paraId="2BBED300" w14:textId="77777777" w:rsidTr="00E1424F">
        <w:trPr>
          <w:trHeight w:val="438"/>
        </w:trPr>
        <w:tc>
          <w:tcPr>
            <w:tcW w:w="889" w:type="dxa"/>
          </w:tcPr>
          <w:p w14:paraId="130BAE0E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4221178B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0A90FBC7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7717B152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62FA812F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3F3AE594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5186421F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26A3738F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6794F5AF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8A23861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6259BA1A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2745619F" w14:textId="77777777" w:rsidR="00D254CA" w:rsidRPr="00534473" w:rsidRDefault="00D254CA" w:rsidP="00D254CA"/>
        </w:tc>
      </w:tr>
      <w:tr w:rsidR="00E1424F" w:rsidRPr="00534473" w14:paraId="4059215A" w14:textId="77777777" w:rsidTr="00E1424F">
        <w:trPr>
          <w:trHeight w:val="438"/>
        </w:trPr>
        <w:tc>
          <w:tcPr>
            <w:tcW w:w="889" w:type="dxa"/>
          </w:tcPr>
          <w:p w14:paraId="52B1705B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7C30263A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5E3770BC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0FECCB45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0A3EC9EC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25D50A86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9017B76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48EA5454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60B1FB19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26FACD18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7E9AD17B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14634BA1" w14:textId="77777777" w:rsidR="00D254CA" w:rsidRPr="00534473" w:rsidRDefault="00D254CA" w:rsidP="00D254CA"/>
        </w:tc>
      </w:tr>
      <w:tr w:rsidR="00E1424F" w:rsidRPr="00534473" w14:paraId="5B1A2519" w14:textId="77777777" w:rsidTr="00E1424F">
        <w:trPr>
          <w:trHeight w:val="413"/>
        </w:trPr>
        <w:tc>
          <w:tcPr>
            <w:tcW w:w="889" w:type="dxa"/>
          </w:tcPr>
          <w:p w14:paraId="36614693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4CDD36D0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5D8CB95B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7AAFB232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415415B6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51D1B02C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46065A4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312846BB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712E3B0A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159BD6F0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169162AC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62831DC6" w14:textId="77777777" w:rsidR="00D254CA" w:rsidRPr="00534473" w:rsidRDefault="00D254CA" w:rsidP="00D254CA"/>
        </w:tc>
      </w:tr>
      <w:tr w:rsidR="00E1424F" w:rsidRPr="00534473" w14:paraId="1479A986" w14:textId="77777777" w:rsidTr="00E1424F">
        <w:trPr>
          <w:trHeight w:val="438"/>
        </w:trPr>
        <w:tc>
          <w:tcPr>
            <w:tcW w:w="889" w:type="dxa"/>
          </w:tcPr>
          <w:p w14:paraId="150E06B4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5623D9F7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386DC9DF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66E6547D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2D442F81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2BDF3783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2D6179A7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0F84C613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73AF8889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3015F478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55506D71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9837DB1" w14:textId="77777777" w:rsidR="00D254CA" w:rsidRPr="00534473" w:rsidRDefault="00D254CA" w:rsidP="00D254CA"/>
        </w:tc>
      </w:tr>
      <w:tr w:rsidR="00E1424F" w:rsidRPr="00534473" w14:paraId="480780E0" w14:textId="77777777" w:rsidTr="00E1424F">
        <w:trPr>
          <w:trHeight w:val="413"/>
        </w:trPr>
        <w:tc>
          <w:tcPr>
            <w:tcW w:w="889" w:type="dxa"/>
          </w:tcPr>
          <w:p w14:paraId="1A693254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50BC8047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6A9213BC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010BFB60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43B750D1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6AA42B94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3728C746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3271A198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4C5123E7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FDB2D08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765B7D1F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2EDBF9B6" w14:textId="77777777" w:rsidR="00D254CA" w:rsidRPr="00534473" w:rsidRDefault="00D254CA" w:rsidP="00D254CA"/>
        </w:tc>
      </w:tr>
      <w:tr w:rsidR="00E1424F" w:rsidRPr="00534473" w14:paraId="7AC78D62" w14:textId="77777777" w:rsidTr="00E1424F">
        <w:trPr>
          <w:trHeight w:val="438"/>
        </w:trPr>
        <w:tc>
          <w:tcPr>
            <w:tcW w:w="889" w:type="dxa"/>
          </w:tcPr>
          <w:p w14:paraId="62E7EF55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76D58789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78BD960A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1C3206D4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463CBCF8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232A5AA6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2AE46301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16B6E8E5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02115045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6D410795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72CCD8E3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37A973AD" w14:textId="77777777" w:rsidR="00D254CA" w:rsidRPr="00534473" w:rsidRDefault="00D254CA" w:rsidP="00D254CA"/>
        </w:tc>
      </w:tr>
      <w:tr w:rsidR="00E1424F" w:rsidRPr="00534473" w14:paraId="5E8ADBC5" w14:textId="77777777" w:rsidTr="00E1424F">
        <w:trPr>
          <w:trHeight w:val="413"/>
        </w:trPr>
        <w:tc>
          <w:tcPr>
            <w:tcW w:w="889" w:type="dxa"/>
          </w:tcPr>
          <w:p w14:paraId="5487EB20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7D5414A5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1DA8FEF8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774A41D6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76CCB576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265A607C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4344F2F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15CEAB9F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349ABBD1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2F241E96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17B63C48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45335D30" w14:textId="77777777" w:rsidR="00D254CA" w:rsidRPr="00534473" w:rsidRDefault="00D254CA" w:rsidP="00D254CA"/>
        </w:tc>
      </w:tr>
      <w:tr w:rsidR="00E1424F" w:rsidRPr="00534473" w14:paraId="32C3E2DE" w14:textId="77777777" w:rsidTr="00E1424F">
        <w:trPr>
          <w:trHeight w:val="438"/>
        </w:trPr>
        <w:tc>
          <w:tcPr>
            <w:tcW w:w="889" w:type="dxa"/>
          </w:tcPr>
          <w:p w14:paraId="101DEC89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670800AF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390F2D44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16484E91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6EFAC160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24D982A0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47750C9D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7071D0BA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59616CC6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0996D5DA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7A96D193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06F2FC40" w14:textId="77777777" w:rsidR="00D254CA" w:rsidRPr="00534473" w:rsidRDefault="00D254CA" w:rsidP="00D254CA"/>
        </w:tc>
      </w:tr>
      <w:tr w:rsidR="00E1424F" w:rsidRPr="00534473" w14:paraId="59BD8E45" w14:textId="77777777" w:rsidTr="00E1424F">
        <w:trPr>
          <w:trHeight w:val="438"/>
        </w:trPr>
        <w:tc>
          <w:tcPr>
            <w:tcW w:w="889" w:type="dxa"/>
          </w:tcPr>
          <w:p w14:paraId="1FE31A4B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66747933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1D5A7E15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33A3BC54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2B7CAE0C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692DB96E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1A2F9E36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2FD52AA7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1FD20284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56B73E1F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4ED6FFA1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2919B18F" w14:textId="77777777" w:rsidR="00D254CA" w:rsidRPr="00534473" w:rsidRDefault="00D254CA" w:rsidP="00D254CA"/>
        </w:tc>
      </w:tr>
      <w:tr w:rsidR="00E1424F" w:rsidRPr="00534473" w14:paraId="5314F927" w14:textId="77777777" w:rsidTr="00E1424F">
        <w:trPr>
          <w:trHeight w:val="413"/>
        </w:trPr>
        <w:tc>
          <w:tcPr>
            <w:tcW w:w="889" w:type="dxa"/>
          </w:tcPr>
          <w:p w14:paraId="5807C64E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3D4F84FD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2EADB1E8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588EDC82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7BAE4F26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691F6288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7413F3D0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3C7D6ECB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331041E1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11BC304E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7B95D276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3DB7E690" w14:textId="77777777" w:rsidR="00D254CA" w:rsidRPr="00534473" w:rsidRDefault="00D254CA" w:rsidP="00D254CA"/>
        </w:tc>
      </w:tr>
      <w:tr w:rsidR="00E1424F" w:rsidRPr="00534473" w14:paraId="6CF6DD12" w14:textId="77777777" w:rsidTr="00E1424F">
        <w:trPr>
          <w:trHeight w:val="438"/>
        </w:trPr>
        <w:tc>
          <w:tcPr>
            <w:tcW w:w="889" w:type="dxa"/>
          </w:tcPr>
          <w:p w14:paraId="66A73B03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388FC6DF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7ECD183F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1D2834C8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2A7D94EE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2EC731BF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2ACC4A93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7A55A93D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434A8012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1C201692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160EA553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4AE9232A" w14:textId="77777777" w:rsidR="00D254CA" w:rsidRPr="00534473" w:rsidRDefault="00D254CA" w:rsidP="00D254CA"/>
        </w:tc>
      </w:tr>
      <w:tr w:rsidR="00E1424F" w:rsidRPr="00534473" w14:paraId="40F714C5" w14:textId="77777777" w:rsidTr="00E1424F">
        <w:trPr>
          <w:trHeight w:val="413"/>
        </w:trPr>
        <w:tc>
          <w:tcPr>
            <w:tcW w:w="889" w:type="dxa"/>
          </w:tcPr>
          <w:p w14:paraId="558BDB12" w14:textId="77777777" w:rsidR="00D254CA" w:rsidRPr="00534473" w:rsidRDefault="00D254CA" w:rsidP="00D254CA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686" w:type="dxa"/>
            <w:shd w:val="clear" w:color="auto" w:fill="C5E0B3" w:themeFill="accent6" w:themeFillTint="66"/>
          </w:tcPr>
          <w:p w14:paraId="71603227" w14:textId="77777777" w:rsidR="00D254CA" w:rsidRPr="00534473" w:rsidRDefault="00D254CA" w:rsidP="00D254CA"/>
        </w:tc>
        <w:tc>
          <w:tcPr>
            <w:tcW w:w="926" w:type="dxa"/>
            <w:shd w:val="clear" w:color="auto" w:fill="F0A4D5"/>
          </w:tcPr>
          <w:p w14:paraId="12710299" w14:textId="77777777" w:rsidR="00D254CA" w:rsidRPr="00534473" w:rsidRDefault="00D254CA" w:rsidP="00D254CA"/>
        </w:tc>
        <w:tc>
          <w:tcPr>
            <w:tcW w:w="824" w:type="dxa"/>
            <w:shd w:val="clear" w:color="auto" w:fill="F0A4D5"/>
          </w:tcPr>
          <w:p w14:paraId="147D67F3" w14:textId="77777777" w:rsidR="00D254CA" w:rsidRPr="00534473" w:rsidRDefault="00D254CA" w:rsidP="00D254CA"/>
        </w:tc>
        <w:tc>
          <w:tcPr>
            <w:tcW w:w="1017" w:type="dxa"/>
            <w:shd w:val="clear" w:color="auto" w:fill="F0A4D5"/>
          </w:tcPr>
          <w:p w14:paraId="2A0989E1" w14:textId="77777777" w:rsidR="00D254CA" w:rsidRPr="00534473" w:rsidRDefault="00D254CA" w:rsidP="00D254CA"/>
        </w:tc>
        <w:tc>
          <w:tcPr>
            <w:tcW w:w="1046" w:type="dxa"/>
            <w:shd w:val="clear" w:color="auto" w:fill="E7E6E6" w:themeFill="background2"/>
          </w:tcPr>
          <w:p w14:paraId="4AFB43D8" w14:textId="77777777" w:rsidR="00D254CA" w:rsidRPr="00534473" w:rsidRDefault="00D254CA" w:rsidP="00D254CA"/>
        </w:tc>
        <w:tc>
          <w:tcPr>
            <w:tcW w:w="781" w:type="dxa"/>
            <w:shd w:val="clear" w:color="auto" w:fill="F0A4D5"/>
          </w:tcPr>
          <w:p w14:paraId="24669DC5" w14:textId="77777777" w:rsidR="00D254CA" w:rsidRPr="00534473" w:rsidRDefault="00D254CA" w:rsidP="00D254CA"/>
        </w:tc>
        <w:tc>
          <w:tcPr>
            <w:tcW w:w="895" w:type="dxa"/>
            <w:shd w:val="clear" w:color="auto" w:fill="F0A4D5"/>
          </w:tcPr>
          <w:p w14:paraId="0FBF626A" w14:textId="77777777" w:rsidR="00D254CA" w:rsidRPr="00534473" w:rsidRDefault="00D254CA" w:rsidP="00D254CA"/>
        </w:tc>
        <w:tc>
          <w:tcPr>
            <w:tcW w:w="1007" w:type="dxa"/>
            <w:shd w:val="clear" w:color="auto" w:fill="F0A4D5"/>
          </w:tcPr>
          <w:p w14:paraId="3C2F39CD" w14:textId="77777777" w:rsidR="00D254CA" w:rsidRPr="00534473" w:rsidRDefault="00D254CA" w:rsidP="00D254CA"/>
        </w:tc>
        <w:tc>
          <w:tcPr>
            <w:tcW w:w="935" w:type="dxa"/>
            <w:shd w:val="clear" w:color="auto" w:fill="F0A4D5"/>
          </w:tcPr>
          <w:p w14:paraId="7AC93746" w14:textId="77777777" w:rsidR="00D254CA" w:rsidRPr="00534473" w:rsidRDefault="00D254CA" w:rsidP="00D254CA"/>
        </w:tc>
        <w:tc>
          <w:tcPr>
            <w:tcW w:w="1056" w:type="dxa"/>
            <w:shd w:val="clear" w:color="auto" w:fill="B4C6E7" w:themeFill="accent1" w:themeFillTint="66"/>
          </w:tcPr>
          <w:p w14:paraId="145A756A" w14:textId="77777777" w:rsidR="00D254CA" w:rsidRPr="00534473" w:rsidRDefault="00D254CA" w:rsidP="00D254CA"/>
        </w:tc>
        <w:tc>
          <w:tcPr>
            <w:tcW w:w="849" w:type="dxa"/>
            <w:shd w:val="clear" w:color="auto" w:fill="F3A1E1"/>
          </w:tcPr>
          <w:p w14:paraId="6D571615" w14:textId="77777777" w:rsidR="00D254CA" w:rsidRPr="00534473" w:rsidRDefault="00D254CA" w:rsidP="00D254CA"/>
        </w:tc>
      </w:tr>
    </w:tbl>
    <w:p w14:paraId="5A9A786F" w14:textId="77777777" w:rsidR="00534473" w:rsidRDefault="00534473"/>
    <w:sectPr w:rsidR="00534473" w:rsidSect="001F0FB5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FF87A6" w14:textId="77777777" w:rsidR="001B1315" w:rsidRDefault="001B1315" w:rsidP="00F975F0">
      <w:pPr>
        <w:spacing w:after="0" w:line="240" w:lineRule="auto"/>
      </w:pPr>
      <w:r>
        <w:separator/>
      </w:r>
    </w:p>
  </w:endnote>
  <w:endnote w:type="continuationSeparator" w:id="0">
    <w:p w14:paraId="09B0F483" w14:textId="77777777" w:rsidR="001B1315" w:rsidRDefault="001B1315" w:rsidP="00F97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A534E" w14:textId="0BA0070B" w:rsidR="00BB2E33" w:rsidRDefault="002F44FC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926CD9D" wp14:editId="63F7A50B">
          <wp:simplePos x="0" y="0"/>
          <wp:positionH relativeFrom="margin">
            <wp:align>left</wp:align>
          </wp:positionH>
          <wp:positionV relativeFrom="paragraph">
            <wp:posOffset>-400685</wp:posOffset>
          </wp:positionV>
          <wp:extent cx="1104900" cy="885825"/>
          <wp:effectExtent l="0" t="0" r="0" b="952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th?u=http%3a%2f%2f2.bp.blogspot.com%2f-JOAQUfdrfTg%2fVd9pw_DjHBI%2fAAAAAAAAKbY%2f6gm8nMTQ548%2fs1600%2flogo-smaller-for-header-logo-plane-theme.jpg&amp;ehk=Q%2fGkrlUjJ%2fcim4Lxz7pZmA&amp;r=0&amp;pid=OfficeInser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837473B0-CC2E-450A-ABE3-18F120FF3D39}">
                        <a1611:picAttrSrcUrl xmlns:a1611="http://schemas.microsoft.com/office/drawing/2016/11/main" r:i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2E33">
      <w:ptab w:relativeTo="margin" w:alignment="center" w:leader="none"/>
    </w:r>
    <w:r w:rsidR="006855D1">
      <w:t>Level 6 – Daily Checklist</w:t>
    </w:r>
    <w:r w:rsidR="00BB2E33">
      <w:ptab w:relativeTo="margin" w:alignment="right" w:leader="none"/>
    </w:r>
    <w:r w:rsidR="006855D1">
      <w:t>Name and</w:t>
    </w:r>
    <w:r w:rsidR="006D2123">
      <w:t xml:space="preserve"> Tit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636013" w14:textId="77777777" w:rsidR="001B1315" w:rsidRDefault="001B1315" w:rsidP="00F975F0">
      <w:pPr>
        <w:spacing w:after="0" w:line="240" w:lineRule="auto"/>
      </w:pPr>
      <w:r>
        <w:separator/>
      </w:r>
    </w:p>
  </w:footnote>
  <w:footnote w:type="continuationSeparator" w:id="0">
    <w:p w14:paraId="05522A2B" w14:textId="77777777" w:rsidR="001B1315" w:rsidRDefault="001B1315" w:rsidP="00F975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F38DE" w14:textId="7A75E689" w:rsidR="00F975F0" w:rsidRDefault="00F975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53CB6"/>
    <w:multiLevelType w:val="hybridMultilevel"/>
    <w:tmpl w:val="099E6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A2297"/>
    <w:multiLevelType w:val="hybridMultilevel"/>
    <w:tmpl w:val="E3BC5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975829"/>
    <w:multiLevelType w:val="hybridMultilevel"/>
    <w:tmpl w:val="808635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3C2733"/>
    <w:multiLevelType w:val="hybridMultilevel"/>
    <w:tmpl w:val="E93E7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3542FF"/>
    <w:multiLevelType w:val="hybridMultilevel"/>
    <w:tmpl w:val="E402C8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8433ED"/>
    <w:multiLevelType w:val="hybridMultilevel"/>
    <w:tmpl w:val="4D1EE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MLM0MTI2szQ1NzBX0lEKTi0uzszPAykwqgUAZnhB6iwAAAA="/>
  </w:docVars>
  <w:rsids>
    <w:rsidRoot w:val="001F0FB5"/>
    <w:rsid w:val="00077D25"/>
    <w:rsid w:val="00101380"/>
    <w:rsid w:val="0015697C"/>
    <w:rsid w:val="001B1315"/>
    <w:rsid w:val="001C4C53"/>
    <w:rsid w:val="001C72FB"/>
    <w:rsid w:val="001F0FB5"/>
    <w:rsid w:val="002A7BBE"/>
    <w:rsid w:val="002B010E"/>
    <w:rsid w:val="002F44FC"/>
    <w:rsid w:val="002F6B56"/>
    <w:rsid w:val="00315C5E"/>
    <w:rsid w:val="003979A0"/>
    <w:rsid w:val="003C6056"/>
    <w:rsid w:val="004402EC"/>
    <w:rsid w:val="00504BF7"/>
    <w:rsid w:val="00534473"/>
    <w:rsid w:val="0064561E"/>
    <w:rsid w:val="006855D1"/>
    <w:rsid w:val="00695A72"/>
    <w:rsid w:val="006D2123"/>
    <w:rsid w:val="006F65AB"/>
    <w:rsid w:val="0072214C"/>
    <w:rsid w:val="007E3659"/>
    <w:rsid w:val="00886406"/>
    <w:rsid w:val="008A2434"/>
    <w:rsid w:val="00994E66"/>
    <w:rsid w:val="00A42B64"/>
    <w:rsid w:val="00A469BF"/>
    <w:rsid w:val="00A46B2F"/>
    <w:rsid w:val="00AD3150"/>
    <w:rsid w:val="00B26CE4"/>
    <w:rsid w:val="00B44907"/>
    <w:rsid w:val="00B52A6D"/>
    <w:rsid w:val="00BB2E33"/>
    <w:rsid w:val="00BC416B"/>
    <w:rsid w:val="00BE146A"/>
    <w:rsid w:val="00C30F26"/>
    <w:rsid w:val="00C71080"/>
    <w:rsid w:val="00D254CA"/>
    <w:rsid w:val="00D9654A"/>
    <w:rsid w:val="00DD0897"/>
    <w:rsid w:val="00DF34B6"/>
    <w:rsid w:val="00E1424F"/>
    <w:rsid w:val="00EB0CD0"/>
    <w:rsid w:val="00F02E03"/>
    <w:rsid w:val="00F43314"/>
    <w:rsid w:val="00F7273F"/>
    <w:rsid w:val="00F97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F6BE1A"/>
  <w15:chartTrackingRefBased/>
  <w15:docId w15:val="{51A0D00A-5687-4F91-872D-8D14642D9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F0F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0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0FB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F0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534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534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534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7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5F0"/>
  </w:style>
  <w:style w:type="paragraph" w:styleId="Footer">
    <w:name w:val="footer"/>
    <w:basedOn w:val="Normal"/>
    <w:link w:val="FooterChar"/>
    <w:uiPriority w:val="99"/>
    <w:unhideWhenUsed/>
    <w:rsid w:val="00F97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75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specialconnectionhomeschool.blogspot.com/2015/09/how-small-is-atom.html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6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ONICK YANCEY</dc:creator>
  <cp:keywords/>
  <dc:description/>
  <cp:lastModifiedBy>DOMONICK YANCEY</cp:lastModifiedBy>
  <cp:revision>45</cp:revision>
  <dcterms:created xsi:type="dcterms:W3CDTF">2018-08-06T05:29:00Z</dcterms:created>
  <dcterms:modified xsi:type="dcterms:W3CDTF">2018-08-08T20:25:00Z</dcterms:modified>
</cp:coreProperties>
</file>